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2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38"/>
        <w:gridCol w:w="5839"/>
        <w:gridCol w:w="1808"/>
      </w:tblGrid>
      <w:tr w:rsidR="00C10F29" w:rsidRPr="00B114F4" w14:paraId="61D2C3C5" w14:textId="77777777" w:rsidTr="00C10F29">
        <w:trPr>
          <w:trHeight w:val="1642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0CE46F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b/>
                <w:color w:val="000000" w:themeColor="text1"/>
                <w:lang w:val="pt-PT"/>
              </w:rPr>
            </w:pPr>
            <w:r w:rsidRPr="00B114F4">
              <w:rPr>
                <w:b/>
                <w:color w:val="000000" w:themeColor="text1"/>
                <w:lang w:val="pt-PT"/>
              </w:rPr>
              <w:t>Annexure B</w:t>
            </w:r>
          </w:p>
        </w:tc>
        <w:tc>
          <w:tcPr>
            <w:tcW w:w="5841" w:type="dxa"/>
            <w:tcBorders>
              <w:top w:val="nil"/>
              <w:left w:val="nil"/>
              <w:bottom w:val="nil"/>
              <w:right w:val="nil"/>
            </w:tcBorders>
          </w:tcPr>
          <w:p w14:paraId="4E6834D3" w14:textId="76D55B4C" w:rsidR="00C10F29" w:rsidRPr="00B114F4" w:rsidRDefault="00C10F29">
            <w:pPr>
              <w:pStyle w:val="BodyText"/>
              <w:tabs>
                <w:tab w:val="clear" w:pos="567"/>
                <w:tab w:val="clear" w:pos="1134"/>
                <w:tab w:val="clear" w:pos="1701"/>
                <w:tab w:val="left" w:pos="540"/>
                <w:tab w:val="left" w:pos="1080"/>
                <w:tab w:val="left" w:pos="1620"/>
                <w:tab w:val="left" w:pos="2160"/>
              </w:tabs>
              <w:jc w:val="center"/>
              <w:rPr>
                <w:b/>
                <w:color w:val="000000" w:themeColor="text1"/>
                <w:szCs w:val="24"/>
              </w:rPr>
            </w:pPr>
          </w:p>
          <w:p w14:paraId="721C5716" w14:textId="77777777" w:rsidR="00756996" w:rsidRPr="00B114F4" w:rsidRDefault="00756996">
            <w:pPr>
              <w:pStyle w:val="BodyText"/>
              <w:tabs>
                <w:tab w:val="clear" w:pos="567"/>
                <w:tab w:val="clear" w:pos="1134"/>
                <w:tab w:val="clear" w:pos="1701"/>
                <w:tab w:val="left" w:pos="540"/>
                <w:tab w:val="left" w:pos="1080"/>
                <w:tab w:val="left" w:pos="1620"/>
                <w:tab w:val="left" w:pos="2160"/>
              </w:tabs>
              <w:jc w:val="center"/>
              <w:rPr>
                <w:b/>
                <w:color w:val="000000" w:themeColor="text1"/>
                <w:szCs w:val="24"/>
              </w:rPr>
            </w:pPr>
          </w:p>
          <w:p w14:paraId="0EBF670F" w14:textId="77777777" w:rsidR="00C10F29" w:rsidRPr="00B114F4" w:rsidRDefault="00C10F29">
            <w:pPr>
              <w:pStyle w:val="BodyText"/>
              <w:tabs>
                <w:tab w:val="clear" w:pos="567"/>
                <w:tab w:val="clear" w:pos="1134"/>
                <w:tab w:val="clear" w:pos="1701"/>
                <w:tab w:val="left" w:pos="540"/>
                <w:tab w:val="left" w:pos="1080"/>
                <w:tab w:val="left" w:pos="1620"/>
                <w:tab w:val="left" w:pos="2160"/>
              </w:tabs>
              <w:jc w:val="center"/>
              <w:rPr>
                <w:b/>
                <w:color w:val="000000" w:themeColor="text1"/>
                <w:szCs w:val="24"/>
              </w:rPr>
            </w:pPr>
          </w:p>
          <w:p w14:paraId="5FE16D35" w14:textId="77777777" w:rsidR="00C10F29" w:rsidRPr="00B114F4" w:rsidRDefault="00C10F29">
            <w:pPr>
              <w:pStyle w:val="BodyText"/>
              <w:tabs>
                <w:tab w:val="clear" w:pos="567"/>
                <w:tab w:val="clear" w:pos="1134"/>
                <w:tab w:val="clear" w:pos="1701"/>
                <w:tab w:val="left" w:pos="540"/>
                <w:tab w:val="left" w:pos="1080"/>
                <w:tab w:val="left" w:pos="1620"/>
                <w:tab w:val="left" w:pos="2160"/>
              </w:tabs>
              <w:jc w:val="center"/>
              <w:rPr>
                <w:b/>
                <w:color w:val="000000" w:themeColor="text1"/>
                <w:szCs w:val="24"/>
              </w:rPr>
            </w:pPr>
            <w:r w:rsidRPr="00B114F4">
              <w:rPr>
                <w:b/>
                <w:color w:val="000000" w:themeColor="text1"/>
                <w:szCs w:val="24"/>
              </w:rPr>
              <w:t>APPLICATION TO REGISTER A LEARNERSHIP</w:t>
            </w:r>
          </w:p>
          <w:p w14:paraId="66278463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0EA6A7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noProof/>
                <w:color w:val="000000" w:themeColor="text1"/>
              </w:rPr>
            </w:pPr>
          </w:p>
          <w:p w14:paraId="6E1C2297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jc w:val="center"/>
              <w:rPr>
                <w:noProof/>
                <w:color w:val="000000" w:themeColor="text1"/>
              </w:rPr>
            </w:pPr>
          </w:p>
          <w:p w14:paraId="4867F776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jc w:val="center"/>
              <w:rPr>
                <w:noProof/>
                <w:color w:val="000000" w:themeColor="text1"/>
              </w:rPr>
            </w:pPr>
          </w:p>
          <w:p w14:paraId="578D4667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jc w:val="center"/>
              <w:rPr>
                <w:b/>
                <w:color w:val="000000" w:themeColor="text1"/>
              </w:rPr>
            </w:pPr>
            <w:r w:rsidRPr="00B114F4">
              <w:rPr>
                <w:noProof/>
                <w:color w:val="000000" w:themeColor="text1"/>
                <w:lang w:val="en-ZA" w:eastAsia="en-ZA"/>
              </w:rPr>
              <w:drawing>
                <wp:inline distT="0" distB="0" distL="0" distR="0" wp14:anchorId="0B28087B" wp14:editId="19DA1B9F">
                  <wp:extent cx="704850" cy="914400"/>
                  <wp:effectExtent l="0" t="0" r="0" b="0"/>
                  <wp:docPr id="1" name="Picture 1" descr="Description: COA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Description: COA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485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DAD3B0C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</w:p>
    <w:p w14:paraId="29BF3D70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</w:p>
    <w:p w14:paraId="28A4B1C1" w14:textId="77777777" w:rsidR="00C10F29" w:rsidRPr="00B114F4" w:rsidRDefault="00C10F29" w:rsidP="00C10F29">
      <w:pPr>
        <w:pStyle w:val="Heading2"/>
        <w:numPr>
          <w:ilvl w:val="0"/>
          <w:numId w:val="0"/>
        </w:numPr>
        <w:tabs>
          <w:tab w:val="left" w:pos="540"/>
          <w:tab w:val="left" w:pos="1080"/>
          <w:tab w:val="left" w:pos="1620"/>
          <w:tab w:val="left" w:pos="2160"/>
        </w:tabs>
        <w:spacing w:after="120" w:line="240" w:lineRule="auto"/>
        <w:rPr>
          <w:b/>
          <w:color w:val="000000" w:themeColor="text1"/>
          <w:sz w:val="24"/>
          <w:szCs w:val="24"/>
        </w:rPr>
      </w:pPr>
      <w:r w:rsidRPr="00B114F4">
        <w:rPr>
          <w:b/>
          <w:color w:val="000000" w:themeColor="text1"/>
          <w:sz w:val="24"/>
          <w:szCs w:val="24"/>
        </w:rPr>
        <w:t>Documents to accompany this application form:</w:t>
      </w:r>
    </w:p>
    <w:p w14:paraId="5143F834" w14:textId="77777777" w:rsidR="00C10F29" w:rsidRPr="00B114F4" w:rsidRDefault="00C10F29" w:rsidP="00C10F29">
      <w:pPr>
        <w:pStyle w:val="ListBullet2"/>
        <w:tabs>
          <w:tab w:val="left" w:pos="540"/>
          <w:tab w:val="left" w:pos="1080"/>
          <w:tab w:val="left" w:pos="1620"/>
          <w:tab w:val="left" w:pos="2160"/>
        </w:tabs>
        <w:ind w:left="0"/>
        <w:rPr>
          <w:color w:val="000000" w:themeColor="text1"/>
          <w:sz w:val="24"/>
          <w:szCs w:val="24"/>
        </w:rPr>
      </w:pPr>
    </w:p>
    <w:p w14:paraId="3795BA7C" w14:textId="77777777" w:rsidR="00C10F29" w:rsidRPr="00B114F4" w:rsidRDefault="00C10F29" w:rsidP="00C10F29">
      <w:pPr>
        <w:pStyle w:val="ListBullet2"/>
        <w:numPr>
          <w:ilvl w:val="0"/>
          <w:numId w:val="2"/>
        </w:numPr>
        <w:tabs>
          <w:tab w:val="clear" w:pos="360"/>
          <w:tab w:val="left" w:pos="540"/>
          <w:tab w:val="left" w:pos="1080"/>
          <w:tab w:val="left" w:pos="1620"/>
          <w:tab w:val="left" w:pos="2160"/>
        </w:tabs>
        <w:ind w:left="540" w:hanging="540"/>
        <w:rPr>
          <w:b/>
          <w:color w:val="000000" w:themeColor="text1"/>
          <w:sz w:val="24"/>
          <w:szCs w:val="24"/>
        </w:rPr>
      </w:pPr>
      <w:r w:rsidRPr="00B114F4">
        <w:rPr>
          <w:color w:val="000000" w:themeColor="text1"/>
          <w:sz w:val="24"/>
          <w:szCs w:val="24"/>
        </w:rPr>
        <w:t>The relevant South African Qualification Authority (SAQA) qualification document downloaded from the SAQA website.</w:t>
      </w:r>
    </w:p>
    <w:p w14:paraId="061FE77D" w14:textId="77777777" w:rsidR="00C10F29" w:rsidRPr="00B114F4" w:rsidRDefault="00C10F29" w:rsidP="00C10F29">
      <w:pPr>
        <w:pStyle w:val="ListBullet2"/>
        <w:numPr>
          <w:ilvl w:val="0"/>
          <w:numId w:val="3"/>
        </w:numPr>
        <w:tabs>
          <w:tab w:val="clear" w:pos="360"/>
          <w:tab w:val="left" w:pos="540"/>
          <w:tab w:val="left" w:pos="1080"/>
          <w:tab w:val="left" w:pos="1620"/>
          <w:tab w:val="left" w:pos="2160"/>
        </w:tabs>
        <w:ind w:left="540" w:hanging="540"/>
        <w:rPr>
          <w:color w:val="000000" w:themeColor="text1"/>
          <w:sz w:val="24"/>
          <w:szCs w:val="24"/>
        </w:rPr>
      </w:pPr>
      <w:r w:rsidRPr="00B114F4">
        <w:rPr>
          <w:color w:val="000000" w:themeColor="text1"/>
          <w:sz w:val="24"/>
          <w:szCs w:val="24"/>
        </w:rPr>
        <w:t>If the relevant Quality Council (QC) has delegated the Quality Assurance (QA) function for the qualification associated with the learnership, proof of adequate arrangements with the relevant QC must be attached.</w:t>
      </w:r>
    </w:p>
    <w:p w14:paraId="110061FB" w14:textId="77777777" w:rsidR="00C10F29" w:rsidRPr="00B114F4" w:rsidRDefault="00C10F29" w:rsidP="00C10F29">
      <w:pPr>
        <w:pStyle w:val="ListBullet2"/>
        <w:tabs>
          <w:tab w:val="left" w:pos="540"/>
          <w:tab w:val="left" w:pos="1080"/>
          <w:tab w:val="left" w:pos="1620"/>
          <w:tab w:val="left" w:pos="2160"/>
        </w:tabs>
        <w:ind w:left="0"/>
        <w:rPr>
          <w:color w:val="000000" w:themeColor="text1"/>
          <w:sz w:val="24"/>
          <w:szCs w:val="24"/>
        </w:rPr>
      </w:pPr>
    </w:p>
    <w:p w14:paraId="56BB9D2B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</w:p>
    <w:tbl>
      <w:tblPr>
        <w:tblW w:w="74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pct12" w:color="000000" w:fill="FFFFFF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70"/>
      </w:tblGrid>
      <w:tr w:rsidR="00C10F29" w:rsidRPr="00B114F4" w14:paraId="236443DD" w14:textId="77777777" w:rsidTr="00C10F29">
        <w:trPr>
          <w:jc w:val="center"/>
        </w:trPr>
        <w:tc>
          <w:tcPr>
            <w:tcW w:w="7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000000" w:fill="FFFFFF"/>
            <w:hideMark/>
          </w:tcPr>
          <w:p w14:paraId="7689634B" w14:textId="72F06955" w:rsidR="00C10F29" w:rsidRPr="00B114F4" w:rsidRDefault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spacing w:before="100" w:beforeAutospacing="1" w:after="120"/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>Learnership registration number</w:t>
            </w:r>
            <w:r w:rsidR="00C10F29" w:rsidRPr="00B114F4">
              <w:rPr>
                <w:color w:val="000000" w:themeColor="text1"/>
              </w:rPr>
              <w:t>:   __________________________</w:t>
            </w:r>
          </w:p>
          <w:p w14:paraId="0FB32AF0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spacing w:before="100" w:beforeAutospacing="1" w:after="120"/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>Learnership registration date:   _____________________________</w:t>
            </w:r>
          </w:p>
          <w:p w14:paraId="6782E1DF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spacing w:before="100" w:beforeAutospacing="1" w:after="120"/>
              <w:rPr>
                <w:color w:val="000000" w:themeColor="text1"/>
                <w:u w:val="single"/>
              </w:rPr>
            </w:pPr>
            <w:r w:rsidRPr="00B114F4">
              <w:rPr>
                <w:color w:val="000000" w:themeColor="text1"/>
              </w:rPr>
              <w:t xml:space="preserve">Learnership review date:    </w:t>
            </w:r>
            <w:r w:rsidRPr="00B114F4">
              <w:rPr>
                <w:color w:val="000000" w:themeColor="text1"/>
                <w:u w:val="single"/>
              </w:rPr>
              <w:t xml:space="preserve">     ______________________________</w:t>
            </w:r>
          </w:p>
          <w:p w14:paraId="23201A0E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spacing w:before="100" w:beforeAutospacing="1" w:after="120"/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>SETA responsible for learnership:   __________________________</w:t>
            </w:r>
          </w:p>
          <w:p w14:paraId="21945019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spacing w:before="100" w:beforeAutospacing="1" w:after="120"/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 xml:space="preserve">Quality Assurance body accredited for qualification associated with the learnership: </w:t>
            </w:r>
          </w:p>
          <w:p w14:paraId="51D18DB9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spacing w:before="100" w:beforeAutospacing="1" w:after="120"/>
              <w:jc w:val="right"/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 xml:space="preserve">_________________________________           </w:t>
            </w:r>
          </w:p>
          <w:p w14:paraId="6F36C659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spacing w:before="100" w:beforeAutospacing="1" w:after="120"/>
              <w:jc w:val="center"/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>(For official use only)</w:t>
            </w:r>
          </w:p>
        </w:tc>
      </w:tr>
    </w:tbl>
    <w:p w14:paraId="7708B062" w14:textId="77777777" w:rsidR="000C0EB6" w:rsidRDefault="000C0EB6" w:rsidP="00756996">
      <w:pPr>
        <w:tabs>
          <w:tab w:val="left" w:pos="540"/>
          <w:tab w:val="left" w:pos="1080"/>
          <w:tab w:val="left" w:pos="1620"/>
          <w:tab w:val="left" w:pos="2160"/>
        </w:tabs>
        <w:rPr>
          <w:b/>
          <w:bCs/>
          <w:color w:val="000000" w:themeColor="text1"/>
        </w:rPr>
      </w:pPr>
    </w:p>
    <w:p w14:paraId="4467ACEC" w14:textId="77777777" w:rsidR="000C0EB6" w:rsidRDefault="000C0EB6" w:rsidP="00756996">
      <w:pPr>
        <w:tabs>
          <w:tab w:val="left" w:pos="540"/>
          <w:tab w:val="left" w:pos="1080"/>
          <w:tab w:val="left" w:pos="1620"/>
          <w:tab w:val="left" w:pos="2160"/>
        </w:tabs>
        <w:rPr>
          <w:b/>
          <w:bCs/>
          <w:color w:val="000000" w:themeColor="text1"/>
        </w:rPr>
      </w:pPr>
    </w:p>
    <w:p w14:paraId="0C33865E" w14:textId="6F6D050D" w:rsidR="00756996" w:rsidRPr="00B114F4" w:rsidRDefault="00756996" w:rsidP="00756996">
      <w:pPr>
        <w:tabs>
          <w:tab w:val="left" w:pos="540"/>
          <w:tab w:val="left" w:pos="1080"/>
          <w:tab w:val="left" w:pos="1620"/>
          <w:tab w:val="left" w:pos="2160"/>
        </w:tabs>
        <w:rPr>
          <w:b/>
          <w:bCs/>
          <w:color w:val="000000"/>
        </w:rPr>
      </w:pPr>
      <w:r w:rsidRPr="00B114F4">
        <w:rPr>
          <w:b/>
          <w:bCs/>
          <w:color w:val="000000"/>
        </w:rPr>
        <w:t>QC Information</w:t>
      </w:r>
    </w:p>
    <w:p w14:paraId="2FB68B8E" w14:textId="77777777" w:rsidR="00756996" w:rsidRPr="00B114F4" w:rsidRDefault="00756996" w:rsidP="00756996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/>
          <w:u w:val="single"/>
        </w:rPr>
      </w:pPr>
    </w:p>
    <w:p w14:paraId="0914A466" w14:textId="77777777" w:rsidR="00756996" w:rsidRPr="00B114F4" w:rsidRDefault="00756996" w:rsidP="00756996">
      <w:pPr>
        <w:tabs>
          <w:tab w:val="left" w:pos="540"/>
          <w:tab w:val="left" w:pos="1080"/>
          <w:tab w:val="left" w:pos="1620"/>
          <w:tab w:val="left" w:pos="2160"/>
          <w:tab w:val="left" w:pos="7380"/>
        </w:tabs>
        <w:jc w:val="both"/>
        <w:rPr>
          <w:color w:val="000000"/>
          <w:u w:val="single"/>
        </w:rPr>
      </w:pPr>
      <w:r w:rsidRPr="00B114F4">
        <w:rPr>
          <w:color w:val="000000"/>
        </w:rPr>
        <w:t>1.1</w:t>
      </w:r>
      <w:r w:rsidRPr="00B114F4">
        <w:rPr>
          <w:color w:val="000000"/>
        </w:rPr>
        <w:tab/>
        <w:t xml:space="preserve">Name of the QC:  </w:t>
      </w:r>
      <w:r w:rsidRPr="00B114F4">
        <w:rPr>
          <w:color w:val="000000"/>
          <w:highlight w:val="yellow"/>
          <w:u w:val="single"/>
        </w:rPr>
        <w:t>Quality Council for Trades and Occupations</w:t>
      </w:r>
    </w:p>
    <w:p w14:paraId="77F3A06A" w14:textId="77777777" w:rsidR="00756996" w:rsidRPr="00B114F4" w:rsidRDefault="00756996" w:rsidP="00756996">
      <w:pPr>
        <w:tabs>
          <w:tab w:val="left" w:pos="540"/>
          <w:tab w:val="left" w:pos="1080"/>
          <w:tab w:val="left" w:pos="1620"/>
          <w:tab w:val="left" w:pos="2160"/>
        </w:tabs>
        <w:jc w:val="both"/>
        <w:rPr>
          <w:color w:val="000000"/>
        </w:rPr>
      </w:pPr>
    </w:p>
    <w:p w14:paraId="585DE7A9" w14:textId="77777777" w:rsidR="00756996" w:rsidRPr="00B114F4" w:rsidRDefault="00756996" w:rsidP="00756996">
      <w:pPr>
        <w:tabs>
          <w:tab w:val="left" w:pos="540"/>
          <w:tab w:val="left" w:pos="1080"/>
          <w:tab w:val="left" w:pos="1620"/>
          <w:tab w:val="left" w:pos="2160"/>
        </w:tabs>
        <w:ind w:left="709" w:hanging="709"/>
        <w:jc w:val="both"/>
        <w:rPr>
          <w:color w:val="000000"/>
        </w:rPr>
      </w:pPr>
      <w:r w:rsidRPr="00B114F4">
        <w:rPr>
          <w:color w:val="000000"/>
        </w:rPr>
        <w:lastRenderedPageBreak/>
        <w:t>1.2</w:t>
      </w:r>
      <w:r w:rsidRPr="00B114F4">
        <w:rPr>
          <w:color w:val="000000"/>
        </w:rPr>
        <w:tab/>
        <w:t xml:space="preserve">Details of the QC official responsible for preparing the application </w:t>
      </w:r>
    </w:p>
    <w:p w14:paraId="258D20A1" w14:textId="77777777" w:rsidR="00756996" w:rsidRPr="00B114F4" w:rsidRDefault="00756996" w:rsidP="00756996">
      <w:pPr>
        <w:tabs>
          <w:tab w:val="left" w:pos="540"/>
          <w:tab w:val="left" w:pos="1080"/>
          <w:tab w:val="left" w:pos="1620"/>
          <w:tab w:val="left" w:pos="2160"/>
        </w:tabs>
        <w:jc w:val="both"/>
        <w:rPr>
          <w:color w:val="000000"/>
        </w:rPr>
      </w:pPr>
    </w:p>
    <w:p w14:paraId="322978FC" w14:textId="469FCFBB" w:rsidR="00756996" w:rsidRPr="000C0EB6" w:rsidRDefault="00756996" w:rsidP="000C0EB6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B114F4">
        <w:rPr>
          <w:color w:val="000000"/>
        </w:rPr>
        <w:t>1.3.</w:t>
      </w:r>
      <w:r w:rsidRPr="00B114F4">
        <w:rPr>
          <w:color w:val="000000"/>
        </w:rPr>
        <w:tab/>
        <w:t xml:space="preserve">Name: </w:t>
      </w:r>
      <w:r w:rsidR="000C0EB6">
        <w:rPr>
          <w:rStyle w:val="normaltextrun"/>
          <w:rFonts w:ascii="Arial" w:hAnsi="Arial" w:cs="Arial"/>
          <w:color w:val="000000"/>
          <w:u w:val="single"/>
          <w:shd w:val="clear" w:color="auto" w:fill="FFFF00"/>
          <w:lang w:val="en-US"/>
        </w:rPr>
        <w:t>Carmen Imelda Hoffman </w:t>
      </w:r>
      <w:r w:rsidR="000C0EB6">
        <w:rPr>
          <w:rStyle w:val="normaltextrun"/>
          <w:rFonts w:ascii="Arial" w:hAnsi="Arial" w:cs="Arial"/>
          <w:color w:val="000000"/>
          <w:lang w:val="en-US"/>
        </w:rPr>
        <w:t> </w:t>
      </w:r>
      <w:r w:rsidR="000C0EB6">
        <w:rPr>
          <w:rStyle w:val="eop"/>
          <w:rFonts w:ascii="Arial" w:hAnsi="Arial" w:cs="Arial"/>
          <w:color w:val="000000"/>
        </w:rPr>
        <w:t> </w:t>
      </w:r>
    </w:p>
    <w:p w14:paraId="7C1333BC" w14:textId="77777777" w:rsidR="00756996" w:rsidRPr="00B114F4" w:rsidRDefault="00756996" w:rsidP="00756996">
      <w:pPr>
        <w:tabs>
          <w:tab w:val="left" w:pos="540"/>
          <w:tab w:val="left" w:pos="1080"/>
          <w:tab w:val="left" w:pos="1620"/>
          <w:tab w:val="left" w:pos="2160"/>
        </w:tabs>
        <w:jc w:val="both"/>
        <w:rPr>
          <w:color w:val="000000"/>
        </w:rPr>
      </w:pPr>
    </w:p>
    <w:p w14:paraId="07B4AB7C" w14:textId="495330DD" w:rsidR="00756996" w:rsidRPr="000C0EB6" w:rsidRDefault="00756996" w:rsidP="000C0EB6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B114F4">
        <w:rPr>
          <w:color w:val="000000"/>
        </w:rPr>
        <w:t>1.4</w:t>
      </w:r>
      <w:r w:rsidRPr="00B114F4">
        <w:rPr>
          <w:color w:val="000000"/>
        </w:rPr>
        <w:tab/>
        <w:t xml:space="preserve">Telephone number:  </w:t>
      </w:r>
      <w:r w:rsidR="000C0EB6">
        <w:rPr>
          <w:rStyle w:val="normaltextrun"/>
          <w:rFonts w:ascii="Arial" w:hAnsi="Arial" w:cs="Arial"/>
          <w:color w:val="000000"/>
          <w:u w:val="single"/>
          <w:shd w:val="clear" w:color="auto" w:fill="FFFF00"/>
        </w:rPr>
        <w:t>012 003 1800</w:t>
      </w:r>
      <w:r w:rsidR="000C0EB6">
        <w:rPr>
          <w:rStyle w:val="normaltextrun"/>
          <w:rFonts w:ascii="Arial" w:hAnsi="Arial" w:cs="Arial"/>
          <w:color w:val="000000"/>
        </w:rPr>
        <w:t> </w:t>
      </w:r>
      <w:r w:rsidR="000C0EB6">
        <w:rPr>
          <w:rStyle w:val="eop"/>
          <w:rFonts w:ascii="Arial" w:hAnsi="Arial" w:cs="Arial"/>
          <w:color w:val="000000"/>
        </w:rPr>
        <w:t> </w:t>
      </w:r>
    </w:p>
    <w:p w14:paraId="39237503" w14:textId="77777777" w:rsidR="00756996" w:rsidRPr="00B114F4" w:rsidRDefault="00756996" w:rsidP="00756996">
      <w:pPr>
        <w:tabs>
          <w:tab w:val="left" w:pos="540"/>
          <w:tab w:val="left" w:pos="1080"/>
          <w:tab w:val="left" w:pos="1620"/>
          <w:tab w:val="left" w:pos="2160"/>
        </w:tabs>
        <w:jc w:val="both"/>
        <w:rPr>
          <w:color w:val="000000"/>
        </w:rPr>
      </w:pPr>
    </w:p>
    <w:p w14:paraId="204CBA13" w14:textId="446223CA" w:rsidR="00756996" w:rsidRPr="00B114F4" w:rsidRDefault="00756996" w:rsidP="00756996">
      <w:pPr>
        <w:pStyle w:val="ListParagraph"/>
        <w:numPr>
          <w:ilvl w:val="1"/>
          <w:numId w:val="4"/>
        </w:numPr>
        <w:tabs>
          <w:tab w:val="left" w:pos="540"/>
          <w:tab w:val="left" w:pos="1080"/>
          <w:tab w:val="left" w:pos="1620"/>
          <w:tab w:val="left" w:pos="2160"/>
        </w:tabs>
        <w:jc w:val="both"/>
        <w:rPr>
          <w:color w:val="000000"/>
        </w:rPr>
      </w:pPr>
      <w:r w:rsidRPr="00B114F4">
        <w:rPr>
          <w:color w:val="000000"/>
        </w:rPr>
        <w:t xml:space="preserve"> Fax number:  </w:t>
      </w:r>
      <w:r w:rsidRPr="00B114F4">
        <w:rPr>
          <w:color w:val="000000"/>
          <w:u w:val="single"/>
        </w:rPr>
        <w:t>N/A</w:t>
      </w:r>
    </w:p>
    <w:p w14:paraId="3A8B3768" w14:textId="77777777" w:rsidR="00756996" w:rsidRPr="00B114F4" w:rsidRDefault="00756996" w:rsidP="00756996">
      <w:pPr>
        <w:tabs>
          <w:tab w:val="left" w:pos="540"/>
          <w:tab w:val="left" w:pos="1080"/>
          <w:tab w:val="left" w:pos="1620"/>
          <w:tab w:val="left" w:pos="2160"/>
        </w:tabs>
        <w:jc w:val="both"/>
        <w:rPr>
          <w:color w:val="000000"/>
        </w:rPr>
      </w:pPr>
    </w:p>
    <w:p w14:paraId="07C36EA8" w14:textId="77777777" w:rsidR="00756996" w:rsidRPr="00B114F4" w:rsidRDefault="00756996" w:rsidP="00756996">
      <w:pPr>
        <w:numPr>
          <w:ilvl w:val="1"/>
          <w:numId w:val="4"/>
        </w:numPr>
        <w:tabs>
          <w:tab w:val="left" w:pos="1080"/>
          <w:tab w:val="left" w:pos="1620"/>
          <w:tab w:val="left" w:pos="2160"/>
        </w:tabs>
        <w:jc w:val="both"/>
        <w:rPr>
          <w:color w:val="000000"/>
        </w:rPr>
      </w:pPr>
      <w:r w:rsidRPr="00B114F4">
        <w:rPr>
          <w:color w:val="000000"/>
        </w:rPr>
        <w:t xml:space="preserve">Postal address: </w:t>
      </w:r>
      <w:r w:rsidRPr="00B114F4">
        <w:rPr>
          <w:color w:val="000000"/>
          <w:highlight w:val="yellow"/>
          <w:u w:val="single"/>
        </w:rPr>
        <w:t>Private Bag X278, Pretoria, 0001</w:t>
      </w:r>
    </w:p>
    <w:p w14:paraId="6F78CC9D" w14:textId="77777777" w:rsidR="00756996" w:rsidRPr="00B114F4" w:rsidRDefault="00756996" w:rsidP="00756996">
      <w:pPr>
        <w:pStyle w:val="ListParagraph"/>
      </w:pPr>
    </w:p>
    <w:p w14:paraId="56984FF6" w14:textId="3C6BBA22" w:rsidR="00C10F29" w:rsidRPr="00B114F4" w:rsidRDefault="00756996" w:rsidP="00756996">
      <w:pPr>
        <w:numPr>
          <w:ilvl w:val="1"/>
          <w:numId w:val="4"/>
        </w:numPr>
        <w:tabs>
          <w:tab w:val="left" w:pos="1080"/>
          <w:tab w:val="left" w:pos="1620"/>
          <w:tab w:val="left" w:pos="2160"/>
        </w:tabs>
        <w:jc w:val="both"/>
        <w:rPr>
          <w:color w:val="000000"/>
        </w:rPr>
      </w:pPr>
      <w:r w:rsidRPr="00B114F4">
        <w:t>QC’s e mail address:</w:t>
      </w:r>
      <w:r w:rsidR="000C0EB6">
        <w:t xml:space="preserve"> </w:t>
      </w:r>
      <w:hyperlink r:id="rId9" w:tgtFrame="_blank" w:history="1">
        <w:r w:rsidR="000C0EB6">
          <w:rPr>
            <w:rStyle w:val="normaltextrun"/>
            <w:rFonts w:ascii="Arial" w:hAnsi="Arial" w:cs="Arial"/>
            <w:color w:val="0563C1"/>
            <w:u w:val="single"/>
          </w:rPr>
          <w:t>Qualifications@qcto.org.za</w:t>
        </w:r>
      </w:hyperlink>
      <w:r w:rsidR="000C0EB6">
        <w:rPr>
          <w:rStyle w:val="eop"/>
          <w:rFonts w:ascii="Arial" w:hAnsi="Arial" w:cs="Arial"/>
          <w:color w:val="000000"/>
        </w:rPr>
        <w:t> </w:t>
      </w:r>
    </w:p>
    <w:p w14:paraId="3D00D2E5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  <w:highlight w:val="yellow"/>
        </w:rPr>
      </w:pPr>
    </w:p>
    <w:p w14:paraId="63A7654B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  <w:highlight w:val="yellow"/>
        </w:rPr>
      </w:pPr>
    </w:p>
    <w:p w14:paraId="27E5E0BD" w14:textId="77777777" w:rsidR="00C10F29" w:rsidRPr="00B114F4" w:rsidRDefault="00C10F29" w:rsidP="00C10F29">
      <w:pPr>
        <w:keepNext/>
        <w:numPr>
          <w:ilvl w:val="0"/>
          <w:numId w:val="6"/>
        </w:numPr>
        <w:tabs>
          <w:tab w:val="left" w:pos="540"/>
          <w:tab w:val="left" w:pos="1080"/>
          <w:tab w:val="left" w:pos="1620"/>
          <w:tab w:val="left" w:pos="2160"/>
        </w:tabs>
        <w:ind w:left="709" w:hanging="709"/>
        <w:rPr>
          <w:b/>
          <w:bCs/>
          <w:color w:val="000000" w:themeColor="text1"/>
          <w:lang w:val="fr-FR"/>
        </w:rPr>
      </w:pPr>
      <w:r w:rsidRPr="00B114F4">
        <w:rPr>
          <w:b/>
          <w:bCs/>
          <w:color w:val="000000" w:themeColor="text1"/>
          <w:lang w:val="fr-FR"/>
        </w:rPr>
        <w:t>Qualification information</w:t>
      </w:r>
    </w:p>
    <w:p w14:paraId="38EB7B1E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  <w:lang w:val="fr-FR"/>
        </w:rPr>
      </w:pPr>
    </w:p>
    <w:p w14:paraId="3CDEFA2D" w14:textId="3F98C608" w:rsidR="00C10F29" w:rsidRPr="002E49BA" w:rsidRDefault="00C10F29" w:rsidP="002E49BA">
      <w:pPr>
        <w:rPr>
          <w:rFonts w:ascii="Tahoma" w:hAnsi="Tahoma" w:cs="Tahoma"/>
          <w:color w:val="000000"/>
          <w:sz w:val="18"/>
          <w:szCs w:val="18"/>
          <w:lang w:eastAsia="en-ZA"/>
        </w:rPr>
      </w:pPr>
      <w:r w:rsidRPr="00B114F4">
        <w:rPr>
          <w:color w:val="000000" w:themeColor="text1"/>
        </w:rPr>
        <w:t>Title of qualification ass</w:t>
      </w:r>
      <w:r w:rsidR="00AE77AB" w:rsidRPr="00B114F4">
        <w:rPr>
          <w:color w:val="000000" w:themeColor="text1"/>
        </w:rPr>
        <w:t xml:space="preserve">ociated with the learnership:  </w:t>
      </w:r>
      <w:r w:rsidR="000C5E72">
        <w:rPr>
          <w:b/>
          <w:color w:val="000000" w:themeColor="text1"/>
        </w:rPr>
        <w:t xml:space="preserve"> </w:t>
      </w:r>
      <w:r w:rsidR="002E49BA" w:rsidRPr="002E49BA">
        <w:rPr>
          <w:rFonts w:ascii="Tahoma" w:hAnsi="Tahoma" w:cs="Tahoma"/>
          <w:b/>
          <w:color w:val="000000"/>
          <w:sz w:val="18"/>
          <w:szCs w:val="18"/>
          <w:lang w:eastAsia="en-ZA"/>
        </w:rPr>
        <w:t>Occupational Certificate: Upholstery Cover Fitter and Template Maker </w:t>
      </w:r>
    </w:p>
    <w:p w14:paraId="513066BD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</w:p>
    <w:p w14:paraId="48E24B0F" w14:textId="22A653CE" w:rsidR="00C10F29" w:rsidRPr="00B114F4" w:rsidRDefault="00C10F29" w:rsidP="00C10F29">
      <w:pPr>
        <w:numPr>
          <w:ilvl w:val="1"/>
          <w:numId w:val="6"/>
        </w:numPr>
        <w:tabs>
          <w:tab w:val="left" w:pos="540"/>
          <w:tab w:val="left" w:pos="1080"/>
          <w:tab w:val="left" w:pos="1620"/>
          <w:tab w:val="left" w:pos="2160"/>
        </w:tabs>
        <w:ind w:hanging="1080"/>
        <w:rPr>
          <w:color w:val="000000" w:themeColor="text1"/>
        </w:rPr>
      </w:pPr>
      <w:r w:rsidRPr="00B114F4">
        <w:rPr>
          <w:color w:val="000000" w:themeColor="text1"/>
        </w:rPr>
        <w:t xml:space="preserve">SAQA qualification ID number: </w:t>
      </w:r>
      <w:r w:rsidR="000C5E72">
        <w:rPr>
          <w:b/>
          <w:color w:val="000000" w:themeColor="text1"/>
        </w:rPr>
        <w:t xml:space="preserve"> </w:t>
      </w:r>
      <w:r w:rsidR="002E49BA">
        <w:rPr>
          <w:b/>
          <w:color w:val="000000" w:themeColor="text1"/>
        </w:rPr>
        <w:t>103185</w:t>
      </w:r>
    </w:p>
    <w:p w14:paraId="2C665598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</w:p>
    <w:p w14:paraId="6CEE6535" w14:textId="61E9C9CB" w:rsidR="00C10F29" w:rsidRPr="00B114F4" w:rsidRDefault="00C10F29" w:rsidP="00C10F29">
      <w:pPr>
        <w:numPr>
          <w:ilvl w:val="1"/>
          <w:numId w:val="8"/>
        </w:numPr>
        <w:tabs>
          <w:tab w:val="clear" w:pos="720"/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  <w:r w:rsidRPr="00B114F4">
        <w:rPr>
          <w:color w:val="000000" w:themeColor="text1"/>
        </w:rPr>
        <w:t xml:space="preserve">NQF level: </w:t>
      </w:r>
      <w:r w:rsidR="000C5E72">
        <w:rPr>
          <w:b/>
          <w:color w:val="000000" w:themeColor="text1"/>
        </w:rPr>
        <w:t xml:space="preserve"> </w:t>
      </w:r>
      <w:r w:rsidR="002E49BA">
        <w:rPr>
          <w:b/>
          <w:color w:val="000000" w:themeColor="text1"/>
        </w:rPr>
        <w:t>3</w:t>
      </w:r>
    </w:p>
    <w:p w14:paraId="10AD9CEA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ind w:left="720"/>
        <w:rPr>
          <w:color w:val="000000" w:themeColor="text1"/>
        </w:rPr>
      </w:pPr>
    </w:p>
    <w:p w14:paraId="6F697DD1" w14:textId="3E1C830C" w:rsidR="00C10F29" w:rsidRPr="00B114F4" w:rsidRDefault="00C10F29" w:rsidP="00C10F29">
      <w:pPr>
        <w:numPr>
          <w:ilvl w:val="1"/>
          <w:numId w:val="8"/>
        </w:numPr>
        <w:tabs>
          <w:tab w:val="clear" w:pos="720"/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  <w:r w:rsidRPr="00B114F4">
        <w:rPr>
          <w:color w:val="000000" w:themeColor="text1"/>
        </w:rPr>
        <w:t>Expiry date of the qualification:</w:t>
      </w:r>
      <w:r w:rsidR="002E49BA">
        <w:rPr>
          <w:color w:val="000000" w:themeColor="text1"/>
        </w:rPr>
        <w:t xml:space="preserve"> </w:t>
      </w:r>
      <w:r w:rsidR="002E49BA" w:rsidRPr="002E49BA">
        <w:rPr>
          <w:b/>
          <w:color w:val="000000" w:themeColor="text1"/>
        </w:rPr>
        <w:t>30 December 2025</w:t>
      </w:r>
      <w:r w:rsidRPr="00B114F4">
        <w:rPr>
          <w:color w:val="000000" w:themeColor="text1"/>
        </w:rPr>
        <w:t xml:space="preserve"> </w:t>
      </w:r>
      <w:r w:rsidR="000C5E72">
        <w:rPr>
          <w:b/>
          <w:color w:val="000000" w:themeColor="text1"/>
        </w:rPr>
        <w:t xml:space="preserve"> </w:t>
      </w:r>
    </w:p>
    <w:p w14:paraId="3D0CBFB3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</w:p>
    <w:p w14:paraId="2D230AC6" w14:textId="2BCE0C0F" w:rsidR="00C10F29" w:rsidRPr="00B114F4" w:rsidRDefault="00C10F29" w:rsidP="00C10F29">
      <w:pPr>
        <w:numPr>
          <w:ilvl w:val="1"/>
          <w:numId w:val="8"/>
        </w:numPr>
        <w:tabs>
          <w:tab w:val="clear" w:pos="720"/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  <w:r w:rsidRPr="00B114F4">
        <w:rPr>
          <w:color w:val="000000" w:themeColor="text1"/>
        </w:rPr>
        <w:t xml:space="preserve">Minimum number of credits of the qualification: </w:t>
      </w:r>
      <w:r w:rsidR="000C5E72">
        <w:rPr>
          <w:b/>
          <w:color w:val="000000" w:themeColor="text1"/>
        </w:rPr>
        <w:t xml:space="preserve"> </w:t>
      </w:r>
      <w:r w:rsidR="002E49BA">
        <w:rPr>
          <w:b/>
          <w:color w:val="000000" w:themeColor="text1"/>
        </w:rPr>
        <w:t>72</w:t>
      </w:r>
    </w:p>
    <w:p w14:paraId="3461121E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</w:p>
    <w:p w14:paraId="0B00C79E" w14:textId="2571A39C" w:rsidR="00C10F29" w:rsidRPr="002E49BA" w:rsidRDefault="00C10F29" w:rsidP="00C10F29">
      <w:pPr>
        <w:numPr>
          <w:ilvl w:val="1"/>
          <w:numId w:val="8"/>
        </w:numPr>
        <w:tabs>
          <w:tab w:val="clear" w:pos="720"/>
          <w:tab w:val="left" w:pos="540"/>
          <w:tab w:val="left" w:pos="1080"/>
          <w:tab w:val="left" w:pos="1620"/>
          <w:tab w:val="left" w:pos="2160"/>
        </w:tabs>
        <w:rPr>
          <w:b/>
          <w:color w:val="000000" w:themeColor="text1"/>
        </w:rPr>
      </w:pPr>
      <w:r w:rsidRPr="00B114F4">
        <w:rPr>
          <w:color w:val="000000" w:themeColor="text1"/>
        </w:rPr>
        <w:t xml:space="preserve">Entry level requirements for the qualification: </w:t>
      </w:r>
      <w:r w:rsidR="000C5E72">
        <w:rPr>
          <w:b/>
          <w:color w:val="000000" w:themeColor="text1"/>
        </w:rPr>
        <w:t xml:space="preserve"> </w:t>
      </w:r>
      <w:r w:rsidR="002E49BA" w:rsidRPr="002E49BA">
        <w:rPr>
          <w:rFonts w:ascii="Tahoma" w:hAnsi="Tahoma" w:cs="Tahoma"/>
          <w:b/>
          <w:color w:val="000000"/>
          <w:sz w:val="18"/>
          <w:szCs w:val="18"/>
          <w:lang w:eastAsia="en-ZA"/>
        </w:rPr>
        <w:t>NQF Level 1 qualification with Mathematics. </w:t>
      </w:r>
    </w:p>
    <w:p w14:paraId="37F6AD26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</w:p>
    <w:p w14:paraId="0D5D5FDA" w14:textId="656856FD" w:rsidR="00C10F29" w:rsidRPr="00B114F4" w:rsidRDefault="00C10F29" w:rsidP="00C10F29">
      <w:pPr>
        <w:numPr>
          <w:ilvl w:val="1"/>
          <w:numId w:val="8"/>
        </w:numPr>
        <w:tabs>
          <w:tab w:val="clear" w:pos="720"/>
          <w:tab w:val="left" w:pos="540"/>
          <w:tab w:val="left" w:pos="1080"/>
          <w:tab w:val="left" w:pos="1620"/>
          <w:tab w:val="left" w:pos="2160"/>
        </w:tabs>
        <w:rPr>
          <w:b/>
          <w:color w:val="000000" w:themeColor="text1"/>
        </w:rPr>
      </w:pPr>
      <w:r w:rsidRPr="00B114F4">
        <w:rPr>
          <w:color w:val="000000" w:themeColor="text1"/>
        </w:rPr>
        <w:t xml:space="preserve">Name of QA body accredited for the qualification: </w:t>
      </w:r>
      <w:r w:rsidR="00AE77AB" w:rsidRPr="00B114F4">
        <w:rPr>
          <w:b/>
          <w:color w:val="000000" w:themeColor="text1"/>
        </w:rPr>
        <w:t>Fibre Processing and Manufacturing SETA</w:t>
      </w:r>
    </w:p>
    <w:p w14:paraId="5232E7E4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</w:p>
    <w:p w14:paraId="05F6EA6D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b/>
          <w:bCs/>
          <w:color w:val="000000" w:themeColor="text1"/>
        </w:rPr>
      </w:pPr>
      <w:r w:rsidRPr="00B114F4">
        <w:rPr>
          <w:b/>
          <w:bCs/>
          <w:color w:val="000000" w:themeColor="text1"/>
        </w:rPr>
        <w:t>3.</w:t>
      </w:r>
      <w:r w:rsidRPr="00B114F4">
        <w:rPr>
          <w:b/>
          <w:bCs/>
          <w:color w:val="000000" w:themeColor="text1"/>
        </w:rPr>
        <w:tab/>
        <w:t xml:space="preserve">Learnership information </w:t>
      </w:r>
    </w:p>
    <w:p w14:paraId="6C8C0DD8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</w:p>
    <w:p w14:paraId="53FC04CA" w14:textId="77777777" w:rsidR="00C10F29" w:rsidRPr="00B114F4" w:rsidRDefault="00C10F29" w:rsidP="00C10F29">
      <w:pPr>
        <w:numPr>
          <w:ilvl w:val="1"/>
          <w:numId w:val="9"/>
        </w:numPr>
        <w:tabs>
          <w:tab w:val="clear" w:pos="720"/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  <w:r w:rsidRPr="00B114F4">
        <w:rPr>
          <w:color w:val="000000" w:themeColor="text1"/>
        </w:rPr>
        <w:t>Is this an application to register a new learnership or to replace an existing learnership?</w:t>
      </w:r>
    </w:p>
    <w:p w14:paraId="065093D3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  <w:u w:val="single" w:color="000000"/>
        </w:rPr>
      </w:pPr>
    </w:p>
    <w:p w14:paraId="5C43C258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ind w:firstLine="720"/>
        <w:rPr>
          <w:color w:val="000000" w:themeColor="text1"/>
        </w:rPr>
      </w:pPr>
      <w:r w:rsidRPr="00B114F4">
        <w:rPr>
          <w:color w:val="000000" w:themeColor="text1"/>
        </w:rPr>
        <w:t>(tick relevant box)</w:t>
      </w:r>
    </w:p>
    <w:p w14:paraId="2E8388C1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425"/>
        <w:gridCol w:w="6521"/>
      </w:tblGrid>
      <w:tr w:rsidR="00C10F29" w:rsidRPr="00B114F4" w14:paraId="0292BA0D" w14:textId="77777777" w:rsidTr="00C10F29"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07222557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>3.1.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F2A2F" w14:textId="3274F849" w:rsidR="00C10F29" w:rsidRPr="00B114F4" w:rsidRDefault="00D06E3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  <w:r w:rsidRPr="00B114F4">
              <w:rPr>
                <w:rFonts w:eastAsiaTheme="minorHAnsi"/>
                <w:b/>
                <w:lang w:val="en-ZA"/>
              </w:rPr>
              <w:t>×</w:t>
            </w:r>
          </w:p>
        </w:tc>
        <w:tc>
          <w:tcPr>
            <w:tcW w:w="6521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2F023407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>new learnership</w:t>
            </w:r>
          </w:p>
        </w:tc>
      </w:tr>
      <w:tr w:rsidR="00C10F29" w:rsidRPr="00B114F4" w14:paraId="55540890" w14:textId="77777777" w:rsidTr="00C10F29"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51F83F77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BA7A1A8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</w:p>
        </w:tc>
        <w:tc>
          <w:tcPr>
            <w:tcW w:w="6521" w:type="dxa"/>
            <w:tcBorders>
              <w:top w:val="nil"/>
              <w:left w:val="nil"/>
              <w:bottom w:val="nil"/>
              <w:right w:val="nil"/>
            </w:tcBorders>
          </w:tcPr>
          <w:p w14:paraId="28F18A51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</w:p>
        </w:tc>
      </w:tr>
      <w:tr w:rsidR="00C10F29" w:rsidRPr="00B114F4" w14:paraId="34B74869" w14:textId="77777777" w:rsidTr="00C10F29"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13D94C90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>3.1.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AF866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</w:p>
        </w:tc>
        <w:tc>
          <w:tcPr>
            <w:tcW w:w="652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6F80A7D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>learnership to replace an existing learnership</w:t>
            </w:r>
          </w:p>
        </w:tc>
      </w:tr>
    </w:tbl>
    <w:p w14:paraId="7661A64E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</w:p>
    <w:p w14:paraId="1B35E717" w14:textId="77777777" w:rsidR="00C10F29" w:rsidRPr="00B114F4" w:rsidRDefault="00C10F29" w:rsidP="00C10F29">
      <w:pPr>
        <w:numPr>
          <w:ilvl w:val="1"/>
          <w:numId w:val="9"/>
        </w:numPr>
        <w:tabs>
          <w:tab w:val="clear" w:pos="720"/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  <w:r w:rsidRPr="00B114F4">
        <w:rPr>
          <w:color w:val="000000" w:themeColor="text1"/>
        </w:rPr>
        <w:lastRenderedPageBreak/>
        <w:t>If replacing an existing learnership, indicate the following:</w:t>
      </w:r>
    </w:p>
    <w:p w14:paraId="7DEF0E6E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</w:p>
    <w:p w14:paraId="57099130" w14:textId="75FBA0FE" w:rsidR="00C10F29" w:rsidRPr="00B114F4" w:rsidRDefault="00C10F29" w:rsidP="00C10F29">
      <w:pPr>
        <w:numPr>
          <w:ilvl w:val="2"/>
          <w:numId w:val="9"/>
        </w:numPr>
        <w:tabs>
          <w:tab w:val="clear" w:pos="720"/>
          <w:tab w:val="left" w:pos="540"/>
          <w:tab w:val="left" w:pos="1080"/>
          <w:tab w:val="left" w:pos="1620"/>
          <w:tab w:val="left" w:pos="2160"/>
        </w:tabs>
        <w:ind w:hanging="180"/>
        <w:rPr>
          <w:color w:val="000000" w:themeColor="text1"/>
        </w:rPr>
      </w:pPr>
      <w:r w:rsidRPr="00B114F4">
        <w:rPr>
          <w:color w:val="000000" w:themeColor="text1"/>
        </w:rPr>
        <w:t>Name of existing learnership: ____</w:t>
      </w:r>
      <w:r w:rsidR="000A310A">
        <w:rPr>
          <w:color w:val="000000" w:themeColor="text1"/>
        </w:rPr>
        <w:t xml:space="preserve">Not Applicable </w:t>
      </w:r>
      <w:r w:rsidRPr="00B114F4">
        <w:rPr>
          <w:color w:val="000000" w:themeColor="text1"/>
        </w:rPr>
        <w:t xml:space="preserve">_________________ </w:t>
      </w:r>
    </w:p>
    <w:p w14:paraId="2513C8C3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ind w:left="720"/>
        <w:rPr>
          <w:color w:val="000000" w:themeColor="text1"/>
        </w:rPr>
      </w:pPr>
    </w:p>
    <w:p w14:paraId="0309B104" w14:textId="55F77334" w:rsidR="00C10F29" w:rsidRPr="00B114F4" w:rsidRDefault="00C10F29" w:rsidP="00C10F29">
      <w:pPr>
        <w:numPr>
          <w:ilvl w:val="2"/>
          <w:numId w:val="9"/>
        </w:numPr>
        <w:tabs>
          <w:tab w:val="clear" w:pos="720"/>
          <w:tab w:val="left" w:pos="540"/>
          <w:tab w:val="left" w:pos="1080"/>
          <w:tab w:val="left" w:pos="1620"/>
          <w:tab w:val="left" w:pos="2160"/>
        </w:tabs>
        <w:ind w:hanging="180"/>
        <w:rPr>
          <w:color w:val="000000" w:themeColor="text1"/>
        </w:rPr>
      </w:pPr>
      <w:r w:rsidRPr="00B114F4">
        <w:rPr>
          <w:color w:val="000000" w:themeColor="text1"/>
        </w:rPr>
        <w:t>Registration number of existing learnership: ____</w:t>
      </w:r>
      <w:r w:rsidR="007663D6" w:rsidRPr="007663D6">
        <w:rPr>
          <w:color w:val="000000" w:themeColor="text1"/>
        </w:rPr>
        <w:t xml:space="preserve"> </w:t>
      </w:r>
      <w:r w:rsidR="007663D6">
        <w:rPr>
          <w:color w:val="000000" w:themeColor="text1"/>
        </w:rPr>
        <w:t xml:space="preserve">Not Applicable </w:t>
      </w:r>
      <w:r w:rsidRPr="00B114F4">
        <w:rPr>
          <w:color w:val="000000" w:themeColor="text1"/>
        </w:rPr>
        <w:t xml:space="preserve">__________________________ </w:t>
      </w:r>
    </w:p>
    <w:p w14:paraId="25D8A791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ind w:hanging="180"/>
        <w:rPr>
          <w:color w:val="000000" w:themeColor="text1"/>
        </w:rPr>
      </w:pPr>
    </w:p>
    <w:p w14:paraId="03A1399A" w14:textId="1CAD32E3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  <w:r w:rsidRPr="00B114F4">
        <w:rPr>
          <w:color w:val="000000" w:themeColor="text1"/>
        </w:rPr>
        <w:t>3.3</w:t>
      </w:r>
      <w:r w:rsidRPr="00B114F4">
        <w:rPr>
          <w:color w:val="000000" w:themeColor="text1"/>
        </w:rPr>
        <w:tab/>
        <w:t xml:space="preserve">Learnership title:  </w:t>
      </w:r>
      <w:r w:rsidR="000C5E72">
        <w:rPr>
          <w:b/>
          <w:color w:val="000000" w:themeColor="text1"/>
        </w:rPr>
        <w:t xml:space="preserve"> </w:t>
      </w:r>
    </w:p>
    <w:p w14:paraId="5B2B7DD8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</w:p>
    <w:p w14:paraId="2E87AA73" w14:textId="1981B481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  <w:r w:rsidRPr="00B114F4">
        <w:rPr>
          <w:color w:val="000000" w:themeColor="text1"/>
        </w:rPr>
        <w:t>3.4</w:t>
      </w:r>
      <w:r w:rsidRPr="00B114F4">
        <w:rPr>
          <w:color w:val="000000" w:themeColor="text1"/>
        </w:rPr>
        <w:tab/>
        <w:t xml:space="preserve">Review date of the learnership: </w:t>
      </w:r>
      <w:r w:rsidR="000C5E72">
        <w:rPr>
          <w:color w:val="000000" w:themeColor="text1"/>
        </w:rPr>
        <w:t xml:space="preserve"> </w:t>
      </w:r>
    </w:p>
    <w:p w14:paraId="25A2D598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</w:p>
    <w:p w14:paraId="72E8FD8F" w14:textId="41A43D6E" w:rsidR="00C10F29" w:rsidRPr="00EE219C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  <w:r w:rsidRPr="00EE219C">
        <w:rPr>
          <w:color w:val="000000" w:themeColor="text1"/>
        </w:rPr>
        <w:t>3.5</w:t>
      </w:r>
      <w:r w:rsidRPr="00EE219C">
        <w:rPr>
          <w:color w:val="000000" w:themeColor="text1"/>
        </w:rPr>
        <w:tab/>
        <w:t xml:space="preserve">Number of credits to be earned through the learnership:  </w:t>
      </w:r>
      <w:r w:rsidR="00EE219C">
        <w:rPr>
          <w:b/>
          <w:color w:val="000000" w:themeColor="text1"/>
        </w:rPr>
        <w:t>72</w:t>
      </w:r>
    </w:p>
    <w:p w14:paraId="6F5452E1" w14:textId="77777777" w:rsidR="00C10F29" w:rsidRPr="00EE219C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  <w:u w:val="single"/>
        </w:rPr>
      </w:pPr>
    </w:p>
    <w:p w14:paraId="10FC6C5D" w14:textId="08159E5C" w:rsidR="00C10F29" w:rsidRPr="00EE219C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  <w:r w:rsidRPr="00EE219C">
        <w:rPr>
          <w:color w:val="000000" w:themeColor="text1"/>
        </w:rPr>
        <w:t>3.6</w:t>
      </w:r>
      <w:r w:rsidRPr="00EE219C">
        <w:rPr>
          <w:color w:val="000000" w:themeColor="text1"/>
        </w:rPr>
        <w:tab/>
        <w:t xml:space="preserve">Related occupation (as per Organising Framework for Occupations – OFO): </w:t>
      </w:r>
      <w:r w:rsidR="000C5E72" w:rsidRPr="00EE219C">
        <w:rPr>
          <w:color w:val="000000" w:themeColor="text1"/>
        </w:rPr>
        <w:t xml:space="preserve"> </w:t>
      </w:r>
      <w:r w:rsidR="00EE219C">
        <w:rPr>
          <w:color w:val="000000" w:themeColor="text1"/>
        </w:rPr>
        <w:t>Upholsterer</w:t>
      </w:r>
    </w:p>
    <w:p w14:paraId="3ED5F18B" w14:textId="77777777" w:rsidR="00C10F29" w:rsidRPr="00EE219C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</w:p>
    <w:p w14:paraId="30A03F75" w14:textId="77456343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  <w:r w:rsidRPr="00EE219C">
        <w:rPr>
          <w:color w:val="000000" w:themeColor="text1"/>
        </w:rPr>
        <w:t>3.7</w:t>
      </w:r>
      <w:r w:rsidRPr="00EE219C">
        <w:rPr>
          <w:color w:val="000000" w:themeColor="text1"/>
        </w:rPr>
        <w:tab/>
        <w:t>Occupation code (as per Organising Framework for Occupations – OFO):</w:t>
      </w:r>
      <w:r w:rsidRPr="00B114F4">
        <w:rPr>
          <w:color w:val="000000" w:themeColor="text1"/>
        </w:rPr>
        <w:t xml:space="preserve"> </w:t>
      </w:r>
      <w:r w:rsidR="000C5E72">
        <w:rPr>
          <w:color w:val="000000" w:themeColor="text1"/>
        </w:rPr>
        <w:t xml:space="preserve"> </w:t>
      </w:r>
      <w:r w:rsidR="00EE219C">
        <w:rPr>
          <w:color w:val="000000" w:themeColor="text1"/>
        </w:rPr>
        <w:t>683401000</w:t>
      </w:r>
    </w:p>
    <w:p w14:paraId="0EAF3CCE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</w:p>
    <w:p w14:paraId="73BC6162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b/>
          <w:bCs/>
          <w:color w:val="000000" w:themeColor="text1"/>
        </w:rPr>
      </w:pPr>
    </w:p>
    <w:p w14:paraId="1CF0CF6F" w14:textId="4DFC241C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b/>
          <w:bCs/>
          <w:color w:val="000000" w:themeColor="text1"/>
        </w:rPr>
      </w:pPr>
    </w:p>
    <w:p w14:paraId="5D02354A" w14:textId="38C34009" w:rsidR="00F17326" w:rsidRPr="00B114F4" w:rsidRDefault="00F17326" w:rsidP="00C10F29">
      <w:pPr>
        <w:tabs>
          <w:tab w:val="left" w:pos="540"/>
          <w:tab w:val="left" w:pos="1080"/>
          <w:tab w:val="left" w:pos="1620"/>
          <w:tab w:val="left" w:pos="2160"/>
        </w:tabs>
        <w:rPr>
          <w:b/>
          <w:bCs/>
          <w:color w:val="000000" w:themeColor="text1"/>
        </w:rPr>
      </w:pPr>
    </w:p>
    <w:p w14:paraId="357C5F2E" w14:textId="7F5C2D3E" w:rsidR="00F17326" w:rsidRPr="00B114F4" w:rsidRDefault="00F17326" w:rsidP="00C10F29">
      <w:pPr>
        <w:tabs>
          <w:tab w:val="left" w:pos="540"/>
          <w:tab w:val="left" w:pos="1080"/>
          <w:tab w:val="left" w:pos="1620"/>
          <w:tab w:val="left" w:pos="2160"/>
        </w:tabs>
        <w:rPr>
          <w:b/>
          <w:bCs/>
          <w:color w:val="000000" w:themeColor="text1"/>
        </w:rPr>
      </w:pPr>
    </w:p>
    <w:p w14:paraId="0E4092F2" w14:textId="5E520549" w:rsidR="00F17326" w:rsidRPr="00B114F4" w:rsidRDefault="00F17326" w:rsidP="00C10F29">
      <w:pPr>
        <w:tabs>
          <w:tab w:val="left" w:pos="540"/>
          <w:tab w:val="left" w:pos="1080"/>
          <w:tab w:val="left" w:pos="1620"/>
          <w:tab w:val="left" w:pos="2160"/>
        </w:tabs>
        <w:rPr>
          <w:b/>
          <w:bCs/>
          <w:color w:val="000000" w:themeColor="text1"/>
        </w:rPr>
      </w:pPr>
    </w:p>
    <w:p w14:paraId="0BA1A447" w14:textId="77777777" w:rsidR="00F17326" w:rsidRPr="00B114F4" w:rsidRDefault="00F17326" w:rsidP="00C10F29">
      <w:pPr>
        <w:tabs>
          <w:tab w:val="left" w:pos="540"/>
          <w:tab w:val="left" w:pos="1080"/>
          <w:tab w:val="left" w:pos="1620"/>
          <w:tab w:val="left" w:pos="2160"/>
        </w:tabs>
        <w:rPr>
          <w:b/>
          <w:bCs/>
          <w:color w:val="000000" w:themeColor="text1"/>
        </w:rPr>
      </w:pPr>
    </w:p>
    <w:p w14:paraId="5D529F47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b/>
          <w:bCs/>
          <w:color w:val="000000" w:themeColor="text1"/>
        </w:rPr>
      </w:pPr>
    </w:p>
    <w:p w14:paraId="45B54B59" w14:textId="77777777" w:rsidR="00C10F29" w:rsidRPr="00B114F4" w:rsidRDefault="00C10F29" w:rsidP="00C10F29">
      <w:pPr>
        <w:numPr>
          <w:ilvl w:val="0"/>
          <w:numId w:val="10"/>
        </w:numPr>
        <w:tabs>
          <w:tab w:val="left" w:pos="540"/>
          <w:tab w:val="left" w:pos="1080"/>
          <w:tab w:val="left" w:pos="1620"/>
          <w:tab w:val="left" w:pos="2160"/>
        </w:tabs>
        <w:ind w:left="709" w:hanging="709"/>
        <w:rPr>
          <w:b/>
          <w:bCs/>
          <w:color w:val="000000" w:themeColor="text1"/>
        </w:rPr>
      </w:pPr>
      <w:r w:rsidRPr="00B114F4">
        <w:rPr>
          <w:b/>
          <w:bCs/>
          <w:color w:val="000000" w:themeColor="text1"/>
        </w:rPr>
        <w:t>Learnership identification</w:t>
      </w:r>
    </w:p>
    <w:p w14:paraId="57186607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</w:p>
    <w:p w14:paraId="5E0F0C6F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ind w:left="709" w:hanging="709"/>
        <w:rPr>
          <w:color w:val="000000" w:themeColor="text1"/>
        </w:rPr>
      </w:pPr>
      <w:r w:rsidRPr="00B114F4">
        <w:rPr>
          <w:color w:val="000000" w:themeColor="text1"/>
        </w:rPr>
        <w:t>4.1</w:t>
      </w:r>
      <w:r w:rsidRPr="00B114F4">
        <w:rPr>
          <w:color w:val="000000" w:themeColor="text1"/>
        </w:rPr>
        <w:tab/>
        <w:t>How was the need for this learnership identified?</w:t>
      </w:r>
    </w:p>
    <w:p w14:paraId="025CDBC4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</w:p>
    <w:p w14:paraId="3F678EB9" w14:textId="77777777" w:rsidR="00C10F29" w:rsidRPr="00B114F4" w:rsidRDefault="00C10F29" w:rsidP="00D06E37">
      <w:pPr>
        <w:ind w:firstLine="567"/>
        <w:rPr>
          <w:color w:val="000000" w:themeColor="text1"/>
        </w:rPr>
      </w:pPr>
      <w:r w:rsidRPr="00B114F4">
        <w:rPr>
          <w:color w:val="000000" w:themeColor="text1"/>
        </w:rPr>
        <w:t>(tick the relevant box or boxes)</w:t>
      </w:r>
    </w:p>
    <w:p w14:paraId="02DB229C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</w:p>
    <w:tbl>
      <w:tblPr>
        <w:tblW w:w="0" w:type="auto"/>
        <w:tblInd w:w="9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9"/>
        <w:gridCol w:w="1877"/>
        <w:gridCol w:w="2659"/>
        <w:gridCol w:w="2844"/>
        <w:gridCol w:w="34"/>
      </w:tblGrid>
      <w:tr w:rsidR="00C10F29" w:rsidRPr="00B114F4" w14:paraId="2832F24F" w14:textId="77777777" w:rsidTr="00D06E37">
        <w:trPr>
          <w:gridAfter w:val="1"/>
          <w:wAfter w:w="34" w:type="dxa"/>
        </w:trPr>
        <w:tc>
          <w:tcPr>
            <w:tcW w:w="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B6528" w14:textId="127E2815" w:rsidR="00C10F29" w:rsidRPr="00B114F4" w:rsidRDefault="00C10F29" w:rsidP="00D06E3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</w:p>
        </w:tc>
        <w:tc>
          <w:tcPr>
            <w:tcW w:w="453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34F48900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>SETA sector skills plan</w:t>
            </w:r>
          </w:p>
        </w:tc>
        <w:tc>
          <w:tcPr>
            <w:tcW w:w="2844" w:type="dxa"/>
            <w:tcBorders>
              <w:top w:val="nil"/>
              <w:left w:val="nil"/>
              <w:bottom w:val="nil"/>
              <w:right w:val="nil"/>
            </w:tcBorders>
          </w:tcPr>
          <w:p w14:paraId="24388AD6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</w:p>
        </w:tc>
      </w:tr>
      <w:tr w:rsidR="00C10F29" w:rsidRPr="00B114F4" w14:paraId="04E71E08" w14:textId="77777777" w:rsidTr="00D06E37">
        <w:trPr>
          <w:gridAfter w:val="1"/>
          <w:wAfter w:w="34" w:type="dxa"/>
        </w:trPr>
        <w:tc>
          <w:tcPr>
            <w:tcW w:w="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68DE0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</w:p>
        </w:tc>
        <w:tc>
          <w:tcPr>
            <w:tcW w:w="4536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5FDA7A9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>Skills plans from “adjacent” SETAs</w:t>
            </w:r>
          </w:p>
        </w:tc>
        <w:tc>
          <w:tcPr>
            <w:tcW w:w="2844" w:type="dxa"/>
            <w:tcBorders>
              <w:top w:val="nil"/>
              <w:left w:val="nil"/>
              <w:bottom w:val="nil"/>
              <w:right w:val="nil"/>
            </w:tcBorders>
          </w:tcPr>
          <w:p w14:paraId="7F15DDB3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</w:p>
        </w:tc>
      </w:tr>
      <w:tr w:rsidR="00C10F29" w:rsidRPr="00B114F4" w14:paraId="6C9E98EC" w14:textId="77777777" w:rsidTr="00D06E37">
        <w:trPr>
          <w:gridAfter w:val="1"/>
          <w:wAfter w:w="34" w:type="dxa"/>
        </w:trPr>
        <w:tc>
          <w:tcPr>
            <w:tcW w:w="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7D214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</w:p>
        </w:tc>
        <w:tc>
          <w:tcPr>
            <w:tcW w:w="4536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CC31371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>SETA commissioned research</w:t>
            </w:r>
          </w:p>
        </w:tc>
        <w:tc>
          <w:tcPr>
            <w:tcW w:w="2844" w:type="dxa"/>
            <w:tcBorders>
              <w:top w:val="nil"/>
              <w:left w:val="nil"/>
              <w:bottom w:val="nil"/>
              <w:right w:val="nil"/>
            </w:tcBorders>
          </w:tcPr>
          <w:p w14:paraId="42CDCF82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</w:p>
        </w:tc>
      </w:tr>
      <w:tr w:rsidR="00C10F29" w:rsidRPr="00B114F4" w14:paraId="7AC3EFA3" w14:textId="77777777" w:rsidTr="00D06E37">
        <w:trPr>
          <w:gridAfter w:val="1"/>
          <w:wAfter w:w="34" w:type="dxa"/>
        </w:trPr>
        <w:tc>
          <w:tcPr>
            <w:tcW w:w="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D88C0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</w:p>
        </w:tc>
        <w:tc>
          <w:tcPr>
            <w:tcW w:w="4536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E5400B1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>Workplace skills plans</w:t>
            </w:r>
          </w:p>
        </w:tc>
        <w:tc>
          <w:tcPr>
            <w:tcW w:w="2844" w:type="dxa"/>
            <w:tcBorders>
              <w:top w:val="nil"/>
              <w:left w:val="nil"/>
              <w:bottom w:val="nil"/>
              <w:right w:val="nil"/>
            </w:tcBorders>
          </w:tcPr>
          <w:p w14:paraId="27AB896D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</w:p>
        </w:tc>
      </w:tr>
      <w:tr w:rsidR="00C10F29" w:rsidRPr="00B114F4" w14:paraId="2BFEEA4D" w14:textId="77777777" w:rsidTr="00D06E37">
        <w:trPr>
          <w:gridAfter w:val="1"/>
          <w:wAfter w:w="34" w:type="dxa"/>
        </w:trPr>
        <w:tc>
          <w:tcPr>
            <w:tcW w:w="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D46A3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</w:p>
        </w:tc>
        <w:tc>
          <w:tcPr>
            <w:tcW w:w="453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631BAFF5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>Scarce skills list</w:t>
            </w:r>
          </w:p>
        </w:tc>
        <w:tc>
          <w:tcPr>
            <w:tcW w:w="2844" w:type="dxa"/>
            <w:tcBorders>
              <w:top w:val="nil"/>
              <w:left w:val="nil"/>
              <w:bottom w:val="nil"/>
              <w:right w:val="nil"/>
            </w:tcBorders>
          </w:tcPr>
          <w:p w14:paraId="383A348E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</w:p>
        </w:tc>
      </w:tr>
      <w:tr w:rsidR="00C10F29" w:rsidRPr="00B114F4" w14:paraId="6368EBFA" w14:textId="77777777" w:rsidTr="00D06E37">
        <w:trPr>
          <w:gridAfter w:val="1"/>
          <w:wAfter w:w="34" w:type="dxa"/>
        </w:trPr>
        <w:tc>
          <w:tcPr>
            <w:tcW w:w="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F6715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</w:p>
        </w:tc>
        <w:tc>
          <w:tcPr>
            <w:tcW w:w="4536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5D28C09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>Generally available research (specify):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531567" w14:textId="3DE8C09B" w:rsidR="00C10F29" w:rsidRPr="00B114F4" w:rsidRDefault="000910A1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  <w:r w:rsidRPr="000910A1">
              <w:rPr>
                <w:color w:val="000000" w:themeColor="text1"/>
              </w:rPr>
              <w:t>Page 3, 4, 7, 8, 9 of the sector skills plan 2023-2024</w:t>
            </w:r>
          </w:p>
        </w:tc>
      </w:tr>
      <w:tr w:rsidR="00C10F29" w:rsidRPr="00B114F4" w14:paraId="367E938E" w14:textId="77777777" w:rsidTr="00D06E37">
        <w:trPr>
          <w:cantSplit/>
        </w:trPr>
        <w:tc>
          <w:tcPr>
            <w:tcW w:w="2366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B31D4AC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>Other (specify):</w:t>
            </w:r>
          </w:p>
        </w:tc>
        <w:tc>
          <w:tcPr>
            <w:tcW w:w="553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1B8B82E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</w:p>
        </w:tc>
      </w:tr>
    </w:tbl>
    <w:p w14:paraId="30EF7612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</w:p>
    <w:p w14:paraId="6D914EF4" w14:textId="77777777" w:rsidR="0090005F" w:rsidRPr="00B114F4" w:rsidRDefault="0090005F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</w:p>
    <w:p w14:paraId="7A8ECC3D" w14:textId="39C7A24A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  <w:r w:rsidRPr="00B114F4">
        <w:rPr>
          <w:color w:val="000000" w:themeColor="text1"/>
        </w:rPr>
        <w:t>4.2</w:t>
      </w:r>
      <w:r w:rsidRPr="00B114F4">
        <w:rPr>
          <w:color w:val="000000" w:themeColor="text1"/>
        </w:rPr>
        <w:tab/>
        <w:t>What needs will</w:t>
      </w:r>
      <w:r w:rsidR="008D1377" w:rsidRPr="00B114F4">
        <w:rPr>
          <w:color w:val="000000" w:themeColor="text1"/>
        </w:rPr>
        <w:t xml:space="preserve"> the learnership address?</w:t>
      </w:r>
    </w:p>
    <w:p w14:paraId="17F86D5C" w14:textId="77777777" w:rsidR="0090005F" w:rsidRPr="00B114F4" w:rsidRDefault="0090005F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</w:p>
    <w:p w14:paraId="4C58D7A6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ind w:left="426"/>
        <w:rPr>
          <w:b/>
          <w:bCs/>
          <w:color w:val="000000" w:themeColor="text1"/>
        </w:rPr>
      </w:pPr>
      <w:r w:rsidRPr="00B114F4">
        <w:rPr>
          <w:b/>
          <w:bCs/>
          <w:color w:val="000000" w:themeColor="text1"/>
        </w:rPr>
        <w:t>5</w:t>
      </w:r>
      <w:r w:rsidRPr="00B114F4">
        <w:rPr>
          <w:b/>
          <w:bCs/>
          <w:color w:val="000000" w:themeColor="text1"/>
        </w:rPr>
        <w:tab/>
        <w:t>Learnership outline in case of occupationally based qualification</w:t>
      </w:r>
    </w:p>
    <w:p w14:paraId="0755DD77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ind w:firstLine="284"/>
        <w:rPr>
          <w:color w:val="000000" w:themeColor="text1"/>
        </w:rPr>
      </w:pPr>
    </w:p>
    <w:tbl>
      <w:tblPr>
        <w:tblW w:w="498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05"/>
        <w:gridCol w:w="719"/>
        <w:gridCol w:w="866"/>
        <w:gridCol w:w="900"/>
        <w:gridCol w:w="78"/>
        <w:gridCol w:w="378"/>
        <w:gridCol w:w="316"/>
        <w:gridCol w:w="675"/>
        <w:gridCol w:w="16"/>
        <w:gridCol w:w="2266"/>
        <w:gridCol w:w="1450"/>
        <w:gridCol w:w="428"/>
        <w:gridCol w:w="281"/>
        <w:gridCol w:w="688"/>
        <w:gridCol w:w="1897"/>
        <w:gridCol w:w="1835"/>
        <w:gridCol w:w="731"/>
      </w:tblGrid>
      <w:tr w:rsidR="00C10F29" w:rsidRPr="00B114F4" w14:paraId="58D676DF" w14:textId="77777777" w:rsidTr="00B03FEE">
        <w:trPr>
          <w:cantSplit/>
        </w:trPr>
        <w:tc>
          <w:tcPr>
            <w:tcW w:w="673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041DCFC3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  <w:bookmarkStart w:id="0" w:name="_GoBack" w:colFirst="1" w:colLast="1"/>
            <w:r w:rsidRPr="00B114F4">
              <w:rPr>
                <w:color w:val="000000" w:themeColor="text1"/>
              </w:rPr>
              <w:t>Occupation name</w:t>
            </w:r>
          </w:p>
        </w:tc>
        <w:tc>
          <w:tcPr>
            <w:tcW w:w="2589" w:type="pct"/>
            <w:gridSpan w:val="11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6B821CB" w14:textId="017D3035" w:rsidR="00C10F29" w:rsidRPr="00B114F4" w:rsidRDefault="004E5E93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b/>
                <w:color w:val="000000" w:themeColor="text1"/>
              </w:rPr>
            </w:pPr>
            <w:r w:rsidRPr="004E5E93">
              <w:rPr>
                <w:b/>
                <w:color w:val="000000" w:themeColor="text1"/>
              </w:rPr>
              <w:t>Upho</w:t>
            </w:r>
            <w:r>
              <w:rPr>
                <w:b/>
                <w:color w:val="000000" w:themeColor="text1"/>
              </w:rPr>
              <w:t>l</w:t>
            </w:r>
            <w:r w:rsidRPr="004E5E93">
              <w:rPr>
                <w:b/>
                <w:color w:val="000000" w:themeColor="text1"/>
              </w:rPr>
              <w:t>stery Cover Fitter and Template Maker</w:t>
            </w:r>
          </w:p>
        </w:tc>
        <w:tc>
          <w:tcPr>
            <w:tcW w:w="917" w:type="pct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60F513D4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>Occupation number</w:t>
            </w:r>
          </w:p>
        </w:tc>
        <w:tc>
          <w:tcPr>
            <w:tcW w:w="821" w:type="pct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50696DD" w14:textId="725140A5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</w:p>
        </w:tc>
      </w:tr>
      <w:bookmarkEnd w:id="0"/>
      <w:tr w:rsidR="00C10F29" w:rsidRPr="00B114F4" w14:paraId="586B2D6F" w14:textId="77777777" w:rsidTr="00B03FEE">
        <w:trPr>
          <w:cantSplit/>
        </w:trPr>
        <w:tc>
          <w:tcPr>
            <w:tcW w:w="673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369B3A01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>Learnership title</w:t>
            </w:r>
          </w:p>
        </w:tc>
        <w:tc>
          <w:tcPr>
            <w:tcW w:w="2589" w:type="pct"/>
            <w:gridSpan w:val="11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C0D0EE7" w14:textId="0EA556C2" w:rsidR="00C10F29" w:rsidRPr="00B114F4" w:rsidRDefault="004E5E93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b/>
                <w:color w:val="000000" w:themeColor="text1"/>
              </w:rPr>
            </w:pPr>
            <w:r w:rsidRPr="004E5E93">
              <w:rPr>
                <w:b/>
                <w:color w:val="000000" w:themeColor="text1"/>
              </w:rPr>
              <w:t>Upho</w:t>
            </w:r>
            <w:r>
              <w:rPr>
                <w:b/>
                <w:color w:val="000000" w:themeColor="text1"/>
              </w:rPr>
              <w:t>l</w:t>
            </w:r>
            <w:r w:rsidRPr="004E5E93">
              <w:rPr>
                <w:b/>
                <w:color w:val="000000" w:themeColor="text1"/>
              </w:rPr>
              <w:t>stery Cover Fitter and Template Maker</w:t>
            </w:r>
          </w:p>
        </w:tc>
        <w:tc>
          <w:tcPr>
            <w:tcW w:w="917" w:type="pct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1C01AC41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>Credit value of this learnership</w:t>
            </w:r>
          </w:p>
        </w:tc>
        <w:tc>
          <w:tcPr>
            <w:tcW w:w="821" w:type="pct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73A08AB" w14:textId="0EEA5C9A" w:rsidR="00C10F29" w:rsidRPr="00B114F4" w:rsidRDefault="00B03B7E" w:rsidP="00B114F4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 xml:space="preserve"> </w:t>
            </w:r>
            <w:r w:rsidR="002E49BA">
              <w:rPr>
                <w:b/>
                <w:color w:val="000000" w:themeColor="text1"/>
              </w:rPr>
              <w:t>72</w:t>
            </w:r>
          </w:p>
        </w:tc>
      </w:tr>
      <w:tr w:rsidR="008D1377" w:rsidRPr="00B114F4" w14:paraId="5FE7F833" w14:textId="77777777" w:rsidTr="00B03FEE">
        <w:trPr>
          <w:cantSplit/>
        </w:trPr>
        <w:tc>
          <w:tcPr>
            <w:tcW w:w="673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22BAE6B3" w14:textId="77777777" w:rsidR="008D1377" w:rsidRPr="00B114F4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>Qualification title</w:t>
            </w:r>
          </w:p>
        </w:tc>
        <w:tc>
          <w:tcPr>
            <w:tcW w:w="2589" w:type="pct"/>
            <w:gridSpan w:val="11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7311FAA" w14:textId="35110ED1" w:rsidR="008D1377" w:rsidRPr="00B114F4" w:rsidRDefault="00B03B7E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 xml:space="preserve"> </w:t>
            </w:r>
            <w:r w:rsidR="002E49BA">
              <w:rPr>
                <w:b/>
                <w:color w:val="000000" w:themeColor="text1"/>
              </w:rPr>
              <w:t>Occupational Ce</w:t>
            </w:r>
            <w:r w:rsidR="004E5E93">
              <w:rPr>
                <w:b/>
                <w:color w:val="000000" w:themeColor="text1"/>
              </w:rPr>
              <w:t xml:space="preserve">rtificate: </w:t>
            </w:r>
            <w:r w:rsidR="004E5E93" w:rsidRPr="004E5E93">
              <w:rPr>
                <w:b/>
                <w:color w:val="000000" w:themeColor="text1"/>
              </w:rPr>
              <w:t>Upho</w:t>
            </w:r>
            <w:r w:rsidR="004E5E93">
              <w:rPr>
                <w:b/>
                <w:color w:val="000000" w:themeColor="text1"/>
              </w:rPr>
              <w:t>l</w:t>
            </w:r>
            <w:r w:rsidR="004E5E93" w:rsidRPr="004E5E93">
              <w:rPr>
                <w:b/>
                <w:color w:val="000000" w:themeColor="text1"/>
              </w:rPr>
              <w:t>stery Cover Fitter and Template Maker</w:t>
            </w:r>
          </w:p>
        </w:tc>
        <w:tc>
          <w:tcPr>
            <w:tcW w:w="917" w:type="pct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3298B744" w14:textId="77777777" w:rsidR="008D1377" w:rsidRPr="00B114F4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>Qualification registration number</w:t>
            </w:r>
          </w:p>
        </w:tc>
        <w:tc>
          <w:tcPr>
            <w:tcW w:w="821" w:type="pct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7BB84F2" w14:textId="236CF6AF" w:rsidR="008D1377" w:rsidRPr="00B114F4" w:rsidRDefault="00B03B7E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 xml:space="preserve"> </w:t>
            </w:r>
            <w:r w:rsidR="002E49BA">
              <w:rPr>
                <w:b/>
                <w:color w:val="000000" w:themeColor="text1"/>
              </w:rPr>
              <w:t>103185</w:t>
            </w:r>
          </w:p>
        </w:tc>
      </w:tr>
      <w:tr w:rsidR="00B03FEE" w:rsidRPr="00B114F4" w14:paraId="2312DA76" w14:textId="77777777" w:rsidTr="00B03FEE">
        <w:trPr>
          <w:cantSplit/>
        </w:trPr>
        <w:tc>
          <w:tcPr>
            <w:tcW w:w="1180" w:type="pct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6129B6E2" w14:textId="77777777" w:rsidR="008D1377" w:rsidRPr="00B114F4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 xml:space="preserve">Qualification expiry date </w:t>
            </w:r>
          </w:p>
        </w:tc>
        <w:tc>
          <w:tcPr>
            <w:tcW w:w="756" w:type="pct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859EDB2" w14:textId="3C4871C0" w:rsidR="008D1377" w:rsidRPr="00B114F4" w:rsidRDefault="00B03B7E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 xml:space="preserve"> </w:t>
            </w:r>
            <w:r w:rsidR="002E49BA">
              <w:rPr>
                <w:b/>
                <w:color w:val="000000" w:themeColor="text1"/>
              </w:rPr>
              <w:t>30 December 2025</w:t>
            </w:r>
          </w:p>
        </w:tc>
        <w:tc>
          <w:tcPr>
            <w:tcW w:w="72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4D00873A" w14:textId="77777777" w:rsidR="008D1377" w:rsidRPr="00B114F4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>NQF registration level</w:t>
            </w:r>
          </w:p>
        </w:tc>
        <w:tc>
          <w:tcPr>
            <w:tcW w:w="601" w:type="pct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28509370" w14:textId="4FEF2A47" w:rsidR="008D1377" w:rsidRPr="00B114F4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b/>
                <w:color w:val="000000" w:themeColor="text1"/>
              </w:rPr>
            </w:pPr>
            <w:r w:rsidRPr="00B114F4">
              <w:rPr>
                <w:color w:val="000000" w:themeColor="text1"/>
              </w:rPr>
              <w:t xml:space="preserve"> </w:t>
            </w:r>
            <w:r w:rsidR="00B03B7E">
              <w:rPr>
                <w:b/>
                <w:color w:val="000000" w:themeColor="text1"/>
              </w:rPr>
              <w:t xml:space="preserve"> </w:t>
            </w:r>
            <w:r w:rsidR="002E49BA">
              <w:rPr>
                <w:b/>
                <w:color w:val="000000" w:themeColor="text1"/>
              </w:rPr>
              <w:t>3</w:t>
            </w:r>
          </w:p>
        </w:tc>
        <w:tc>
          <w:tcPr>
            <w:tcW w:w="917" w:type="pct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36350196" w14:textId="77777777" w:rsidR="008D1377" w:rsidRPr="00B114F4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>Credit value of qualification</w:t>
            </w:r>
          </w:p>
        </w:tc>
        <w:tc>
          <w:tcPr>
            <w:tcW w:w="821" w:type="pct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A8A9F6D" w14:textId="1DA03203" w:rsidR="008D1377" w:rsidRPr="00B114F4" w:rsidRDefault="00B03B7E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 xml:space="preserve"> </w:t>
            </w:r>
            <w:r w:rsidR="002E49BA">
              <w:rPr>
                <w:b/>
                <w:color w:val="000000" w:themeColor="text1"/>
              </w:rPr>
              <w:t>72</w:t>
            </w:r>
          </w:p>
        </w:tc>
      </w:tr>
      <w:tr w:rsidR="008D1377" w:rsidRPr="00B114F4" w14:paraId="45DF36E7" w14:textId="77777777" w:rsidTr="00B03FEE">
        <w:trPr>
          <w:cantSplit/>
        </w:trPr>
        <w:tc>
          <w:tcPr>
            <w:tcW w:w="1180" w:type="pct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2553ADBF" w14:textId="77777777" w:rsidR="008D1377" w:rsidRPr="00B114F4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 xml:space="preserve">QA for the qualification </w:t>
            </w:r>
          </w:p>
        </w:tc>
        <w:tc>
          <w:tcPr>
            <w:tcW w:w="3820" w:type="pct"/>
            <w:gridSpan w:val="1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163D39CD" w14:textId="272FDC43" w:rsidR="008D1377" w:rsidRPr="00B114F4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b/>
                <w:color w:val="000000" w:themeColor="text1"/>
              </w:rPr>
            </w:pPr>
            <w:r w:rsidRPr="00B114F4">
              <w:rPr>
                <w:color w:val="000000" w:themeColor="text1"/>
              </w:rPr>
              <w:t xml:space="preserve"> </w:t>
            </w:r>
            <w:r w:rsidR="00B03B7E">
              <w:rPr>
                <w:b/>
                <w:color w:val="000000" w:themeColor="text1"/>
              </w:rPr>
              <w:t xml:space="preserve"> </w:t>
            </w:r>
            <w:r w:rsidR="002E49BA">
              <w:rPr>
                <w:b/>
                <w:color w:val="000000" w:themeColor="text1"/>
              </w:rPr>
              <w:t>Fibre Processing and Manufacturing SETA</w:t>
            </w:r>
          </w:p>
        </w:tc>
      </w:tr>
      <w:tr w:rsidR="008D1377" w:rsidRPr="00B114F4" w14:paraId="57E783C1" w14:textId="77777777" w:rsidTr="00B03FEE">
        <w:trPr>
          <w:cantSplit/>
        </w:trPr>
        <w:tc>
          <w:tcPr>
            <w:tcW w:w="1468" w:type="pct"/>
            <w:gridSpan w:val="4"/>
            <w:tcBorders>
              <w:top w:val="double" w:sz="4" w:space="0" w:color="auto"/>
              <w:left w:val="double" w:sz="4" w:space="0" w:color="auto"/>
              <w:bottom w:val="nil"/>
              <w:right w:val="nil"/>
            </w:tcBorders>
            <w:vAlign w:val="center"/>
            <w:hideMark/>
          </w:tcPr>
          <w:p w14:paraId="1F4A160F" w14:textId="77777777" w:rsidR="008D1377" w:rsidRPr="00B114F4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 xml:space="preserve">Purpose of the learnership </w:t>
            </w:r>
          </w:p>
        </w:tc>
        <w:tc>
          <w:tcPr>
            <w:tcW w:w="3532" w:type="pct"/>
            <w:gridSpan w:val="13"/>
            <w:tcBorders>
              <w:top w:val="double" w:sz="4" w:space="0" w:color="auto"/>
              <w:left w:val="nil"/>
              <w:bottom w:val="nil"/>
              <w:right w:val="double" w:sz="4" w:space="0" w:color="auto"/>
            </w:tcBorders>
            <w:vAlign w:val="center"/>
          </w:tcPr>
          <w:p w14:paraId="783D04A1" w14:textId="77777777" w:rsidR="008D1377" w:rsidRPr="00B114F4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jc w:val="center"/>
              <w:rPr>
                <w:color w:val="000000" w:themeColor="text1"/>
              </w:rPr>
            </w:pPr>
          </w:p>
        </w:tc>
      </w:tr>
      <w:tr w:rsidR="008D1377" w:rsidRPr="00B114F4" w14:paraId="58A8071F" w14:textId="77777777" w:rsidTr="00B03FEE">
        <w:trPr>
          <w:cantSplit/>
        </w:trPr>
        <w:tc>
          <w:tcPr>
            <w:tcW w:w="5000" w:type="pct"/>
            <w:gridSpan w:val="17"/>
            <w:tcBorders>
              <w:top w:val="nil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E575D6D" w14:textId="32E01727" w:rsidR="008D1377" w:rsidRPr="00B114F4" w:rsidRDefault="000C250A" w:rsidP="000C250A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  <w:r w:rsidRPr="00B114F4">
              <w:t>The specific purpose of the Intermediate Occupational Certificate: Crafted Furniture Assembler learnership is to prepare learners to operate as skilled Crafted Furniture Assemblers who can contribute meaningfully to the furniture manufacturing industry</w:t>
            </w:r>
          </w:p>
        </w:tc>
      </w:tr>
      <w:tr w:rsidR="008D1377" w:rsidRPr="00B114F4" w14:paraId="6D9A5F61" w14:textId="77777777" w:rsidTr="00B03FEE">
        <w:trPr>
          <w:cantSplit/>
        </w:trPr>
        <w:tc>
          <w:tcPr>
            <w:tcW w:w="5000" w:type="pct"/>
            <w:gridSpan w:val="17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1261903" w14:textId="4CB1EDD4" w:rsidR="008D1377" w:rsidRPr="00B114F4" w:rsidRDefault="002E49BA" w:rsidP="002E49BA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  <w:r w:rsidRPr="00B90936">
              <w:rPr>
                <w:rFonts w:ascii="Tahoma" w:hAnsi="Tahoma" w:cs="Tahoma"/>
                <w:color w:val="000000"/>
                <w:sz w:val="18"/>
                <w:szCs w:val="18"/>
                <w:lang w:eastAsia="en-ZA"/>
              </w:rPr>
              <w:t>An Upholstery Cover Fitter and Template Maker fits and attaches advanced upholstery covers to complex and exposed prepared upholstery frames using hand and power tools.</w:t>
            </w:r>
            <w:r w:rsidRPr="00B90936">
              <w:rPr>
                <w:rFonts w:ascii="Tahoma" w:hAnsi="Tahoma" w:cs="Tahoma"/>
                <w:color w:val="000000"/>
                <w:sz w:val="18"/>
                <w:szCs w:val="18"/>
                <w:lang w:eastAsia="en-ZA"/>
              </w:rPr>
              <w:br/>
            </w:r>
          </w:p>
        </w:tc>
      </w:tr>
      <w:tr w:rsidR="008D1377" w:rsidRPr="00B114F4" w14:paraId="05BA6E5C" w14:textId="77777777" w:rsidTr="00B03FEE">
        <w:trPr>
          <w:cantSplit/>
        </w:trPr>
        <w:tc>
          <w:tcPr>
            <w:tcW w:w="1614" w:type="pct"/>
            <w:gridSpan w:val="6"/>
            <w:tcBorders>
              <w:top w:val="double" w:sz="4" w:space="0" w:color="auto"/>
              <w:left w:val="double" w:sz="4" w:space="0" w:color="auto"/>
              <w:bottom w:val="nil"/>
              <w:right w:val="nil"/>
            </w:tcBorders>
            <w:vAlign w:val="center"/>
            <w:hideMark/>
          </w:tcPr>
          <w:p w14:paraId="5649FD87" w14:textId="77777777" w:rsidR="008D1377" w:rsidRPr="00B114F4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 xml:space="preserve">Entry level requirements for the learnership </w:t>
            </w:r>
          </w:p>
        </w:tc>
        <w:tc>
          <w:tcPr>
            <w:tcW w:w="3386" w:type="pct"/>
            <w:gridSpan w:val="11"/>
            <w:tcBorders>
              <w:top w:val="double" w:sz="4" w:space="0" w:color="auto"/>
              <w:left w:val="nil"/>
              <w:bottom w:val="nil"/>
              <w:right w:val="double" w:sz="4" w:space="0" w:color="auto"/>
            </w:tcBorders>
            <w:vAlign w:val="center"/>
          </w:tcPr>
          <w:p w14:paraId="6F901675" w14:textId="347C1323" w:rsidR="008D1377" w:rsidRPr="00B114F4" w:rsidRDefault="00B03B7E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 </w:t>
            </w:r>
          </w:p>
        </w:tc>
      </w:tr>
      <w:tr w:rsidR="008D1377" w:rsidRPr="00B114F4" w14:paraId="15684344" w14:textId="77777777" w:rsidTr="00B03FEE">
        <w:trPr>
          <w:cantSplit/>
        </w:trPr>
        <w:tc>
          <w:tcPr>
            <w:tcW w:w="5000" w:type="pct"/>
            <w:gridSpan w:val="17"/>
            <w:tcBorders>
              <w:top w:val="nil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C28699B" w14:textId="77777777" w:rsidR="008D1377" w:rsidRPr="00B114F4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</w:p>
        </w:tc>
      </w:tr>
      <w:tr w:rsidR="008D1377" w:rsidRPr="00B114F4" w14:paraId="1F5650F4" w14:textId="77777777" w:rsidTr="00B03FEE">
        <w:trPr>
          <w:cantSplit/>
        </w:trPr>
        <w:tc>
          <w:tcPr>
            <w:tcW w:w="5000" w:type="pct"/>
            <w:gridSpan w:val="17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BE94704" w14:textId="74333ADF" w:rsidR="008D1377" w:rsidRPr="00B114F4" w:rsidRDefault="002E49BA" w:rsidP="002E49BA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  <w:r w:rsidRPr="00B90936">
              <w:rPr>
                <w:rFonts w:ascii="Tahoma" w:hAnsi="Tahoma" w:cs="Tahoma"/>
                <w:color w:val="000000"/>
                <w:sz w:val="18"/>
                <w:szCs w:val="18"/>
                <w:lang w:eastAsia="en-ZA"/>
              </w:rPr>
              <w:t>NQF Level 1 qualification with Mathematics. </w:t>
            </w:r>
          </w:p>
        </w:tc>
      </w:tr>
      <w:tr w:rsidR="00B03FEE" w:rsidRPr="00B114F4" w14:paraId="4E9D9B21" w14:textId="77777777" w:rsidTr="00B03FEE">
        <w:trPr>
          <w:cantSplit/>
        </w:trPr>
        <w:tc>
          <w:tcPr>
            <w:tcW w:w="903" w:type="pct"/>
            <w:gridSpan w:val="2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C54B7" w14:textId="77777777" w:rsidR="008D1377" w:rsidRPr="00B114F4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jc w:val="center"/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>Module Title</w:t>
            </w:r>
          </w:p>
          <w:p w14:paraId="4FFAD389" w14:textId="77777777" w:rsidR="008D1377" w:rsidRPr="00B114F4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jc w:val="center"/>
              <w:rPr>
                <w:color w:val="000000" w:themeColor="text1"/>
                <w:highlight w:val="yellow"/>
              </w:rPr>
            </w:pPr>
          </w:p>
        </w:tc>
        <w:tc>
          <w:tcPr>
            <w:tcW w:w="590" w:type="pct"/>
            <w:gridSpan w:val="3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920D8D" w14:textId="760AEA08" w:rsidR="008D1377" w:rsidRPr="00B114F4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jc w:val="center"/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 xml:space="preserve">Unit Standard number/ Module Number </w:t>
            </w:r>
          </w:p>
        </w:tc>
        <w:tc>
          <w:tcPr>
            <w:tcW w:w="222" w:type="pct"/>
            <w:gridSpan w:val="2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1ED1CF" w14:textId="77777777" w:rsidR="008D1377" w:rsidRPr="00B114F4" w:rsidRDefault="008D1377" w:rsidP="000C250A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jc w:val="center"/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>NQF Level</w:t>
            </w:r>
          </w:p>
        </w:tc>
        <w:tc>
          <w:tcPr>
            <w:tcW w:w="216" w:type="pct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63C825" w14:textId="77777777" w:rsidR="008D1377" w:rsidRPr="00B114F4" w:rsidRDefault="008D1377" w:rsidP="000C250A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jc w:val="center"/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>Credit value</w:t>
            </w:r>
          </w:p>
        </w:tc>
        <w:tc>
          <w:tcPr>
            <w:tcW w:w="1194" w:type="pct"/>
            <w:gridSpan w:val="3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01F408" w14:textId="77777777" w:rsidR="008D1377" w:rsidRPr="00B114F4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jc w:val="center"/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>Specific outcomes for each Unit Standard</w:t>
            </w:r>
          </w:p>
        </w:tc>
        <w:tc>
          <w:tcPr>
            <w:tcW w:w="447" w:type="pct"/>
            <w:gridSpan w:val="3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3FBA069" w14:textId="77777777" w:rsidR="008D1377" w:rsidRPr="00B114F4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jc w:val="center"/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>Percentage of learning at:</w:t>
            </w:r>
          </w:p>
        </w:tc>
        <w:tc>
          <w:tcPr>
            <w:tcW w:w="1194" w:type="pct"/>
            <w:gridSpan w:val="2"/>
            <w:vMerge w:val="restart"/>
            <w:tcBorders>
              <w:top w:val="doub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45BD40" w14:textId="77777777" w:rsidR="008D1377" w:rsidRPr="00B114F4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jc w:val="center"/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 xml:space="preserve">Specified Practical Workplace Experience Activities </w:t>
            </w:r>
          </w:p>
        </w:tc>
        <w:tc>
          <w:tcPr>
            <w:tcW w:w="234" w:type="pct"/>
            <w:vMerge w:val="restart"/>
            <w:tcBorders>
              <w:top w:val="doub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297A29AD" w14:textId="77777777" w:rsidR="008D1377" w:rsidRPr="00B114F4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ind w:left="113" w:right="113"/>
              <w:jc w:val="center"/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>Notional Hours</w:t>
            </w:r>
          </w:p>
        </w:tc>
      </w:tr>
      <w:tr w:rsidR="00B03FEE" w:rsidRPr="00B114F4" w14:paraId="3F3F757B" w14:textId="77777777" w:rsidTr="00B03FEE">
        <w:trPr>
          <w:cantSplit/>
          <w:trHeight w:val="732"/>
        </w:trPr>
        <w:tc>
          <w:tcPr>
            <w:tcW w:w="903" w:type="pct"/>
            <w:gridSpan w:val="2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550D32" w14:textId="77777777" w:rsidR="008D1377" w:rsidRPr="00B114F4" w:rsidRDefault="008D1377" w:rsidP="008D1377">
            <w:pPr>
              <w:rPr>
                <w:color w:val="000000" w:themeColor="text1"/>
                <w:highlight w:val="yellow"/>
              </w:rPr>
            </w:pPr>
          </w:p>
        </w:tc>
        <w:tc>
          <w:tcPr>
            <w:tcW w:w="590" w:type="pct"/>
            <w:gridSpan w:val="3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E7E039" w14:textId="77777777" w:rsidR="008D1377" w:rsidRPr="00B114F4" w:rsidRDefault="008D1377" w:rsidP="008D1377">
            <w:pPr>
              <w:rPr>
                <w:color w:val="000000" w:themeColor="text1"/>
              </w:rPr>
            </w:pPr>
          </w:p>
        </w:tc>
        <w:tc>
          <w:tcPr>
            <w:tcW w:w="222" w:type="pct"/>
            <w:gridSpan w:val="2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91D939" w14:textId="77777777" w:rsidR="008D1377" w:rsidRPr="00B114F4" w:rsidRDefault="008D1377" w:rsidP="000C250A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216" w:type="pct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475CD6" w14:textId="77777777" w:rsidR="008D1377" w:rsidRPr="00B114F4" w:rsidRDefault="008D1377" w:rsidP="000C250A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194" w:type="pct"/>
            <w:gridSpan w:val="3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C164C5" w14:textId="77777777" w:rsidR="008D1377" w:rsidRPr="00B114F4" w:rsidRDefault="008D1377" w:rsidP="008D1377">
            <w:pPr>
              <w:rPr>
                <w:color w:val="000000" w:themeColor="text1"/>
              </w:rPr>
            </w:pPr>
          </w:p>
        </w:tc>
        <w:tc>
          <w:tcPr>
            <w:tcW w:w="227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43AA0B" w14:textId="77777777" w:rsidR="008D1377" w:rsidRPr="00B114F4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jc w:val="center"/>
              <w:rPr>
                <w:color w:val="000000" w:themeColor="text1"/>
              </w:rPr>
            </w:pPr>
            <w:r w:rsidRPr="00B03FEE">
              <w:rPr>
                <w:color w:val="000000" w:themeColor="text1"/>
                <w:sz w:val="18"/>
              </w:rPr>
              <w:t>Training Provider</w:t>
            </w:r>
          </w:p>
        </w:tc>
        <w:tc>
          <w:tcPr>
            <w:tcW w:w="220" w:type="pct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hideMark/>
          </w:tcPr>
          <w:p w14:paraId="0CDF1E9F" w14:textId="77777777" w:rsidR="008D1377" w:rsidRPr="00B114F4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jc w:val="center"/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>Work Place</w:t>
            </w:r>
          </w:p>
        </w:tc>
        <w:tc>
          <w:tcPr>
            <w:tcW w:w="1194" w:type="pct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6A67D32" w14:textId="77777777" w:rsidR="008D1377" w:rsidRPr="00B114F4" w:rsidRDefault="008D1377" w:rsidP="008D1377">
            <w:pPr>
              <w:rPr>
                <w:color w:val="000000" w:themeColor="text1"/>
              </w:rPr>
            </w:pPr>
          </w:p>
        </w:tc>
        <w:tc>
          <w:tcPr>
            <w:tcW w:w="234" w:type="pct"/>
            <w:vMerge/>
            <w:tcBorders>
              <w:top w:val="doub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1DD34A" w14:textId="77777777" w:rsidR="008D1377" w:rsidRPr="00B114F4" w:rsidRDefault="008D1377" w:rsidP="008D1377">
            <w:pPr>
              <w:rPr>
                <w:color w:val="000000" w:themeColor="text1"/>
              </w:rPr>
            </w:pPr>
          </w:p>
        </w:tc>
      </w:tr>
    </w:tbl>
    <w:p w14:paraId="40C1C2D1" w14:textId="752160CF" w:rsidR="00007A30" w:rsidRDefault="00007A30"/>
    <w:p w14:paraId="1C8BD4B2" w14:textId="77777777" w:rsidR="00007A30" w:rsidRDefault="00007A30">
      <w:pPr>
        <w:spacing w:after="160" w:line="259" w:lineRule="auto"/>
      </w:pPr>
      <w:r>
        <w:br w:type="page"/>
      </w:r>
    </w:p>
    <w:p w14:paraId="2155D6E2" w14:textId="77777777" w:rsidR="00B03FEE" w:rsidRDefault="00B03FEE"/>
    <w:tbl>
      <w:tblPr>
        <w:tblW w:w="4979" w:type="pct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24"/>
        <w:gridCol w:w="1844"/>
        <w:gridCol w:w="694"/>
        <w:gridCol w:w="675"/>
        <w:gridCol w:w="3732"/>
        <w:gridCol w:w="710"/>
        <w:gridCol w:w="688"/>
        <w:gridCol w:w="3732"/>
        <w:gridCol w:w="731"/>
      </w:tblGrid>
      <w:tr w:rsidR="00B03FEE" w:rsidRPr="00B03FEE" w14:paraId="05E4CEA3" w14:textId="77777777" w:rsidTr="00B03FEE">
        <w:trPr>
          <w:cantSplit/>
          <w:trHeight w:val="265"/>
        </w:trPr>
        <w:tc>
          <w:tcPr>
            <w:tcW w:w="9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/>
            <w:vAlign w:val="center"/>
            <w:hideMark/>
          </w:tcPr>
          <w:p w14:paraId="008AC0FC" w14:textId="1D64D811" w:rsidR="008D1377" w:rsidRPr="00B03FEE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  <w:highlight w:val="yellow"/>
              </w:rPr>
            </w:pPr>
            <w:r w:rsidRPr="00B03FEE">
              <w:rPr>
                <w:color w:val="000000" w:themeColor="text1"/>
                <w:sz w:val="22"/>
                <w:szCs w:val="22"/>
              </w:rPr>
              <w:t>Knowledge component</w:t>
            </w:r>
          </w:p>
        </w:tc>
        <w:tc>
          <w:tcPr>
            <w:tcW w:w="5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661A3A18" w14:textId="77777777" w:rsidR="008D1377" w:rsidRPr="00B03FEE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17338D8E" w14:textId="77777777" w:rsidR="008D1377" w:rsidRPr="00B03FEE" w:rsidRDefault="008D1377" w:rsidP="000C250A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jc w:val="center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2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2FCA2F91" w14:textId="77777777" w:rsidR="008D1377" w:rsidRPr="00B03FEE" w:rsidRDefault="008D1377" w:rsidP="000C250A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jc w:val="center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19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</w:tcPr>
          <w:p w14:paraId="7A8FA33E" w14:textId="77777777" w:rsidR="008D1377" w:rsidRPr="00B03FEE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73766BFE" w14:textId="77777777" w:rsidR="008D1377" w:rsidRPr="00B03FEE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</w:tcPr>
          <w:p w14:paraId="2119F3D3" w14:textId="77777777" w:rsidR="008D1377" w:rsidRPr="00B03FEE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19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</w:tcPr>
          <w:p w14:paraId="7BABA590" w14:textId="77777777" w:rsidR="008D1377" w:rsidRPr="00B03FEE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2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02FB8332" w14:textId="77777777" w:rsidR="008D1377" w:rsidRPr="00B03FEE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</w:p>
        </w:tc>
      </w:tr>
      <w:tr w:rsidR="00BB14DC" w:rsidRPr="00B03FEE" w14:paraId="378F346C" w14:textId="77777777" w:rsidTr="00B03FEE">
        <w:trPr>
          <w:cantSplit/>
          <w:trHeight w:val="265"/>
        </w:trPr>
        <w:tc>
          <w:tcPr>
            <w:tcW w:w="9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802E8" w14:textId="311B6562" w:rsidR="00BB14DC" w:rsidRPr="00B03FEE" w:rsidRDefault="00B03B7E" w:rsidP="002E49BA">
            <w:pPr>
              <w:tabs>
                <w:tab w:val="center" w:pos="1407"/>
              </w:tabs>
              <w:rPr>
                <w:color w:val="000000" w:themeColor="text1"/>
                <w:sz w:val="22"/>
                <w:szCs w:val="22"/>
                <w:highlight w:val="yellow"/>
              </w:rPr>
            </w:pPr>
            <w:r>
              <w:rPr>
                <w:sz w:val="22"/>
                <w:szCs w:val="22"/>
              </w:rPr>
              <w:t xml:space="preserve"> </w:t>
            </w:r>
            <w:r w:rsidR="002E49BA" w:rsidRPr="002E49BA">
              <w:rPr>
                <w:rFonts w:ascii="Tahoma" w:hAnsi="Tahoma" w:cs="Tahoma"/>
                <w:color w:val="000000"/>
                <w:sz w:val="18"/>
                <w:szCs w:val="18"/>
                <w:lang w:val="en-ZA" w:eastAsia="en-ZA"/>
              </w:rPr>
              <w:t>Advanced Upholstery Furniture</w:t>
            </w:r>
            <w:r w:rsidR="00007A30">
              <w:rPr>
                <w:rFonts w:ascii="Tahoma" w:hAnsi="Tahoma" w:cs="Tahoma"/>
                <w:color w:val="000000"/>
                <w:sz w:val="18"/>
                <w:szCs w:val="18"/>
                <w:lang w:val="en-ZA" w:eastAsia="en-ZA"/>
              </w:rPr>
              <w:t xml:space="preserve"> Technology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457E3" w14:textId="23C490E1" w:rsidR="00BB14DC" w:rsidRPr="00B03FEE" w:rsidRDefault="002E49BA" w:rsidP="00BB14DC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sz w:val="22"/>
                <w:szCs w:val="22"/>
              </w:rPr>
              <w:t>KM04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C734F" w14:textId="0347BDB6" w:rsidR="00BB14DC" w:rsidRPr="00B03FEE" w:rsidRDefault="00007A30" w:rsidP="00BB14DC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0815C" w14:textId="242749A6" w:rsidR="00BB14DC" w:rsidRPr="00B03FEE" w:rsidRDefault="00007A30" w:rsidP="00BB14DC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2</w:t>
            </w:r>
            <w:r w:rsidR="00B03B7E">
              <w:rPr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4BCD6" w14:textId="77777777" w:rsidR="00007A30" w:rsidRDefault="00007A30" w:rsidP="00007A30">
            <w:pPr>
              <w:pStyle w:val="Default"/>
              <w:spacing w:after="2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KM-04-KT01: Historical and technological factors influencing furniture manufacturing processes (10%) </w:t>
            </w:r>
          </w:p>
          <w:p w14:paraId="3BBD0CCC" w14:textId="238B7821" w:rsidR="00007A30" w:rsidRDefault="00007A30" w:rsidP="00007A30">
            <w:pPr>
              <w:pStyle w:val="Default"/>
              <w:spacing w:after="2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KM-04-KT02: Furniture types, styles, and construction (15%) </w:t>
            </w:r>
          </w:p>
          <w:p w14:paraId="5EA0CAA5" w14:textId="7A1B6D80" w:rsidR="00007A30" w:rsidRDefault="00007A30" w:rsidP="00007A30">
            <w:pPr>
              <w:pStyle w:val="Default"/>
              <w:spacing w:after="2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KM-04-KT03: Equipment and tools used in advanced upholstery of furniture (15%) </w:t>
            </w:r>
          </w:p>
          <w:p w14:paraId="598B024B" w14:textId="2B4FBCF0" w:rsidR="00007A30" w:rsidRDefault="00007A30" w:rsidP="00007A30">
            <w:pPr>
              <w:pStyle w:val="Default"/>
              <w:spacing w:after="2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KM-04-KT04: Health and safety in the advanced upholstery department (15%) </w:t>
            </w:r>
          </w:p>
          <w:p w14:paraId="44E3D5BB" w14:textId="5ABE2F2D" w:rsidR="00007A30" w:rsidRDefault="00007A30" w:rsidP="00007A30">
            <w:pPr>
              <w:pStyle w:val="Default"/>
              <w:spacing w:after="2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KM-04-KT05: Concepts and principles of measuring and calculations used in the furniture upholstery processes (15%) </w:t>
            </w:r>
          </w:p>
          <w:p w14:paraId="738B42A5" w14:textId="13D37616" w:rsidR="00007A30" w:rsidRDefault="00007A30" w:rsidP="00007A30">
            <w:pPr>
              <w:pStyle w:val="Default"/>
              <w:spacing w:after="2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KM-04-KT06: Engineering drawings (15%) </w:t>
            </w:r>
          </w:p>
          <w:p w14:paraId="40889A5E" w14:textId="08EB3666" w:rsidR="00007A30" w:rsidRDefault="00007A30" w:rsidP="00007A30">
            <w:pPr>
              <w:pStyle w:val="Default"/>
              <w:spacing w:after="2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KM-04-KT07: Samples, prototypes and customer specifications (5%) </w:t>
            </w:r>
          </w:p>
          <w:p w14:paraId="5396EDAD" w14:textId="0DCBFEBF" w:rsidR="00007A30" w:rsidRDefault="00007A30" w:rsidP="00007A30">
            <w:pPr>
              <w:pStyle w:val="Default"/>
              <w:spacing w:after="2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KM-04-KT08: Efficiencies: output, scores and targets (5%) </w:t>
            </w:r>
          </w:p>
          <w:p w14:paraId="6028E468" w14:textId="0B77DA32" w:rsidR="00007A30" w:rsidRDefault="00007A30" w:rsidP="00007A30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KM-04-KT09: Inspection and disposal of finished upholstery products (5%) </w:t>
            </w:r>
          </w:p>
          <w:p w14:paraId="73AF49DC" w14:textId="7568F9B7" w:rsidR="00BB14DC" w:rsidRPr="00B03FEE" w:rsidRDefault="00BB14DC" w:rsidP="00B03B7E">
            <w:pPr>
              <w:pStyle w:val="ListParagraph"/>
              <w:tabs>
                <w:tab w:val="left" w:pos="540"/>
                <w:tab w:val="left" w:pos="1080"/>
                <w:tab w:val="left" w:pos="1620"/>
              </w:tabs>
              <w:ind w:left="466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22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179E7" w14:textId="574DA19C" w:rsidR="00BB14DC" w:rsidRPr="00B03FEE" w:rsidRDefault="00007A30" w:rsidP="00BB14DC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100</w:t>
            </w:r>
          </w:p>
        </w:tc>
        <w:tc>
          <w:tcPr>
            <w:tcW w:w="2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E6BDD" w14:textId="202E6901" w:rsidR="00BB14DC" w:rsidRPr="00B03FEE" w:rsidRDefault="00BB14DC" w:rsidP="00BB14DC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CA1B4" w14:textId="44AA6540" w:rsidR="00BB14DC" w:rsidRPr="00B03B7E" w:rsidRDefault="00BB14DC" w:rsidP="00B03B7E">
            <w:pPr>
              <w:tabs>
                <w:tab w:val="left" w:pos="540"/>
                <w:tab w:val="left" w:pos="1080"/>
                <w:tab w:val="left" w:pos="1620"/>
              </w:tabs>
              <w:rPr>
                <w:sz w:val="22"/>
                <w:szCs w:val="22"/>
              </w:rPr>
            </w:pPr>
          </w:p>
        </w:tc>
        <w:tc>
          <w:tcPr>
            <w:tcW w:w="23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43482" w14:textId="5926A549" w:rsidR="00BB14DC" w:rsidRPr="00B03FEE" w:rsidRDefault="00007A30" w:rsidP="00BB14DC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20</w:t>
            </w:r>
          </w:p>
        </w:tc>
      </w:tr>
      <w:tr w:rsidR="00BB14DC" w:rsidRPr="00B03FEE" w14:paraId="2435476E" w14:textId="77777777" w:rsidTr="00B03FEE">
        <w:trPr>
          <w:cantSplit/>
          <w:trHeight w:val="265"/>
        </w:trPr>
        <w:tc>
          <w:tcPr>
            <w:tcW w:w="9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DADADF" w14:textId="37FC6929" w:rsidR="00BB14DC" w:rsidRPr="00B03FEE" w:rsidRDefault="00BB14DC" w:rsidP="00BB14DC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  <w:highlight w:val="yellow"/>
              </w:rPr>
            </w:pPr>
            <w:r w:rsidRPr="00B03FEE">
              <w:rPr>
                <w:sz w:val="22"/>
                <w:szCs w:val="22"/>
              </w:rPr>
              <w:lastRenderedPageBreak/>
              <w:br w:type="page"/>
            </w:r>
            <w:r w:rsidR="00B03B7E">
              <w:rPr>
                <w:sz w:val="22"/>
                <w:szCs w:val="22"/>
              </w:rPr>
              <w:t xml:space="preserve"> </w:t>
            </w:r>
            <w:r w:rsidR="002E49BA" w:rsidRPr="00B90936">
              <w:rPr>
                <w:rFonts w:ascii="Tahoma" w:hAnsi="Tahoma" w:cs="Tahoma"/>
                <w:color w:val="000000"/>
                <w:sz w:val="18"/>
                <w:szCs w:val="18"/>
                <w:lang w:eastAsia="en-ZA"/>
              </w:rPr>
              <w:t>Upholstery Pattern and Template Making Principles, Methods an</w:t>
            </w:r>
            <w:r w:rsidR="00007A30">
              <w:rPr>
                <w:rFonts w:ascii="Tahoma" w:hAnsi="Tahoma" w:cs="Tahoma"/>
                <w:color w:val="000000"/>
                <w:sz w:val="18"/>
                <w:szCs w:val="18"/>
                <w:lang w:eastAsia="en-ZA"/>
              </w:rPr>
              <w:t>d Equipment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B4300" w14:textId="02AF11EB" w:rsidR="00BB14DC" w:rsidRPr="00B03FEE" w:rsidRDefault="00B03B7E" w:rsidP="00BB14DC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</w:t>
            </w:r>
            <w:r w:rsidR="002E49BA">
              <w:rPr>
                <w:sz w:val="22"/>
                <w:szCs w:val="22"/>
              </w:rPr>
              <w:t>KM05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6345C" w14:textId="788D4C9D" w:rsidR="00BB14DC" w:rsidRPr="00B03FEE" w:rsidRDefault="00007A30" w:rsidP="00BB14DC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3</w:t>
            </w:r>
            <w:r w:rsidR="00B03B7E">
              <w:rPr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393B3" w14:textId="1029A4A2" w:rsidR="00BB14DC" w:rsidRPr="00B03FEE" w:rsidRDefault="00007A30" w:rsidP="00BB14DC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5</w:t>
            </w:r>
          </w:p>
        </w:tc>
        <w:tc>
          <w:tcPr>
            <w:tcW w:w="1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02154" w14:textId="58FF11F7" w:rsidR="00007A30" w:rsidRPr="00007A30" w:rsidRDefault="00007A30" w:rsidP="00007A30">
            <w:pPr>
              <w:autoSpaceDE w:val="0"/>
              <w:autoSpaceDN w:val="0"/>
              <w:adjustRightInd w:val="0"/>
              <w:spacing w:after="263"/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</w:pPr>
            <w:r w:rsidRPr="00007A30"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  <w:t xml:space="preserve">KM-05-KT01: Overview of pattern and template making for upholstered furniture manufacturing (20%) </w:t>
            </w:r>
          </w:p>
          <w:p w14:paraId="2E1B772C" w14:textId="503E597D" w:rsidR="00007A30" w:rsidRPr="00007A30" w:rsidRDefault="00007A30" w:rsidP="00007A30">
            <w:pPr>
              <w:autoSpaceDE w:val="0"/>
              <w:autoSpaceDN w:val="0"/>
              <w:adjustRightInd w:val="0"/>
              <w:spacing w:after="263"/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</w:pPr>
            <w:r w:rsidRPr="00007A30"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  <w:t xml:space="preserve">KM-05-KT02: Cutting patterns and templates (5%) </w:t>
            </w:r>
          </w:p>
          <w:p w14:paraId="6EB79CC9" w14:textId="1508CE6B" w:rsidR="00007A30" w:rsidRPr="00007A30" w:rsidRDefault="00007A30" w:rsidP="00007A30">
            <w:pPr>
              <w:autoSpaceDE w:val="0"/>
              <w:autoSpaceDN w:val="0"/>
              <w:adjustRightInd w:val="0"/>
              <w:spacing w:after="263"/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</w:pPr>
            <w:r w:rsidRPr="00007A30"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  <w:t xml:space="preserve">KM-05-KT03: Pattern and template making principles and technical knowledge (25%) </w:t>
            </w:r>
          </w:p>
          <w:p w14:paraId="1506C801" w14:textId="6DCE7060" w:rsidR="00007A30" w:rsidRPr="00007A30" w:rsidRDefault="00007A30" w:rsidP="00007A30">
            <w:pPr>
              <w:autoSpaceDE w:val="0"/>
              <w:autoSpaceDN w:val="0"/>
              <w:adjustRightInd w:val="0"/>
              <w:spacing w:after="263"/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</w:pPr>
            <w:r w:rsidRPr="00007A30"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  <w:t xml:space="preserve">KM-05-KT04: Design specifications for patterns and templates (5%) </w:t>
            </w:r>
          </w:p>
          <w:p w14:paraId="403380F1" w14:textId="33C2C04A" w:rsidR="00007A30" w:rsidRPr="00007A30" w:rsidRDefault="00007A30" w:rsidP="00007A30">
            <w:pPr>
              <w:autoSpaceDE w:val="0"/>
              <w:autoSpaceDN w:val="0"/>
              <w:adjustRightInd w:val="0"/>
              <w:spacing w:after="263"/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</w:pPr>
            <w:r w:rsidRPr="00007A30"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  <w:t xml:space="preserve">KM-05-KT05: Technical drawings, sketches and samples used in the furniture industry (15%) </w:t>
            </w:r>
          </w:p>
          <w:p w14:paraId="12E66855" w14:textId="2C6597E8" w:rsidR="00007A30" w:rsidRPr="00007A30" w:rsidRDefault="00007A30" w:rsidP="00007A30">
            <w:pPr>
              <w:autoSpaceDE w:val="0"/>
              <w:autoSpaceDN w:val="0"/>
              <w:adjustRightInd w:val="0"/>
              <w:spacing w:after="263"/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</w:pPr>
            <w:r w:rsidRPr="00007A30"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  <w:t xml:space="preserve">KM-05-KT06: Principles of quality and the function of patterns and templates (10%) </w:t>
            </w:r>
          </w:p>
          <w:p w14:paraId="2C3D42FF" w14:textId="0F4A6BE1" w:rsidR="00007A30" w:rsidRPr="00007A30" w:rsidRDefault="00007A30" w:rsidP="00007A30">
            <w:pPr>
              <w:autoSpaceDE w:val="0"/>
              <w:autoSpaceDN w:val="0"/>
              <w:adjustRightInd w:val="0"/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</w:pPr>
            <w:r w:rsidRPr="00007A30"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  <w:t xml:space="preserve">KM-05-KT07: Marking, handling and storing patterns and templates (20%) </w:t>
            </w:r>
          </w:p>
          <w:p w14:paraId="0CA6118C" w14:textId="615EE506" w:rsidR="00BB14DC" w:rsidRPr="00007A30" w:rsidRDefault="00BB14DC" w:rsidP="00007A30">
            <w:pPr>
              <w:tabs>
                <w:tab w:val="left" w:pos="540"/>
                <w:tab w:val="left" w:pos="1080"/>
                <w:tab w:val="left" w:pos="1620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BE154" w14:textId="27F3DDDE" w:rsidR="00BB14DC" w:rsidRPr="00B03FEE" w:rsidRDefault="00007A30" w:rsidP="00BB14DC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100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03992" w14:textId="3811581D" w:rsidR="00BB14DC" w:rsidRPr="00B03FEE" w:rsidRDefault="00B03B7E" w:rsidP="00BB14DC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D58A7" w14:textId="6A17513B" w:rsidR="00BB14DC" w:rsidRPr="00062582" w:rsidRDefault="00BB14DC" w:rsidP="00B03B7E">
            <w:pPr>
              <w:pStyle w:val="ListParagraph"/>
              <w:tabs>
                <w:tab w:val="left" w:pos="540"/>
                <w:tab w:val="left" w:pos="1080"/>
                <w:tab w:val="left" w:pos="1620"/>
              </w:tabs>
              <w:ind w:left="473"/>
              <w:rPr>
                <w:sz w:val="22"/>
                <w:szCs w:val="22"/>
              </w:rPr>
            </w:pPr>
          </w:p>
        </w:tc>
        <w:tc>
          <w:tcPr>
            <w:tcW w:w="2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EC481" w14:textId="1AF6A620" w:rsidR="00BB14DC" w:rsidRPr="00B03FEE" w:rsidRDefault="00007A30" w:rsidP="00BB14DC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50</w:t>
            </w:r>
          </w:p>
        </w:tc>
      </w:tr>
    </w:tbl>
    <w:p w14:paraId="3BCB7775" w14:textId="77777777" w:rsidR="000C250A" w:rsidRPr="00B03FEE" w:rsidRDefault="000C250A">
      <w:pPr>
        <w:rPr>
          <w:sz w:val="22"/>
          <w:szCs w:val="22"/>
        </w:rPr>
      </w:pPr>
      <w:r w:rsidRPr="00B03FEE">
        <w:rPr>
          <w:sz w:val="22"/>
          <w:szCs w:val="22"/>
        </w:rPr>
        <w:br w:type="page"/>
      </w:r>
    </w:p>
    <w:tbl>
      <w:tblPr>
        <w:tblW w:w="4963" w:type="pct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30"/>
        <w:gridCol w:w="1433"/>
        <w:gridCol w:w="81"/>
        <w:gridCol w:w="745"/>
        <w:gridCol w:w="673"/>
        <w:gridCol w:w="2926"/>
        <w:gridCol w:w="1047"/>
        <w:gridCol w:w="686"/>
        <w:gridCol w:w="3733"/>
        <w:gridCol w:w="726"/>
      </w:tblGrid>
      <w:tr w:rsidR="008D1377" w:rsidRPr="00B03FEE" w14:paraId="3F990F53" w14:textId="77777777" w:rsidTr="000C250A">
        <w:trPr>
          <w:cantSplit/>
          <w:trHeight w:val="265"/>
        </w:trPr>
        <w:tc>
          <w:tcPr>
            <w:tcW w:w="11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/>
            <w:vAlign w:val="center"/>
            <w:hideMark/>
          </w:tcPr>
          <w:p w14:paraId="30186B40" w14:textId="7ACA3E78" w:rsidR="008D1377" w:rsidRPr="00B03FEE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  <w:highlight w:val="yellow"/>
              </w:rPr>
            </w:pPr>
            <w:r w:rsidRPr="00B03FEE">
              <w:rPr>
                <w:color w:val="000000" w:themeColor="text1"/>
                <w:sz w:val="22"/>
                <w:szCs w:val="22"/>
              </w:rPr>
              <w:lastRenderedPageBreak/>
              <w:t>Practical component</w:t>
            </w:r>
          </w:p>
        </w:tc>
        <w:tc>
          <w:tcPr>
            <w:tcW w:w="48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</w:tcPr>
          <w:p w14:paraId="33D74C58" w14:textId="77777777" w:rsidR="008D1377" w:rsidRPr="00B03FEE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2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</w:tcPr>
          <w:p w14:paraId="65989A7E" w14:textId="77777777" w:rsidR="008D1377" w:rsidRPr="00B03FEE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2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</w:tcPr>
          <w:p w14:paraId="2A6BBB67" w14:textId="77777777" w:rsidR="008D1377" w:rsidRPr="00B03FEE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</w:tcPr>
          <w:p w14:paraId="020119EA" w14:textId="77777777" w:rsidR="008D1377" w:rsidRPr="00B03FEE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336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</w:tcPr>
          <w:p w14:paraId="7F4BE206" w14:textId="77777777" w:rsidR="008D1377" w:rsidRPr="00B03FEE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220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D2AECFB" w14:textId="77777777" w:rsidR="008D1377" w:rsidRPr="00B03FEE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198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2D219DA" w14:textId="77777777" w:rsidR="008D1377" w:rsidRPr="00B03FEE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233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1366A4F" w14:textId="77777777" w:rsidR="008D1377" w:rsidRPr="00B03FEE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</w:p>
        </w:tc>
      </w:tr>
      <w:tr w:rsidR="006F4362" w:rsidRPr="00B03FEE" w14:paraId="20A654C1" w14:textId="77777777" w:rsidTr="00B03FEE">
        <w:trPr>
          <w:cantSplit/>
          <w:trHeight w:val="265"/>
        </w:trPr>
        <w:tc>
          <w:tcPr>
            <w:tcW w:w="11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495E0" w14:textId="1D132DA7" w:rsidR="006F4362" w:rsidRPr="00B03FEE" w:rsidRDefault="00ED70F3" w:rsidP="00007A30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  <w:highlight w:val="yellow"/>
              </w:rPr>
            </w:pPr>
            <w:r>
              <w:rPr>
                <w:sz w:val="22"/>
                <w:szCs w:val="22"/>
              </w:rPr>
              <w:t xml:space="preserve"> </w:t>
            </w:r>
            <w:r w:rsidR="002E49BA" w:rsidRPr="00B90936">
              <w:rPr>
                <w:rFonts w:ascii="Tahoma" w:hAnsi="Tahoma" w:cs="Tahoma"/>
                <w:color w:val="000000"/>
                <w:sz w:val="18"/>
                <w:szCs w:val="18"/>
                <w:lang w:eastAsia="en-ZA"/>
              </w:rPr>
              <w:t>Perform Advanced Covering Operations for Complex and Exposed Frames</w:t>
            </w: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67F19" w14:textId="01DAE367" w:rsidR="006F4362" w:rsidRPr="00B03FEE" w:rsidRDefault="00ED70F3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</w:t>
            </w:r>
            <w:r w:rsidR="002E49BA">
              <w:rPr>
                <w:sz w:val="22"/>
                <w:szCs w:val="22"/>
              </w:rPr>
              <w:t>PM03</w:t>
            </w:r>
          </w:p>
        </w:tc>
        <w:tc>
          <w:tcPr>
            <w:tcW w:w="26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6E249" w14:textId="17C75C72" w:rsidR="006F4362" w:rsidRPr="00B03FEE" w:rsidRDefault="00ED70F3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 </w:t>
            </w:r>
            <w:r w:rsidR="00007A30">
              <w:rPr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3DC45" w14:textId="5EFE822E" w:rsidR="006F4362" w:rsidRPr="00B03FEE" w:rsidRDefault="00007A30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10</w:t>
            </w:r>
          </w:p>
        </w:tc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81D0A" w14:textId="1883C381" w:rsidR="00007A30" w:rsidRPr="00007A30" w:rsidRDefault="00007A30" w:rsidP="00007A30">
            <w:pPr>
              <w:autoSpaceDE w:val="0"/>
              <w:autoSpaceDN w:val="0"/>
              <w:adjustRightInd w:val="0"/>
              <w:spacing w:after="263"/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</w:pPr>
            <w:r w:rsidRPr="00007A30"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  <w:t xml:space="preserve">PM-03-PS01: Fit prepared fabric covers to prepared complex frames and exposed frames applying normal and pleating covering techniques </w:t>
            </w:r>
          </w:p>
          <w:p w14:paraId="46DEE8FE" w14:textId="39F062EF" w:rsidR="00007A30" w:rsidRPr="00007A30" w:rsidRDefault="00007A30" w:rsidP="00007A30">
            <w:pPr>
              <w:autoSpaceDE w:val="0"/>
              <w:autoSpaceDN w:val="0"/>
              <w:adjustRightInd w:val="0"/>
              <w:spacing w:after="263"/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</w:pPr>
            <w:r w:rsidRPr="00007A30"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  <w:t xml:space="preserve">PM-03-PS02: Prepare, sew and finish advanced loose covers </w:t>
            </w:r>
          </w:p>
          <w:p w14:paraId="709D2260" w14:textId="48524900" w:rsidR="00007A30" w:rsidRPr="00007A30" w:rsidRDefault="00007A30" w:rsidP="00007A30">
            <w:pPr>
              <w:autoSpaceDE w:val="0"/>
              <w:autoSpaceDN w:val="0"/>
              <w:adjustRightInd w:val="0"/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</w:pPr>
            <w:r w:rsidRPr="00007A30"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  <w:t xml:space="preserve">PM-03-PS03: Produce complex shaped cushions and padded items including a T-cushion </w:t>
            </w:r>
          </w:p>
          <w:p w14:paraId="6FF5FD0F" w14:textId="034FD5F2" w:rsidR="00007A30" w:rsidRPr="00007A30" w:rsidRDefault="00007A30" w:rsidP="00007A30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</w:p>
          <w:p w14:paraId="28CF60DC" w14:textId="77777777" w:rsidR="006F4362" w:rsidRPr="00007A30" w:rsidRDefault="006F4362" w:rsidP="00007A30">
            <w:pPr>
              <w:ind w:firstLine="720"/>
            </w:pP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A18EB" w14:textId="3274F64D" w:rsidR="006F4362" w:rsidRPr="00B03FEE" w:rsidRDefault="00007A30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100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ABB92" w14:textId="609ACED6" w:rsidR="006F4362" w:rsidRPr="00B03FEE" w:rsidRDefault="006F4362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1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AC5D5" w14:textId="40E15A73" w:rsidR="006F4362" w:rsidRPr="00673376" w:rsidRDefault="006F4362" w:rsidP="00ED70F3">
            <w:pPr>
              <w:pStyle w:val="ListParagraph"/>
              <w:tabs>
                <w:tab w:val="left" w:pos="540"/>
                <w:tab w:val="left" w:pos="1080"/>
                <w:tab w:val="left" w:pos="1620"/>
                <w:tab w:val="left" w:pos="2160"/>
              </w:tabs>
              <w:ind w:left="466"/>
              <w:rPr>
                <w:sz w:val="22"/>
                <w:szCs w:val="22"/>
              </w:rPr>
            </w:pP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41E2C" w14:textId="42CABC71" w:rsidR="006F4362" w:rsidRPr="00B03FEE" w:rsidRDefault="00007A30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100</w:t>
            </w:r>
          </w:p>
        </w:tc>
      </w:tr>
      <w:tr w:rsidR="006F4362" w:rsidRPr="00B03FEE" w14:paraId="5276CCCC" w14:textId="77777777" w:rsidTr="00ED70F3">
        <w:trPr>
          <w:cantSplit/>
          <w:trHeight w:val="888"/>
        </w:trPr>
        <w:tc>
          <w:tcPr>
            <w:tcW w:w="11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997B5" w14:textId="424CF300" w:rsidR="006F4362" w:rsidRPr="00B03FEE" w:rsidRDefault="00ED70F3" w:rsidP="00007A30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  <w:highlight w:val="yellow"/>
              </w:rPr>
            </w:pPr>
            <w:r>
              <w:rPr>
                <w:sz w:val="22"/>
                <w:szCs w:val="22"/>
              </w:rPr>
              <w:t xml:space="preserve"> </w:t>
            </w:r>
            <w:r w:rsidR="002E49BA" w:rsidRPr="00B90936">
              <w:rPr>
                <w:rFonts w:ascii="Tahoma" w:hAnsi="Tahoma" w:cs="Tahoma"/>
                <w:color w:val="000000"/>
                <w:sz w:val="18"/>
                <w:szCs w:val="18"/>
                <w:lang w:eastAsia="en-ZA"/>
              </w:rPr>
              <w:t>Perform Deep Buttoning Procedures to Decorate Upholstered Furniture</w:t>
            </w: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DEC45" w14:textId="1990F268" w:rsidR="006F4362" w:rsidRPr="00B03FEE" w:rsidRDefault="00ED70F3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</w:t>
            </w:r>
            <w:r w:rsidR="002E49BA">
              <w:rPr>
                <w:sz w:val="22"/>
                <w:szCs w:val="22"/>
              </w:rPr>
              <w:t>PM04</w:t>
            </w:r>
          </w:p>
        </w:tc>
        <w:tc>
          <w:tcPr>
            <w:tcW w:w="26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DF41A" w14:textId="76AC25D2" w:rsidR="006F4362" w:rsidRPr="00B03FEE" w:rsidRDefault="00ED70F3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 </w:t>
            </w:r>
            <w:r w:rsidR="00007A30">
              <w:rPr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A458A" w14:textId="72A2C32D" w:rsidR="006F4362" w:rsidRPr="00B03FEE" w:rsidRDefault="00007A30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10</w:t>
            </w:r>
          </w:p>
        </w:tc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C04D5" w14:textId="52C9BB2C" w:rsidR="00EE219C" w:rsidRPr="00EE219C" w:rsidRDefault="00EE219C" w:rsidP="00EE219C">
            <w:pPr>
              <w:autoSpaceDE w:val="0"/>
              <w:autoSpaceDN w:val="0"/>
              <w:adjustRightInd w:val="0"/>
              <w:spacing w:after="260"/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</w:pPr>
            <w:r w:rsidRPr="00EE219C"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  <w:t xml:space="preserve">PM-04-PS01: Read and interpret the work specification and sample and prepare for assembling of buttons and performing a deep buttoning procedures </w:t>
            </w:r>
          </w:p>
          <w:p w14:paraId="53022E34" w14:textId="4BAB6B56" w:rsidR="00EE219C" w:rsidRPr="00EE219C" w:rsidRDefault="00EE219C" w:rsidP="00EE219C">
            <w:pPr>
              <w:autoSpaceDE w:val="0"/>
              <w:autoSpaceDN w:val="0"/>
              <w:adjustRightInd w:val="0"/>
              <w:spacing w:after="260"/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</w:pPr>
            <w:r w:rsidRPr="00EE219C"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  <w:t xml:space="preserve">PM-04-PS02: Use equipment and tools for assembling buttons and performing deep buttoning techniques correctly and safely </w:t>
            </w:r>
          </w:p>
          <w:p w14:paraId="15B35E08" w14:textId="139491B7" w:rsidR="00EE219C" w:rsidRPr="00EE219C" w:rsidRDefault="00EE219C" w:rsidP="00EE219C">
            <w:pPr>
              <w:autoSpaceDE w:val="0"/>
              <w:autoSpaceDN w:val="0"/>
              <w:adjustRightInd w:val="0"/>
              <w:spacing w:after="260"/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</w:pPr>
            <w:r w:rsidRPr="00EE219C"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  <w:t xml:space="preserve">PM-04-PS03: Assemble buttons appropriate to the work piece and diagram </w:t>
            </w:r>
          </w:p>
          <w:p w14:paraId="1D2B03EB" w14:textId="2D3F4B97" w:rsidR="00EE219C" w:rsidRPr="00EE219C" w:rsidRDefault="00EE219C" w:rsidP="00EE219C">
            <w:pPr>
              <w:autoSpaceDE w:val="0"/>
              <w:autoSpaceDN w:val="0"/>
              <w:adjustRightInd w:val="0"/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</w:pPr>
            <w:r w:rsidRPr="00EE219C"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  <w:t xml:space="preserve">PM-04-PS04: Perform deep buttoning of a work piece </w:t>
            </w:r>
          </w:p>
          <w:p w14:paraId="0F0A8C89" w14:textId="3E51E759" w:rsidR="006F4362" w:rsidRPr="00EE219C" w:rsidRDefault="006F4362" w:rsidP="00EE219C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E2F99" w14:textId="32636A79" w:rsidR="006F4362" w:rsidRPr="00B03FEE" w:rsidRDefault="00ED70F3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 </w:t>
            </w:r>
            <w:r w:rsidR="00007A30">
              <w:rPr>
                <w:color w:val="000000" w:themeColor="text1"/>
                <w:sz w:val="22"/>
                <w:szCs w:val="22"/>
              </w:rPr>
              <w:t>100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4D386" w14:textId="2A4B5B6A" w:rsidR="006F4362" w:rsidRPr="00B03FEE" w:rsidRDefault="006F4362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1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3BECF" w14:textId="2080B9B7" w:rsidR="006F4362" w:rsidRPr="00673376" w:rsidRDefault="006F4362" w:rsidP="00ED70F3">
            <w:pPr>
              <w:pStyle w:val="ListParagraph"/>
              <w:tabs>
                <w:tab w:val="left" w:pos="540"/>
                <w:tab w:val="left" w:pos="1080"/>
                <w:tab w:val="left" w:pos="1620"/>
                <w:tab w:val="left" w:pos="2160"/>
              </w:tabs>
              <w:ind w:left="466"/>
              <w:rPr>
                <w:sz w:val="22"/>
                <w:szCs w:val="22"/>
              </w:rPr>
            </w:pP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BB9E1" w14:textId="519C4C12" w:rsidR="006F4362" w:rsidRPr="00B03FEE" w:rsidRDefault="00EE219C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100</w:t>
            </w:r>
          </w:p>
        </w:tc>
      </w:tr>
      <w:tr w:rsidR="006F4362" w:rsidRPr="00B03FEE" w14:paraId="6EC9FB02" w14:textId="77777777" w:rsidTr="007B132A">
        <w:trPr>
          <w:cantSplit/>
          <w:trHeight w:val="265"/>
        </w:trPr>
        <w:tc>
          <w:tcPr>
            <w:tcW w:w="11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B82B4" w14:textId="43F8FE9F" w:rsidR="006F4362" w:rsidRPr="00B03FEE" w:rsidRDefault="00B03B7E" w:rsidP="00007A30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  <w:highlight w:val="yellow"/>
              </w:rPr>
            </w:pPr>
            <w:r>
              <w:rPr>
                <w:sz w:val="22"/>
                <w:szCs w:val="22"/>
              </w:rPr>
              <w:lastRenderedPageBreak/>
              <w:t xml:space="preserve"> </w:t>
            </w:r>
            <w:r w:rsidR="00007A30" w:rsidRPr="00B90936">
              <w:rPr>
                <w:rFonts w:ascii="Tahoma" w:hAnsi="Tahoma" w:cs="Tahoma"/>
                <w:color w:val="000000"/>
                <w:sz w:val="18"/>
                <w:szCs w:val="18"/>
                <w:lang w:eastAsia="en-ZA"/>
              </w:rPr>
              <w:t>Produce Cutting Lay Requirements for Cutting of Upholstered Cover Components</w:t>
            </w: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21001" w14:textId="26274DDC" w:rsidR="006F4362" w:rsidRPr="00B03FEE" w:rsidRDefault="00B03B7E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</w:t>
            </w:r>
            <w:r w:rsidR="00007A30">
              <w:rPr>
                <w:sz w:val="22"/>
                <w:szCs w:val="22"/>
              </w:rPr>
              <w:t>PM05</w:t>
            </w:r>
          </w:p>
        </w:tc>
        <w:tc>
          <w:tcPr>
            <w:tcW w:w="26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CBD51" w14:textId="692691E0" w:rsidR="006F4362" w:rsidRPr="00B03FEE" w:rsidRDefault="00B03B7E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 </w:t>
            </w:r>
            <w:r w:rsidR="00007A30">
              <w:rPr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7CD27" w14:textId="07B73A63" w:rsidR="006F4362" w:rsidRPr="00B03FEE" w:rsidRDefault="00007A30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01B15" w14:textId="0D9CC150" w:rsidR="00EE219C" w:rsidRPr="00EE219C" w:rsidRDefault="00EE219C" w:rsidP="00EE219C">
            <w:pPr>
              <w:autoSpaceDE w:val="0"/>
              <w:autoSpaceDN w:val="0"/>
              <w:adjustRightInd w:val="0"/>
              <w:spacing w:after="260"/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</w:pPr>
            <w:r w:rsidRPr="00EE219C"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  <w:t xml:space="preserve">PM-05-PS01: Produce a cutting plan or marker for layout of templates or patterns on upholstery fabric </w:t>
            </w:r>
          </w:p>
          <w:p w14:paraId="1F4BA70F" w14:textId="09A9D7B3" w:rsidR="00EE219C" w:rsidRPr="00EE219C" w:rsidRDefault="00EE219C" w:rsidP="00EE219C">
            <w:pPr>
              <w:autoSpaceDE w:val="0"/>
              <w:autoSpaceDN w:val="0"/>
              <w:adjustRightInd w:val="0"/>
              <w:spacing w:after="260"/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</w:pPr>
            <w:r w:rsidRPr="00EE219C"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  <w:t xml:space="preserve">PM-05-PS02: Prepare workstation to develop a lay for cutting for at least five different types of material or products (at least one of which should be patterned) </w:t>
            </w:r>
          </w:p>
          <w:p w14:paraId="3454A74B" w14:textId="790A7DCF" w:rsidR="00EE219C" w:rsidRPr="00EE219C" w:rsidRDefault="00EE219C" w:rsidP="00EE219C">
            <w:pPr>
              <w:autoSpaceDE w:val="0"/>
              <w:autoSpaceDN w:val="0"/>
              <w:adjustRightInd w:val="0"/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</w:pPr>
            <w:r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  <w:t>P</w:t>
            </w:r>
            <w:r w:rsidRPr="00EE219C"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  <w:t xml:space="preserve">M-05-PS03: Develop a lay in accordance with work specifications </w:t>
            </w:r>
          </w:p>
          <w:p w14:paraId="74E62D67" w14:textId="118731B8" w:rsidR="006F4362" w:rsidRPr="00EE219C" w:rsidRDefault="006F4362" w:rsidP="00EE219C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8B943" w14:textId="559A74D5" w:rsidR="006F4362" w:rsidRPr="00B03FEE" w:rsidRDefault="00EE219C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100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80818" w14:textId="6A6CDC80" w:rsidR="006F4362" w:rsidRPr="00B03FEE" w:rsidRDefault="006F4362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1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B68DE" w14:textId="6D53F935" w:rsidR="006F4362" w:rsidRPr="00B03FEE" w:rsidRDefault="006F4362" w:rsidP="00B03B7E">
            <w:pPr>
              <w:pStyle w:val="ListParagraph"/>
              <w:tabs>
                <w:tab w:val="left" w:pos="540"/>
                <w:tab w:val="left" w:pos="1080"/>
                <w:tab w:val="left" w:pos="1620"/>
                <w:tab w:val="left" w:pos="2160"/>
              </w:tabs>
              <w:ind w:left="466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2F911" w14:textId="6A686264" w:rsidR="006F4362" w:rsidRPr="00B03FEE" w:rsidRDefault="00EE219C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40</w:t>
            </w:r>
          </w:p>
        </w:tc>
      </w:tr>
      <w:tr w:rsidR="006F4362" w:rsidRPr="00B03FEE" w14:paraId="116CDFDA" w14:textId="77777777" w:rsidTr="007B132A">
        <w:trPr>
          <w:cantSplit/>
          <w:trHeight w:val="265"/>
        </w:trPr>
        <w:tc>
          <w:tcPr>
            <w:tcW w:w="11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F630D" w14:textId="6DE9F8C1" w:rsidR="006F4362" w:rsidRPr="00007A30" w:rsidRDefault="00B03B7E" w:rsidP="00007A30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b/>
                <w:color w:val="000000" w:themeColor="text1"/>
                <w:sz w:val="22"/>
                <w:szCs w:val="22"/>
                <w:highlight w:val="yellow"/>
              </w:rPr>
            </w:pPr>
            <w:r>
              <w:rPr>
                <w:sz w:val="22"/>
                <w:szCs w:val="22"/>
              </w:rPr>
              <w:lastRenderedPageBreak/>
              <w:t xml:space="preserve"> </w:t>
            </w:r>
            <w:r w:rsidR="00007A30" w:rsidRPr="00B90936">
              <w:rPr>
                <w:rFonts w:ascii="Tahoma" w:hAnsi="Tahoma" w:cs="Tahoma"/>
                <w:color w:val="000000"/>
                <w:sz w:val="18"/>
                <w:szCs w:val="18"/>
                <w:lang w:eastAsia="en-ZA"/>
              </w:rPr>
              <w:t>Produce upholstery patterns and templates for the upholstery frame preparation and cutting departments</w:t>
            </w: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7D625" w14:textId="64CB2353" w:rsidR="006F4362" w:rsidRPr="00B03FEE" w:rsidRDefault="00B03B7E" w:rsidP="006F4362">
            <w:pPr>
              <w:rPr>
                <w:color w:val="000000" w:themeColor="text1"/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</w:t>
            </w:r>
            <w:r w:rsidR="00007A30">
              <w:rPr>
                <w:sz w:val="22"/>
                <w:szCs w:val="22"/>
              </w:rPr>
              <w:t>PM06</w:t>
            </w:r>
          </w:p>
        </w:tc>
        <w:tc>
          <w:tcPr>
            <w:tcW w:w="26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F1CE9" w14:textId="1B478CAF" w:rsidR="006F4362" w:rsidRPr="00B03FEE" w:rsidRDefault="00B03B7E" w:rsidP="006F4362">
            <w:pPr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 </w:t>
            </w:r>
            <w:r w:rsidR="00007A30">
              <w:rPr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4FDD3" w14:textId="306CD4DD" w:rsidR="006F4362" w:rsidRPr="00B03FEE" w:rsidRDefault="00007A30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16</w:t>
            </w:r>
          </w:p>
        </w:tc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40A0E" w14:textId="54DEB353" w:rsidR="00EE219C" w:rsidRPr="00EE219C" w:rsidRDefault="00EE219C" w:rsidP="00EE219C">
            <w:pPr>
              <w:autoSpaceDE w:val="0"/>
              <w:autoSpaceDN w:val="0"/>
              <w:adjustRightInd w:val="0"/>
              <w:spacing w:after="260"/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</w:pPr>
            <w:r w:rsidRPr="00EE219C"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  <w:t xml:space="preserve">PM-06-PS01: Measure a range of furniture frames to identify information for upholstery patterns and templates using measuring equipment and tools to determine the correct dimensions </w:t>
            </w:r>
          </w:p>
          <w:p w14:paraId="3CE2C362" w14:textId="5205863B" w:rsidR="00EE219C" w:rsidRPr="00EE219C" w:rsidRDefault="00EE219C" w:rsidP="00EE219C">
            <w:pPr>
              <w:autoSpaceDE w:val="0"/>
              <w:autoSpaceDN w:val="0"/>
              <w:adjustRightInd w:val="0"/>
              <w:spacing w:after="260"/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</w:pPr>
            <w:r w:rsidRPr="00EE219C"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  <w:t xml:space="preserve">PM-06-PS02: Study and interpret sketches, customer descriptions or blueprints to collect information for upholstery patterns and cutting templates </w:t>
            </w:r>
          </w:p>
          <w:p w14:paraId="626E49A9" w14:textId="226B2519" w:rsidR="00EE219C" w:rsidRPr="00EE219C" w:rsidRDefault="00EE219C" w:rsidP="00EE219C">
            <w:pPr>
              <w:autoSpaceDE w:val="0"/>
              <w:autoSpaceDN w:val="0"/>
              <w:adjustRightInd w:val="0"/>
              <w:spacing w:after="260"/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</w:pPr>
            <w:r w:rsidRPr="00EE219C"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  <w:t xml:space="preserve">PM-06-PS03: Produce cutting templates and match with standards </w:t>
            </w:r>
          </w:p>
          <w:p w14:paraId="3C0CC80A" w14:textId="2AA18441" w:rsidR="00EE219C" w:rsidRPr="00EE219C" w:rsidRDefault="00EE219C" w:rsidP="00EE219C">
            <w:pPr>
              <w:autoSpaceDE w:val="0"/>
              <w:autoSpaceDN w:val="0"/>
              <w:adjustRightInd w:val="0"/>
              <w:spacing w:after="260"/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</w:pPr>
            <w:r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  <w:t>P</w:t>
            </w:r>
            <w:r w:rsidRPr="00EE219C"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  <w:t xml:space="preserve">M-06-PS04: Produce templates and patterns that meet specifications </w:t>
            </w:r>
          </w:p>
          <w:p w14:paraId="5162F3D6" w14:textId="14232118" w:rsidR="00EE219C" w:rsidRPr="00EE219C" w:rsidRDefault="00EE219C" w:rsidP="00EE219C">
            <w:pPr>
              <w:autoSpaceDE w:val="0"/>
              <w:autoSpaceDN w:val="0"/>
              <w:adjustRightInd w:val="0"/>
              <w:spacing w:after="260"/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</w:pPr>
            <w:r w:rsidRPr="00EE219C"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  <w:t xml:space="preserve">PM-06-PS05: Fit (mock), test and adjust cutting patterns and templates to ensure conformance to standards and requirements </w:t>
            </w:r>
          </w:p>
          <w:p w14:paraId="5C31282A" w14:textId="3C8CAE8E" w:rsidR="00EE219C" w:rsidRPr="00EE219C" w:rsidRDefault="00EE219C" w:rsidP="00EE219C">
            <w:pPr>
              <w:autoSpaceDE w:val="0"/>
              <w:autoSpaceDN w:val="0"/>
              <w:adjustRightInd w:val="0"/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</w:pPr>
            <w:r w:rsidRPr="00EE219C"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  <w:t xml:space="preserve">PM-06-PS06: Repair, modify and maintain cutting patterns and templates </w:t>
            </w:r>
          </w:p>
          <w:p w14:paraId="5EEA3FB2" w14:textId="196376BE" w:rsidR="006F4362" w:rsidRPr="00EE219C" w:rsidRDefault="006F4362" w:rsidP="00EE219C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A8AC5" w14:textId="5580A4C6" w:rsidR="006F4362" w:rsidRPr="00B03FEE" w:rsidRDefault="00EE219C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100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A921D" w14:textId="6F6F3C26" w:rsidR="006F4362" w:rsidRPr="00B03FEE" w:rsidRDefault="00673376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1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4479D" w14:textId="0E0ECC3D" w:rsidR="006F4362" w:rsidRPr="00B03B7E" w:rsidRDefault="006F4362" w:rsidP="00B03B7E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sz w:val="22"/>
                <w:szCs w:val="22"/>
              </w:rPr>
            </w:pP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C2D25" w14:textId="42B37E26" w:rsidR="006F4362" w:rsidRPr="00B03FEE" w:rsidRDefault="00B03B7E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 </w:t>
            </w:r>
            <w:r w:rsidR="00EE219C">
              <w:rPr>
                <w:color w:val="000000" w:themeColor="text1"/>
                <w:sz w:val="22"/>
                <w:szCs w:val="22"/>
              </w:rPr>
              <w:t>160</w:t>
            </w:r>
          </w:p>
        </w:tc>
      </w:tr>
      <w:tr w:rsidR="006F4362" w:rsidRPr="00B03FEE" w14:paraId="7371B2C4" w14:textId="77777777" w:rsidTr="00B114F4">
        <w:trPr>
          <w:cantSplit/>
          <w:trHeight w:val="265"/>
        </w:trPr>
        <w:tc>
          <w:tcPr>
            <w:tcW w:w="11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18D467F8" w14:textId="77777777" w:rsidR="006F4362" w:rsidRPr="00B03FEE" w:rsidRDefault="006F4362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  <w:highlight w:val="yellow"/>
              </w:rPr>
            </w:pPr>
            <w:r w:rsidRPr="00B03FEE">
              <w:rPr>
                <w:color w:val="000000" w:themeColor="text1"/>
                <w:sz w:val="22"/>
                <w:szCs w:val="22"/>
              </w:rPr>
              <w:t>Workplace component</w:t>
            </w: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7A54A4B" w14:textId="77777777" w:rsidR="006F4362" w:rsidRPr="00B03FEE" w:rsidRDefault="006F4362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26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46FD4FD" w14:textId="77777777" w:rsidR="006F4362" w:rsidRPr="00B03FEE" w:rsidRDefault="006F4362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14AEB1E" w14:textId="77777777" w:rsidR="006F4362" w:rsidRPr="00B03FEE" w:rsidRDefault="006F4362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22AA562" w14:textId="77777777" w:rsidR="006F4362" w:rsidRPr="00B03FEE" w:rsidRDefault="006F4362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9175F04" w14:textId="77777777" w:rsidR="006F4362" w:rsidRPr="00B03FEE" w:rsidRDefault="006F4362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0A5020E" w14:textId="77777777" w:rsidR="006F4362" w:rsidRPr="00B03FEE" w:rsidRDefault="006F4362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1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54CB89E" w14:textId="77777777" w:rsidR="006F4362" w:rsidRPr="00B03FEE" w:rsidRDefault="006F4362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B533DAB" w14:textId="77777777" w:rsidR="006F4362" w:rsidRPr="00B03FEE" w:rsidRDefault="006F4362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</w:p>
        </w:tc>
      </w:tr>
      <w:tr w:rsidR="006F4362" w:rsidRPr="00B03FEE" w14:paraId="05E9E476" w14:textId="77777777" w:rsidTr="007B132A">
        <w:trPr>
          <w:cantSplit/>
          <w:trHeight w:val="265"/>
        </w:trPr>
        <w:tc>
          <w:tcPr>
            <w:tcW w:w="11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F5374" w14:textId="7882241A" w:rsidR="00007A30" w:rsidRPr="00B90936" w:rsidRDefault="00B03B7E" w:rsidP="00007A30">
            <w:pPr>
              <w:rPr>
                <w:rFonts w:ascii="Tahoma" w:hAnsi="Tahoma" w:cs="Tahoma"/>
                <w:color w:val="000000"/>
                <w:sz w:val="18"/>
                <w:szCs w:val="18"/>
                <w:lang w:eastAsia="en-ZA"/>
              </w:rPr>
            </w:pPr>
            <w:r>
              <w:rPr>
                <w:sz w:val="22"/>
                <w:szCs w:val="22"/>
              </w:rPr>
              <w:lastRenderedPageBreak/>
              <w:t xml:space="preserve"> </w:t>
            </w:r>
            <w:r w:rsidR="00007A30" w:rsidRPr="00B90936">
              <w:rPr>
                <w:rFonts w:ascii="Tahoma" w:hAnsi="Tahoma" w:cs="Tahoma"/>
                <w:color w:val="000000"/>
                <w:sz w:val="18"/>
                <w:szCs w:val="18"/>
                <w:lang w:eastAsia="en-ZA"/>
              </w:rPr>
              <w:t>Upholstery Pattern and Template Making</w:t>
            </w:r>
            <w:r w:rsidR="00007A30">
              <w:rPr>
                <w:rFonts w:ascii="Tahoma" w:hAnsi="Tahoma" w:cs="Tahoma"/>
                <w:color w:val="000000"/>
                <w:sz w:val="18"/>
                <w:szCs w:val="18"/>
                <w:lang w:eastAsia="en-ZA"/>
              </w:rPr>
              <w:t xml:space="preserve"> Processes</w:t>
            </w:r>
          </w:p>
          <w:p w14:paraId="728EA385" w14:textId="72807911" w:rsidR="006F4362" w:rsidRPr="00B03FEE" w:rsidRDefault="006F4362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  <w:highlight w:val="yellow"/>
              </w:rPr>
            </w:pP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412A3" w14:textId="3E5FD7B0" w:rsidR="006F4362" w:rsidRPr="00B03FEE" w:rsidRDefault="00007A30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sz w:val="22"/>
                <w:szCs w:val="22"/>
              </w:rPr>
              <w:t>WM03</w:t>
            </w:r>
          </w:p>
        </w:tc>
        <w:tc>
          <w:tcPr>
            <w:tcW w:w="26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BD1A8" w14:textId="68379121" w:rsidR="006F4362" w:rsidRPr="00B03FEE" w:rsidRDefault="00B03B7E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 </w:t>
            </w:r>
            <w:r w:rsidR="00007A30">
              <w:rPr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6D6B8" w14:textId="1DB67A20" w:rsidR="006F4362" w:rsidRPr="00B03FEE" w:rsidRDefault="00007A30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15</w:t>
            </w:r>
          </w:p>
        </w:tc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FB107" w14:textId="075ACEC0" w:rsidR="00EE219C" w:rsidRPr="00EE219C" w:rsidRDefault="00EE219C" w:rsidP="00EE219C">
            <w:pPr>
              <w:autoSpaceDE w:val="0"/>
              <w:autoSpaceDN w:val="0"/>
              <w:adjustRightInd w:val="0"/>
              <w:spacing w:after="259"/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</w:pPr>
            <w:r w:rsidRPr="00EE219C"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  <w:t xml:space="preserve">WM-03-WE01: Prepare for and dimension the upholstery pattern or template making task </w:t>
            </w:r>
          </w:p>
          <w:p w14:paraId="48D72ED0" w14:textId="2EB62D37" w:rsidR="00EE219C" w:rsidRPr="00EE219C" w:rsidRDefault="00EE219C" w:rsidP="00EE219C">
            <w:pPr>
              <w:autoSpaceDE w:val="0"/>
              <w:autoSpaceDN w:val="0"/>
              <w:adjustRightInd w:val="0"/>
              <w:spacing w:after="259"/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</w:pPr>
            <w:r w:rsidRPr="00EE219C"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  <w:t xml:space="preserve">WM-03-WE02: Plan the upholstery pattern or template making process </w:t>
            </w:r>
          </w:p>
          <w:p w14:paraId="78318C94" w14:textId="3420CFEA" w:rsidR="00EE219C" w:rsidRDefault="00EE219C" w:rsidP="00EE219C">
            <w:pPr>
              <w:autoSpaceDE w:val="0"/>
              <w:autoSpaceDN w:val="0"/>
              <w:adjustRightInd w:val="0"/>
              <w:spacing w:after="259"/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</w:pPr>
            <w:r w:rsidRPr="00EE219C"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  <w:t xml:space="preserve">WM-03-WE03: Measure and plot upholstery dimensions and components </w:t>
            </w:r>
          </w:p>
          <w:p w14:paraId="6112037D" w14:textId="1FEAFB5C" w:rsidR="00EE219C" w:rsidRPr="00EE219C" w:rsidRDefault="00EE219C" w:rsidP="00EE219C">
            <w:pPr>
              <w:autoSpaceDE w:val="0"/>
              <w:autoSpaceDN w:val="0"/>
              <w:adjustRightInd w:val="0"/>
              <w:spacing w:after="259"/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</w:pPr>
            <w:r w:rsidRPr="00EE219C"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  <w:t xml:space="preserve">WM-03-WE04: Complete upholstery pattern or template </w:t>
            </w:r>
          </w:p>
          <w:p w14:paraId="64F855FD" w14:textId="6D4BDBB0" w:rsidR="006F4362" w:rsidRPr="007B132A" w:rsidRDefault="006F4362" w:rsidP="00B03B7E">
            <w:pPr>
              <w:pStyle w:val="ListParagraph"/>
              <w:tabs>
                <w:tab w:val="left" w:pos="540"/>
                <w:tab w:val="left" w:pos="1080"/>
                <w:tab w:val="left" w:pos="1620"/>
                <w:tab w:val="left" w:pos="2160"/>
              </w:tabs>
              <w:ind w:left="466"/>
              <w:rPr>
                <w:sz w:val="22"/>
                <w:szCs w:val="22"/>
              </w:rPr>
            </w:pP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7C293" w14:textId="77777777" w:rsidR="006F4362" w:rsidRPr="00B03FEE" w:rsidRDefault="006F4362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037F4" w14:textId="0116DB35" w:rsidR="006F4362" w:rsidRPr="00B03FEE" w:rsidRDefault="00EE219C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100</w:t>
            </w:r>
          </w:p>
        </w:tc>
        <w:tc>
          <w:tcPr>
            <w:tcW w:w="11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7C2D8" w14:textId="4FDA71C8" w:rsidR="006F4362" w:rsidRPr="007B132A" w:rsidRDefault="006F4362" w:rsidP="00B03B7E">
            <w:pPr>
              <w:pStyle w:val="ListParagraph"/>
              <w:tabs>
                <w:tab w:val="left" w:pos="540"/>
                <w:tab w:val="left" w:pos="1080"/>
                <w:tab w:val="left" w:pos="1620"/>
                <w:tab w:val="left" w:pos="2160"/>
              </w:tabs>
              <w:ind w:left="466"/>
              <w:rPr>
                <w:sz w:val="22"/>
                <w:szCs w:val="22"/>
              </w:rPr>
            </w:pPr>
          </w:p>
          <w:p w14:paraId="732F481B" w14:textId="0E95B514" w:rsidR="006F4362" w:rsidRPr="00673376" w:rsidRDefault="006F4362" w:rsidP="00B03B7E">
            <w:pPr>
              <w:pStyle w:val="ListParagraph"/>
              <w:tabs>
                <w:tab w:val="left" w:pos="540"/>
                <w:tab w:val="left" w:pos="1080"/>
                <w:tab w:val="left" w:pos="1620"/>
                <w:tab w:val="left" w:pos="2160"/>
              </w:tabs>
              <w:ind w:left="466"/>
              <w:rPr>
                <w:sz w:val="22"/>
                <w:szCs w:val="22"/>
              </w:rPr>
            </w:pP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E240C" w14:textId="747FA5F1" w:rsidR="006F4362" w:rsidRPr="00B03FEE" w:rsidRDefault="00B03B7E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 </w:t>
            </w:r>
            <w:r w:rsidR="00EE219C">
              <w:rPr>
                <w:color w:val="000000" w:themeColor="text1"/>
                <w:sz w:val="22"/>
                <w:szCs w:val="22"/>
              </w:rPr>
              <w:t>150</w:t>
            </w:r>
          </w:p>
        </w:tc>
      </w:tr>
      <w:tr w:rsidR="006F4362" w:rsidRPr="00B03FEE" w14:paraId="41CA37B6" w14:textId="77777777" w:rsidTr="007B132A">
        <w:trPr>
          <w:cantSplit/>
          <w:trHeight w:val="265"/>
        </w:trPr>
        <w:tc>
          <w:tcPr>
            <w:tcW w:w="11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E3F55" w14:textId="1A7C3DF4" w:rsidR="006F4362" w:rsidRPr="00B03FEE" w:rsidRDefault="00B03B7E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  <w:highlight w:val="yellow"/>
              </w:rPr>
            </w:pPr>
            <w:r>
              <w:rPr>
                <w:sz w:val="22"/>
                <w:szCs w:val="22"/>
              </w:rPr>
              <w:t xml:space="preserve"> </w:t>
            </w:r>
            <w:r w:rsidR="00007A30" w:rsidRPr="00B90936">
              <w:rPr>
                <w:rFonts w:ascii="Tahoma" w:hAnsi="Tahoma" w:cs="Tahoma"/>
                <w:color w:val="000000"/>
                <w:sz w:val="18"/>
                <w:szCs w:val="18"/>
                <w:lang w:eastAsia="en-ZA"/>
              </w:rPr>
              <w:t xml:space="preserve">Upholstery Cutting Lay </w:t>
            </w:r>
            <w:r w:rsidR="00007A30">
              <w:rPr>
                <w:rFonts w:ascii="Tahoma" w:hAnsi="Tahoma" w:cs="Tahoma"/>
                <w:color w:val="000000"/>
                <w:sz w:val="18"/>
                <w:szCs w:val="18"/>
                <w:lang w:eastAsia="en-ZA"/>
              </w:rPr>
              <w:t>Preparation</w:t>
            </w: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0901F" w14:textId="283C989D" w:rsidR="006F4362" w:rsidRPr="00B03FEE" w:rsidRDefault="00007A30" w:rsidP="00007A30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sz w:val="22"/>
                <w:szCs w:val="22"/>
              </w:rPr>
              <w:t>WM04</w:t>
            </w:r>
            <w:r w:rsidR="00B03B7E">
              <w:rPr>
                <w:sz w:val="22"/>
                <w:szCs w:val="22"/>
              </w:rPr>
              <w:t xml:space="preserve"> </w:t>
            </w:r>
          </w:p>
        </w:tc>
        <w:tc>
          <w:tcPr>
            <w:tcW w:w="26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5D300" w14:textId="3A8F6D8C" w:rsidR="006F4362" w:rsidRPr="00B03FEE" w:rsidRDefault="00B03B7E" w:rsidP="00007A30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 </w:t>
            </w:r>
            <w:r w:rsidR="00007A30">
              <w:rPr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C6364" w14:textId="2C0528F4" w:rsidR="006F4362" w:rsidRPr="00B03FEE" w:rsidRDefault="00007A30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10</w:t>
            </w:r>
          </w:p>
        </w:tc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7153E" w14:textId="22C4B348" w:rsidR="00EE219C" w:rsidRPr="00EE219C" w:rsidRDefault="00EE219C" w:rsidP="00EE219C">
            <w:pPr>
              <w:autoSpaceDE w:val="0"/>
              <w:autoSpaceDN w:val="0"/>
              <w:adjustRightInd w:val="0"/>
              <w:spacing w:after="261"/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</w:pPr>
            <w:r w:rsidRPr="00EE219C"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  <w:t xml:space="preserve">WM-04-WE01: Prepare a single lay for cutting of upholstery components </w:t>
            </w:r>
          </w:p>
          <w:p w14:paraId="2CF6A931" w14:textId="6D42A500" w:rsidR="00EE219C" w:rsidRPr="00EE219C" w:rsidRDefault="00EE219C" w:rsidP="00EE219C">
            <w:pPr>
              <w:autoSpaceDE w:val="0"/>
              <w:autoSpaceDN w:val="0"/>
              <w:adjustRightInd w:val="0"/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</w:pPr>
            <w:r w:rsidRPr="00EE219C"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  <w:t xml:space="preserve">WM-04-WE02: Prepare a multiple-lay for cutting of upholstery components </w:t>
            </w:r>
          </w:p>
          <w:p w14:paraId="619DDC9A" w14:textId="6781C785" w:rsidR="006F4362" w:rsidRPr="00B03B7E" w:rsidRDefault="006F4362" w:rsidP="00B03B7E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sz w:val="22"/>
                <w:szCs w:val="22"/>
              </w:rPr>
            </w:pP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4E1A8" w14:textId="77777777" w:rsidR="006F4362" w:rsidRPr="00B03FEE" w:rsidRDefault="006F4362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1981D" w14:textId="04D75BE5" w:rsidR="006F4362" w:rsidRPr="00B03FEE" w:rsidRDefault="00B03B7E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 </w:t>
            </w:r>
            <w:r w:rsidR="00EE219C">
              <w:rPr>
                <w:color w:val="000000" w:themeColor="text1"/>
                <w:sz w:val="22"/>
                <w:szCs w:val="22"/>
              </w:rPr>
              <w:t>100</w:t>
            </w:r>
          </w:p>
        </w:tc>
        <w:tc>
          <w:tcPr>
            <w:tcW w:w="11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55F36" w14:textId="700B9E91" w:rsidR="006F4362" w:rsidRPr="00673376" w:rsidRDefault="006F4362" w:rsidP="00B03B7E">
            <w:pPr>
              <w:pStyle w:val="ListParagraph"/>
              <w:tabs>
                <w:tab w:val="left" w:pos="540"/>
                <w:tab w:val="left" w:pos="1080"/>
                <w:tab w:val="left" w:pos="1620"/>
                <w:tab w:val="left" w:pos="2160"/>
              </w:tabs>
              <w:ind w:left="466"/>
              <w:rPr>
                <w:sz w:val="22"/>
                <w:szCs w:val="22"/>
              </w:rPr>
            </w:pP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27833" w14:textId="32302D30" w:rsidR="006F4362" w:rsidRPr="00B03FEE" w:rsidRDefault="00EE219C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100</w:t>
            </w:r>
          </w:p>
        </w:tc>
      </w:tr>
      <w:tr w:rsidR="006F4362" w:rsidRPr="00B03FEE" w14:paraId="5074407E" w14:textId="77777777" w:rsidTr="00B03B7E">
        <w:trPr>
          <w:cantSplit/>
          <w:trHeight w:val="4243"/>
        </w:trPr>
        <w:tc>
          <w:tcPr>
            <w:tcW w:w="11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80C46" w14:textId="6F735387" w:rsidR="006F4362" w:rsidRPr="00B03FEE" w:rsidRDefault="00B03B7E" w:rsidP="00EE219C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  <w:highlight w:val="yellow"/>
              </w:rPr>
            </w:pPr>
            <w:r>
              <w:rPr>
                <w:sz w:val="22"/>
                <w:szCs w:val="22"/>
              </w:rPr>
              <w:lastRenderedPageBreak/>
              <w:t xml:space="preserve"> </w:t>
            </w:r>
            <w:r w:rsidR="00007A30" w:rsidRPr="00B90936">
              <w:rPr>
                <w:rFonts w:ascii="Tahoma" w:hAnsi="Tahoma" w:cs="Tahoma"/>
                <w:color w:val="000000"/>
                <w:sz w:val="18"/>
                <w:szCs w:val="18"/>
                <w:lang w:eastAsia="en-ZA"/>
              </w:rPr>
              <w:t>Advanced Upholstery Covering Processes</w:t>
            </w: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B9406" w14:textId="262C8D02" w:rsidR="006F4362" w:rsidRPr="00B03FEE" w:rsidRDefault="00B03B7E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</w:t>
            </w:r>
            <w:r w:rsidR="00007A30">
              <w:rPr>
                <w:sz w:val="22"/>
                <w:szCs w:val="22"/>
              </w:rPr>
              <w:t>WM05</w:t>
            </w:r>
          </w:p>
        </w:tc>
        <w:tc>
          <w:tcPr>
            <w:tcW w:w="26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A85AC" w14:textId="00A31E8A" w:rsidR="006F4362" w:rsidRPr="00B03FEE" w:rsidRDefault="00B03B7E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 </w:t>
            </w:r>
            <w:r w:rsidR="00EE219C">
              <w:rPr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6C2A4" w14:textId="505035BB" w:rsidR="006F4362" w:rsidRPr="00B03FEE" w:rsidRDefault="00EE219C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250</w:t>
            </w:r>
          </w:p>
        </w:tc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1F9E8" w14:textId="7A7549F4" w:rsidR="00EE219C" w:rsidRPr="00EE219C" w:rsidRDefault="00EE219C" w:rsidP="00EE219C">
            <w:pPr>
              <w:autoSpaceDE w:val="0"/>
              <w:autoSpaceDN w:val="0"/>
              <w:adjustRightInd w:val="0"/>
              <w:spacing w:after="258"/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</w:pPr>
            <w:r w:rsidRPr="00EE219C"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  <w:t xml:space="preserve">WM-05-WE01: Prepare for advanced cover fitting operations, sewing advanced loose upholstery components, complex cushions, deep buttoning operations and inspect raw material for conformance with company standards </w:t>
            </w:r>
          </w:p>
          <w:p w14:paraId="1A7CF8E6" w14:textId="796946C9" w:rsidR="00EE219C" w:rsidRPr="00EE219C" w:rsidRDefault="00EE219C" w:rsidP="00EE219C">
            <w:pPr>
              <w:autoSpaceDE w:val="0"/>
              <w:autoSpaceDN w:val="0"/>
              <w:adjustRightInd w:val="0"/>
              <w:spacing w:after="258"/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</w:pPr>
            <w:r w:rsidRPr="00EE219C"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  <w:t xml:space="preserve">WM-05-WE02: Fit prepared fabric covers to prepared complex upholstery frames and upholstery exposed frames </w:t>
            </w:r>
          </w:p>
          <w:p w14:paraId="47654B33" w14:textId="6A9E846B" w:rsidR="00EE219C" w:rsidRPr="00EE219C" w:rsidRDefault="00EE219C" w:rsidP="00EE219C">
            <w:pPr>
              <w:autoSpaceDE w:val="0"/>
              <w:autoSpaceDN w:val="0"/>
              <w:adjustRightInd w:val="0"/>
              <w:spacing w:after="258"/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</w:pPr>
            <w:r w:rsidRPr="00EE219C"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  <w:t xml:space="preserve">WM-05-WE03: Prepare, sew and finish advanced loose covers </w:t>
            </w:r>
          </w:p>
          <w:p w14:paraId="1402AD7C" w14:textId="062AE4DE" w:rsidR="00EE219C" w:rsidRPr="00EE219C" w:rsidRDefault="00EE219C" w:rsidP="00EE219C">
            <w:pPr>
              <w:autoSpaceDE w:val="0"/>
              <w:autoSpaceDN w:val="0"/>
              <w:adjustRightInd w:val="0"/>
              <w:spacing w:after="258"/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</w:pPr>
            <w:r w:rsidRPr="00EE219C"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  <w:t xml:space="preserve">WM-05-WE04: Produce complex shaped cushions and padded items including a T-cushion </w:t>
            </w:r>
          </w:p>
          <w:p w14:paraId="45C62C3D" w14:textId="1F73F374" w:rsidR="00EE219C" w:rsidRPr="00EE219C" w:rsidRDefault="00EE219C" w:rsidP="00EE219C">
            <w:pPr>
              <w:autoSpaceDE w:val="0"/>
              <w:autoSpaceDN w:val="0"/>
              <w:adjustRightInd w:val="0"/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</w:pPr>
            <w:r w:rsidRPr="00EE219C">
              <w:rPr>
                <w:rFonts w:ascii="Arial" w:eastAsiaTheme="minorHAnsi" w:hAnsi="Arial" w:cs="Arial"/>
                <w:color w:val="000000"/>
                <w:sz w:val="20"/>
                <w:szCs w:val="20"/>
                <w:lang w:val="en-ZA"/>
              </w:rPr>
              <w:t xml:space="preserve">WM-05-WE05: Perform buttoning and deep buttoning procedures to decorate upholstered furniture </w:t>
            </w:r>
          </w:p>
          <w:p w14:paraId="1985FF66" w14:textId="01B91028" w:rsidR="006F4362" w:rsidRPr="00B03B7E" w:rsidRDefault="006F4362" w:rsidP="00B03B7E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39C3C" w14:textId="061A2542" w:rsidR="006F4362" w:rsidRPr="00B03FEE" w:rsidRDefault="006F4362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D7BC4" w14:textId="6F5619D1" w:rsidR="006F4362" w:rsidRPr="00B03FEE" w:rsidRDefault="00EE219C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100</w:t>
            </w:r>
          </w:p>
        </w:tc>
        <w:tc>
          <w:tcPr>
            <w:tcW w:w="11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20377" w14:textId="6674ED74" w:rsidR="006F4362" w:rsidRPr="00B03B7E" w:rsidRDefault="006F4362" w:rsidP="00B03B7E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BD056" w14:textId="5B59FCDE" w:rsidR="006F4362" w:rsidRPr="00B03FEE" w:rsidRDefault="00EE219C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250</w:t>
            </w:r>
          </w:p>
        </w:tc>
      </w:tr>
    </w:tbl>
    <w:p w14:paraId="02FA2824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ind w:left="426"/>
        <w:rPr>
          <w:b/>
          <w:bCs/>
          <w:color w:val="000000" w:themeColor="text1"/>
        </w:rPr>
      </w:pPr>
    </w:p>
    <w:p w14:paraId="51E28FD8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ind w:left="426"/>
        <w:rPr>
          <w:color w:val="000000" w:themeColor="text1"/>
        </w:rPr>
      </w:pPr>
      <w:r w:rsidRPr="00B114F4">
        <w:rPr>
          <w:b/>
          <w:bCs/>
          <w:color w:val="000000" w:themeColor="text1"/>
        </w:rPr>
        <w:tab/>
      </w:r>
    </w:p>
    <w:p w14:paraId="7BB53619" w14:textId="284B76A4" w:rsidR="000C250A" w:rsidRPr="00B114F4" w:rsidRDefault="000C250A">
      <w:pPr>
        <w:spacing w:after="160" w:line="259" w:lineRule="auto"/>
        <w:rPr>
          <w:color w:val="000000" w:themeColor="text1"/>
        </w:rPr>
      </w:pPr>
      <w:r w:rsidRPr="00B114F4">
        <w:rPr>
          <w:color w:val="000000" w:themeColor="text1"/>
        </w:rPr>
        <w:br w:type="page"/>
      </w:r>
    </w:p>
    <w:p w14:paraId="721339BB" w14:textId="77777777" w:rsidR="00C10F29" w:rsidRPr="00B114F4" w:rsidRDefault="00C10F29" w:rsidP="00C10F29">
      <w:pPr>
        <w:rPr>
          <w:color w:val="000000" w:themeColor="text1"/>
        </w:rPr>
        <w:sectPr w:rsidR="00C10F29" w:rsidRPr="00B114F4">
          <w:pgSz w:w="16840" w:h="11907" w:orient="landscape"/>
          <w:pgMar w:top="510" w:right="567" w:bottom="510" w:left="567" w:header="567" w:footer="567" w:gutter="0"/>
          <w:cols w:space="720"/>
        </w:sectPr>
      </w:pPr>
    </w:p>
    <w:p w14:paraId="71E94BC0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b/>
          <w:color w:val="000000" w:themeColor="text1"/>
        </w:rPr>
      </w:pPr>
      <w:r w:rsidRPr="00B114F4">
        <w:rPr>
          <w:b/>
          <w:color w:val="000000" w:themeColor="text1"/>
        </w:rPr>
        <w:lastRenderedPageBreak/>
        <w:t>7.</w:t>
      </w:r>
      <w:r w:rsidRPr="00B114F4">
        <w:rPr>
          <w:b/>
          <w:color w:val="000000" w:themeColor="text1"/>
        </w:rPr>
        <w:tab/>
        <w:t>Declaration by QC</w:t>
      </w:r>
    </w:p>
    <w:p w14:paraId="1E0BE988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</w:p>
    <w:p w14:paraId="4A0AC5B8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jc w:val="both"/>
        <w:rPr>
          <w:bCs/>
          <w:color w:val="000000" w:themeColor="text1"/>
        </w:rPr>
      </w:pPr>
      <w:r w:rsidRPr="00B114F4">
        <w:rPr>
          <w:bCs/>
          <w:color w:val="000000" w:themeColor="text1"/>
        </w:rPr>
        <w:t>We declare that this application is a true and accurate reflection of the learnership, the qualification associated with the learnership and the rationale for the learnership.</w:t>
      </w:r>
    </w:p>
    <w:p w14:paraId="1A501058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bCs/>
          <w:color w:val="000000" w:themeColor="text1"/>
        </w:rPr>
      </w:pPr>
    </w:p>
    <w:p w14:paraId="0C8FB40C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bCs/>
          <w:color w:val="000000" w:themeColor="text1"/>
        </w:rPr>
      </w:pPr>
    </w:p>
    <w:p w14:paraId="7FFAED0C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bCs/>
          <w:color w:val="000000" w:themeColor="text1"/>
        </w:rPr>
      </w:pPr>
    </w:p>
    <w:p w14:paraId="5864EA81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bCs/>
          <w:color w:val="000000" w:themeColor="text1"/>
        </w:rPr>
      </w:pPr>
      <w:r w:rsidRPr="00B114F4">
        <w:rPr>
          <w:bCs/>
          <w:color w:val="000000" w:themeColor="text1"/>
        </w:rPr>
        <w:t>Signed on this ____day of ___________20____at ____________________</w:t>
      </w:r>
    </w:p>
    <w:p w14:paraId="32854E86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bCs/>
          <w:color w:val="000000" w:themeColor="text1"/>
        </w:rPr>
      </w:pPr>
    </w:p>
    <w:p w14:paraId="3F224797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bCs/>
          <w:color w:val="000000" w:themeColor="text1"/>
        </w:rPr>
      </w:pPr>
    </w:p>
    <w:p w14:paraId="21214EB0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bCs/>
          <w:color w:val="000000" w:themeColor="text1"/>
        </w:rPr>
      </w:pPr>
    </w:p>
    <w:p w14:paraId="15D47FD2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bCs/>
          <w:color w:val="000000" w:themeColor="text1"/>
        </w:rPr>
      </w:pPr>
    </w:p>
    <w:p w14:paraId="14385284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bCs/>
          <w:color w:val="000000" w:themeColor="text1"/>
        </w:rPr>
      </w:pPr>
    </w:p>
    <w:p w14:paraId="4FC24068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bCs/>
          <w:color w:val="000000" w:themeColor="text1"/>
        </w:rPr>
      </w:pPr>
    </w:p>
    <w:p w14:paraId="6A2DC74C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bCs/>
          <w:color w:val="000000" w:themeColor="text1"/>
        </w:rPr>
      </w:pPr>
      <w:r w:rsidRPr="00B114F4">
        <w:rPr>
          <w:bCs/>
          <w:color w:val="000000" w:themeColor="text1"/>
        </w:rPr>
        <w:t>Executive Officer: __________________</w:t>
      </w:r>
      <w:r w:rsidRPr="00B114F4">
        <w:rPr>
          <w:bCs/>
          <w:color w:val="000000" w:themeColor="text1"/>
        </w:rPr>
        <w:tab/>
      </w:r>
      <w:r w:rsidRPr="00B114F4">
        <w:rPr>
          <w:bCs/>
          <w:color w:val="000000" w:themeColor="text1"/>
        </w:rPr>
        <w:tab/>
        <w:t>__________________</w:t>
      </w:r>
    </w:p>
    <w:p w14:paraId="79438F90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bCs/>
          <w:color w:val="000000" w:themeColor="text1"/>
        </w:rPr>
      </w:pPr>
      <w:r w:rsidRPr="00B114F4">
        <w:rPr>
          <w:bCs/>
          <w:color w:val="000000" w:themeColor="text1"/>
        </w:rPr>
        <w:tab/>
      </w:r>
      <w:r w:rsidRPr="00B114F4">
        <w:rPr>
          <w:bCs/>
          <w:color w:val="000000" w:themeColor="text1"/>
        </w:rPr>
        <w:tab/>
      </w:r>
      <w:r w:rsidRPr="00B114F4">
        <w:rPr>
          <w:bCs/>
          <w:color w:val="000000" w:themeColor="text1"/>
        </w:rPr>
        <w:tab/>
      </w:r>
      <w:r w:rsidRPr="00B114F4">
        <w:rPr>
          <w:bCs/>
          <w:color w:val="000000" w:themeColor="text1"/>
        </w:rPr>
        <w:tab/>
      </w:r>
      <w:r w:rsidRPr="00B114F4">
        <w:rPr>
          <w:bCs/>
          <w:color w:val="000000" w:themeColor="text1"/>
        </w:rPr>
        <w:tab/>
        <w:t>Name</w:t>
      </w:r>
      <w:r w:rsidRPr="00B114F4">
        <w:rPr>
          <w:bCs/>
          <w:color w:val="000000" w:themeColor="text1"/>
        </w:rPr>
        <w:tab/>
      </w:r>
      <w:r w:rsidRPr="00B114F4">
        <w:rPr>
          <w:bCs/>
          <w:color w:val="000000" w:themeColor="text1"/>
        </w:rPr>
        <w:tab/>
      </w:r>
      <w:r w:rsidRPr="00B114F4">
        <w:rPr>
          <w:bCs/>
          <w:color w:val="000000" w:themeColor="text1"/>
        </w:rPr>
        <w:tab/>
      </w:r>
      <w:r w:rsidRPr="00B114F4">
        <w:rPr>
          <w:bCs/>
          <w:color w:val="000000" w:themeColor="text1"/>
        </w:rPr>
        <w:tab/>
      </w:r>
      <w:r w:rsidRPr="00B114F4">
        <w:rPr>
          <w:bCs/>
          <w:color w:val="000000" w:themeColor="text1"/>
        </w:rPr>
        <w:tab/>
      </w:r>
      <w:r w:rsidRPr="00ED3F2F">
        <w:rPr>
          <w:bCs/>
          <w:color w:val="000000" w:themeColor="text1"/>
          <w:highlight w:val="yellow"/>
        </w:rPr>
        <w:t>Signature</w:t>
      </w:r>
    </w:p>
    <w:p w14:paraId="2FE7892A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bCs/>
          <w:color w:val="000000" w:themeColor="text1"/>
        </w:rPr>
      </w:pPr>
    </w:p>
    <w:p w14:paraId="6085E1DA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bCs/>
          <w:color w:val="000000" w:themeColor="text1"/>
        </w:rPr>
      </w:pPr>
    </w:p>
    <w:p w14:paraId="0B3660FC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bCs/>
          <w:color w:val="000000" w:themeColor="text1"/>
        </w:rPr>
      </w:pPr>
    </w:p>
    <w:p w14:paraId="40334F88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bCs/>
          <w:color w:val="000000" w:themeColor="text1"/>
        </w:rPr>
      </w:pPr>
      <w:r w:rsidRPr="00B114F4">
        <w:rPr>
          <w:bCs/>
          <w:color w:val="000000" w:themeColor="text1"/>
        </w:rPr>
        <w:t xml:space="preserve"> Manager: __________________                                __________________</w:t>
      </w:r>
    </w:p>
    <w:p w14:paraId="0B7EDFCA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bCs/>
          <w:color w:val="000000" w:themeColor="text1"/>
        </w:rPr>
      </w:pPr>
      <w:r w:rsidRPr="00B114F4">
        <w:rPr>
          <w:bCs/>
          <w:color w:val="000000" w:themeColor="text1"/>
        </w:rPr>
        <w:tab/>
      </w:r>
      <w:r w:rsidRPr="00B114F4">
        <w:rPr>
          <w:bCs/>
          <w:color w:val="000000" w:themeColor="text1"/>
        </w:rPr>
        <w:tab/>
      </w:r>
      <w:r w:rsidRPr="00B114F4">
        <w:rPr>
          <w:bCs/>
          <w:color w:val="000000" w:themeColor="text1"/>
        </w:rPr>
        <w:tab/>
      </w:r>
      <w:r w:rsidRPr="00B114F4">
        <w:rPr>
          <w:bCs/>
          <w:color w:val="000000" w:themeColor="text1"/>
        </w:rPr>
        <w:tab/>
      </w:r>
      <w:r w:rsidRPr="00B114F4">
        <w:rPr>
          <w:bCs/>
          <w:color w:val="000000" w:themeColor="text1"/>
        </w:rPr>
        <w:tab/>
        <w:t>Name</w:t>
      </w:r>
      <w:r w:rsidRPr="00B114F4">
        <w:rPr>
          <w:bCs/>
          <w:color w:val="000000" w:themeColor="text1"/>
        </w:rPr>
        <w:tab/>
      </w:r>
      <w:r w:rsidRPr="00B114F4">
        <w:rPr>
          <w:bCs/>
          <w:color w:val="000000" w:themeColor="text1"/>
        </w:rPr>
        <w:tab/>
      </w:r>
      <w:r w:rsidRPr="00B114F4">
        <w:rPr>
          <w:bCs/>
          <w:color w:val="000000" w:themeColor="text1"/>
        </w:rPr>
        <w:tab/>
      </w:r>
      <w:r w:rsidRPr="00B114F4">
        <w:rPr>
          <w:bCs/>
          <w:color w:val="000000" w:themeColor="text1"/>
        </w:rPr>
        <w:tab/>
      </w:r>
      <w:r w:rsidRPr="00B114F4">
        <w:rPr>
          <w:bCs/>
          <w:color w:val="000000" w:themeColor="text1"/>
        </w:rPr>
        <w:tab/>
      </w:r>
      <w:r w:rsidRPr="00ED3F2F">
        <w:rPr>
          <w:bCs/>
          <w:color w:val="000000" w:themeColor="text1"/>
          <w:highlight w:val="yellow"/>
        </w:rPr>
        <w:t>Signature</w:t>
      </w:r>
      <w:r w:rsidRPr="00B114F4">
        <w:rPr>
          <w:bCs/>
          <w:color w:val="000000" w:themeColor="text1"/>
        </w:rPr>
        <w:t xml:space="preserve">  </w:t>
      </w:r>
    </w:p>
    <w:p w14:paraId="1D5BF185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bCs/>
          <w:color w:val="000000" w:themeColor="text1"/>
          <w:highlight w:val="yellow"/>
        </w:rPr>
      </w:pPr>
    </w:p>
    <w:p w14:paraId="6B4D4A70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bCs/>
          <w:color w:val="000000" w:themeColor="text1"/>
          <w:highlight w:val="yellow"/>
        </w:rPr>
      </w:pPr>
    </w:p>
    <w:p w14:paraId="0F2DA3B3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bCs/>
          <w:color w:val="000000" w:themeColor="text1"/>
          <w:highlight w:val="yellow"/>
        </w:rPr>
      </w:pPr>
    </w:p>
    <w:p w14:paraId="64EDCAFD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bCs/>
          <w:color w:val="000000" w:themeColor="text1"/>
          <w:highlight w:val="yellow"/>
        </w:rPr>
      </w:pPr>
    </w:p>
    <w:p w14:paraId="11913842" w14:textId="77777777" w:rsidR="00F07695" w:rsidRPr="00B114F4" w:rsidRDefault="00F07695"/>
    <w:sectPr w:rsidR="00F07695" w:rsidRPr="00B114F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6139A9"/>
    <w:multiLevelType w:val="hybridMultilevel"/>
    <w:tmpl w:val="77E647FE"/>
    <w:lvl w:ilvl="0" w:tplc="1C090001">
      <w:start w:val="1"/>
      <w:numFmt w:val="bullet"/>
      <w:lvlText w:val=""/>
      <w:lvlJc w:val="left"/>
      <w:pPr>
        <w:ind w:left="2061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78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50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22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94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66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38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10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821" w:hanging="360"/>
      </w:pPr>
      <w:rPr>
        <w:rFonts w:ascii="Wingdings" w:hAnsi="Wingdings" w:hint="default"/>
      </w:rPr>
    </w:lvl>
  </w:abstractNum>
  <w:abstractNum w:abstractNumId="1" w15:restartNumberingAfterBreak="0">
    <w:nsid w:val="106A6E84"/>
    <w:multiLevelType w:val="multilevel"/>
    <w:tmpl w:val="C19E5564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</w:lvl>
    <w:lvl w:ilvl="1">
      <w:start w:val="7"/>
      <w:numFmt w:val="decimal"/>
      <w:lvlText w:val="%1.%2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</w:lvl>
  </w:abstractNum>
  <w:abstractNum w:abstractNumId="2" w15:restartNumberingAfterBreak="0">
    <w:nsid w:val="1157727A"/>
    <w:multiLevelType w:val="multilevel"/>
    <w:tmpl w:val="36C21F04"/>
    <w:lvl w:ilvl="0">
      <w:start w:val="2"/>
      <w:numFmt w:val="decimal"/>
      <w:lvlText w:val="%1."/>
      <w:lvlJc w:val="left"/>
      <w:pPr>
        <w:tabs>
          <w:tab w:val="num" w:pos="1080"/>
        </w:tabs>
        <w:ind w:left="1080" w:hanging="720"/>
      </w:pPr>
    </w:lvl>
    <w:lvl w:ilvl="1">
      <w:start w:val="2"/>
      <w:numFmt w:val="decimal"/>
      <w:isLgl/>
      <w:lvlText w:val="%1.%2"/>
      <w:lvlJc w:val="left"/>
      <w:pPr>
        <w:tabs>
          <w:tab w:val="num" w:pos="1080"/>
        </w:tabs>
        <w:ind w:left="1080" w:hanging="720"/>
      </w:p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440"/>
        </w:tabs>
        <w:ind w:left="1440" w:hanging="1080"/>
      </w:p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1800"/>
        </w:tabs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2160"/>
        </w:tabs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1800"/>
      </w:pPr>
    </w:lvl>
  </w:abstractNum>
  <w:abstractNum w:abstractNumId="3" w15:restartNumberingAfterBreak="0">
    <w:nsid w:val="11CC02F1"/>
    <w:multiLevelType w:val="hybridMultilevel"/>
    <w:tmpl w:val="1F3A66E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331A10"/>
    <w:multiLevelType w:val="hybridMultilevel"/>
    <w:tmpl w:val="2E1A03D8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782556"/>
    <w:multiLevelType w:val="multilevel"/>
    <w:tmpl w:val="3CDC55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A364E31"/>
    <w:multiLevelType w:val="hybridMultilevel"/>
    <w:tmpl w:val="F71C79B0"/>
    <w:lvl w:ilvl="0" w:tplc="1C090001">
      <w:start w:val="1"/>
      <w:numFmt w:val="bullet"/>
      <w:lvlText w:val=""/>
      <w:lvlJc w:val="left"/>
      <w:pPr>
        <w:ind w:left="135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07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79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51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23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95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67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39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112" w:hanging="360"/>
      </w:pPr>
      <w:rPr>
        <w:rFonts w:ascii="Wingdings" w:hAnsi="Wingdings" w:hint="default"/>
      </w:rPr>
    </w:lvl>
  </w:abstractNum>
  <w:abstractNum w:abstractNumId="7" w15:restartNumberingAfterBreak="0">
    <w:nsid w:val="1B95629F"/>
    <w:multiLevelType w:val="hybridMultilevel"/>
    <w:tmpl w:val="87E606AA"/>
    <w:lvl w:ilvl="0" w:tplc="1C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6D060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22514105"/>
    <w:multiLevelType w:val="multilevel"/>
    <w:tmpl w:val="2702FB9C"/>
    <w:lvl w:ilvl="0">
      <w:start w:val="2"/>
      <w:numFmt w:val="decimal"/>
      <w:lvlText w:val="%1"/>
      <w:lvlJc w:val="left"/>
      <w:pPr>
        <w:tabs>
          <w:tab w:val="num" w:pos="540"/>
        </w:tabs>
        <w:ind w:left="540" w:hanging="540"/>
      </w:pPr>
    </w:lvl>
    <w:lvl w:ilvl="1">
      <w:start w:val="1"/>
      <w:numFmt w:val="decimal"/>
      <w:lvlText w:val="%1.%2"/>
      <w:lvlJc w:val="left"/>
      <w:pPr>
        <w:tabs>
          <w:tab w:val="num" w:pos="540"/>
        </w:tabs>
        <w:ind w:left="540" w:hanging="54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</w:lvl>
  </w:abstractNum>
  <w:abstractNum w:abstractNumId="10" w15:restartNumberingAfterBreak="0">
    <w:nsid w:val="25013D9C"/>
    <w:multiLevelType w:val="hybridMultilevel"/>
    <w:tmpl w:val="B7FE24FC"/>
    <w:lvl w:ilvl="0" w:tplc="1C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833EFC"/>
    <w:multiLevelType w:val="hybridMultilevel"/>
    <w:tmpl w:val="1152CAAC"/>
    <w:lvl w:ilvl="0" w:tplc="69B8359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auto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DB3BE7"/>
    <w:multiLevelType w:val="hybridMultilevel"/>
    <w:tmpl w:val="757EEBC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5D272F"/>
    <w:multiLevelType w:val="multilevel"/>
    <w:tmpl w:val="63BA39E4"/>
    <w:lvl w:ilvl="0">
      <w:start w:val="1"/>
      <w:numFmt w:val="decimal"/>
      <w:pStyle w:val="Heading1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pStyle w:val="Heading2"/>
      <w:lvlText w:val="(%2)"/>
      <w:lvlJc w:val="left"/>
      <w:pPr>
        <w:tabs>
          <w:tab w:val="num" w:pos="851"/>
        </w:tabs>
        <w:ind w:left="851" w:hanging="567"/>
      </w:pPr>
    </w:lvl>
    <w:lvl w:ilvl="2">
      <w:start w:val="1"/>
      <w:numFmt w:val="lowerLetter"/>
      <w:pStyle w:val="Heading3"/>
      <w:lvlText w:val="(%3)"/>
      <w:lvlJc w:val="left"/>
      <w:pPr>
        <w:tabs>
          <w:tab w:val="num" w:pos="1560"/>
        </w:tabs>
        <w:ind w:left="1560" w:hanging="567"/>
      </w:pPr>
      <w:rPr>
        <w:b w:val="0"/>
        <w:i w:val="0"/>
      </w:rPr>
    </w:lvl>
    <w:lvl w:ilvl="3">
      <w:start w:val="1"/>
      <w:numFmt w:val="lowerRoman"/>
      <w:pStyle w:val="Heading4"/>
      <w:lvlText w:val="(%4)"/>
      <w:lvlJc w:val="right"/>
      <w:pPr>
        <w:tabs>
          <w:tab w:val="num" w:pos="1843"/>
        </w:tabs>
        <w:ind w:left="1843" w:hanging="283"/>
      </w:pPr>
      <w:rPr>
        <w:i/>
      </w:rPr>
    </w:lvl>
    <w:lvl w:ilvl="4">
      <w:start w:val="27"/>
      <w:numFmt w:val="lowerLetter"/>
      <w:pStyle w:val="Heading5"/>
      <w:lvlText w:val="(%5)"/>
      <w:lvlJc w:val="right"/>
      <w:pPr>
        <w:tabs>
          <w:tab w:val="num" w:pos="2835"/>
        </w:tabs>
        <w:ind w:left="2835" w:hanging="283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2FAA52AD"/>
    <w:multiLevelType w:val="multilevel"/>
    <w:tmpl w:val="FFB699C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A005B0E"/>
    <w:multiLevelType w:val="hybridMultilevel"/>
    <w:tmpl w:val="C880559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226262"/>
    <w:multiLevelType w:val="hybridMultilevel"/>
    <w:tmpl w:val="4030F55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AB2CF6"/>
    <w:multiLevelType w:val="hybridMultilevel"/>
    <w:tmpl w:val="1DDA92E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9F1C3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4F372D97"/>
    <w:multiLevelType w:val="multilevel"/>
    <w:tmpl w:val="8FE6D3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6E317C9"/>
    <w:multiLevelType w:val="multilevel"/>
    <w:tmpl w:val="C19E5564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</w:lvl>
  </w:abstractNum>
  <w:abstractNum w:abstractNumId="21" w15:restartNumberingAfterBreak="0">
    <w:nsid w:val="584C129B"/>
    <w:multiLevelType w:val="hybridMultilevel"/>
    <w:tmpl w:val="FC420C56"/>
    <w:lvl w:ilvl="0" w:tplc="1C09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2" w15:restartNumberingAfterBreak="0">
    <w:nsid w:val="623C558D"/>
    <w:multiLevelType w:val="multilevel"/>
    <w:tmpl w:val="3CDAEC4A"/>
    <w:lvl w:ilvl="0">
      <w:start w:val="4"/>
      <w:numFmt w:val="decimal"/>
      <w:lvlText w:val="%1."/>
      <w:lvlJc w:val="left"/>
      <w:pPr>
        <w:tabs>
          <w:tab w:val="num" w:pos="1080"/>
        </w:tabs>
        <w:ind w:left="1080" w:hanging="720"/>
      </w:pPr>
    </w:lvl>
    <w:lvl w:ilvl="1">
      <w:start w:val="3"/>
      <w:numFmt w:val="decimal"/>
      <w:isLgl/>
      <w:lvlText w:val="%1.%2"/>
      <w:lvlJc w:val="left"/>
      <w:pPr>
        <w:tabs>
          <w:tab w:val="num" w:pos="1080"/>
        </w:tabs>
        <w:ind w:left="1080" w:hanging="720"/>
      </w:p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440"/>
        </w:tabs>
        <w:ind w:left="1440" w:hanging="1080"/>
      </w:p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1800"/>
        </w:tabs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2160"/>
        </w:tabs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1800"/>
      </w:pPr>
    </w:lvl>
  </w:abstractNum>
  <w:abstractNum w:abstractNumId="23" w15:restartNumberingAfterBreak="0">
    <w:nsid w:val="632430B7"/>
    <w:multiLevelType w:val="multilevel"/>
    <w:tmpl w:val="31BC4BA4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</w:lvl>
    <w:lvl w:ilvl="1">
      <w:start w:val="6"/>
      <w:numFmt w:val="decimal"/>
      <w:lvlText w:val="%1.%2"/>
      <w:lvlJc w:val="left"/>
      <w:pPr>
        <w:tabs>
          <w:tab w:val="num" w:pos="540"/>
        </w:tabs>
        <w:ind w:left="540" w:hanging="54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</w:lvl>
  </w:abstractNum>
  <w:abstractNum w:abstractNumId="24" w15:restartNumberingAfterBreak="0">
    <w:nsid w:val="65460CB3"/>
    <w:multiLevelType w:val="multilevel"/>
    <w:tmpl w:val="CA4A02D0"/>
    <w:lvl w:ilvl="0">
      <w:start w:val="2"/>
      <w:numFmt w:val="decimal"/>
      <w:lvlText w:val="%1"/>
      <w:lvlJc w:val="left"/>
      <w:pPr>
        <w:tabs>
          <w:tab w:val="num" w:pos="720"/>
        </w:tabs>
        <w:ind w:left="720" w:hanging="720"/>
      </w:pPr>
    </w:lvl>
    <w:lvl w:ilvl="1">
      <w:start w:val="3"/>
      <w:numFmt w:val="decimal"/>
      <w:lvlText w:val="%1.%2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</w:lvl>
  </w:abstractNum>
  <w:abstractNum w:abstractNumId="25" w15:restartNumberingAfterBreak="0">
    <w:nsid w:val="68EE4473"/>
    <w:multiLevelType w:val="multilevel"/>
    <w:tmpl w:val="44EEE098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D953886"/>
    <w:multiLevelType w:val="hybridMultilevel"/>
    <w:tmpl w:val="4F061D2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A60931"/>
    <w:multiLevelType w:val="hybridMultilevel"/>
    <w:tmpl w:val="A802D1C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9546EA"/>
    <w:multiLevelType w:val="hybridMultilevel"/>
    <w:tmpl w:val="9416BA8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27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8"/>
  </w:num>
  <w:num w:numId="3">
    <w:abstractNumId w:val="8"/>
  </w:num>
  <w:num w:numId="4">
    <w:abstractNumId w:val="23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7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9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4"/>
    <w:lvlOverride w:ilvl="0">
      <w:startOverride w:val="2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2"/>
    <w:lvlOverride w:ilvl="0">
      <w:startOverride w:val="4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1"/>
  </w:num>
  <w:num w:numId="13">
    <w:abstractNumId w:val="19"/>
  </w:num>
  <w:num w:numId="14">
    <w:abstractNumId w:val="5"/>
  </w:num>
  <w:num w:numId="15">
    <w:abstractNumId w:val="12"/>
  </w:num>
  <w:num w:numId="16">
    <w:abstractNumId w:val="17"/>
  </w:num>
  <w:num w:numId="17">
    <w:abstractNumId w:val="10"/>
  </w:num>
  <w:num w:numId="18">
    <w:abstractNumId w:val="21"/>
  </w:num>
  <w:num w:numId="19">
    <w:abstractNumId w:val="6"/>
  </w:num>
  <w:num w:numId="20">
    <w:abstractNumId w:val="27"/>
  </w:num>
  <w:num w:numId="21">
    <w:abstractNumId w:val="26"/>
  </w:num>
  <w:num w:numId="22">
    <w:abstractNumId w:val="15"/>
  </w:num>
  <w:num w:numId="23">
    <w:abstractNumId w:val="7"/>
  </w:num>
  <w:num w:numId="24">
    <w:abstractNumId w:val="28"/>
  </w:num>
  <w:num w:numId="25">
    <w:abstractNumId w:val="3"/>
  </w:num>
  <w:num w:numId="26">
    <w:abstractNumId w:val="14"/>
  </w:num>
  <w:num w:numId="27">
    <w:abstractNumId w:val="25"/>
  </w:num>
  <w:num w:numId="28">
    <w:abstractNumId w:val="0"/>
  </w:num>
  <w:num w:numId="2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yNDI1NzKyMDMwNDdX0lEKTi0uzszPAykwrAUAzq5SsSwAAAA="/>
  </w:docVars>
  <w:rsids>
    <w:rsidRoot w:val="00C10F29"/>
    <w:rsid w:val="00007A30"/>
    <w:rsid w:val="0003068A"/>
    <w:rsid w:val="00062582"/>
    <w:rsid w:val="0008792D"/>
    <w:rsid w:val="000910A1"/>
    <w:rsid w:val="000A0A7E"/>
    <w:rsid w:val="000A310A"/>
    <w:rsid w:val="000C0EB6"/>
    <w:rsid w:val="000C250A"/>
    <w:rsid w:val="000C5E72"/>
    <w:rsid w:val="000C6A6E"/>
    <w:rsid w:val="001467CC"/>
    <w:rsid w:val="001C58CC"/>
    <w:rsid w:val="001D23BB"/>
    <w:rsid w:val="0021427C"/>
    <w:rsid w:val="002A07E2"/>
    <w:rsid w:val="002C78C1"/>
    <w:rsid w:val="002E49BA"/>
    <w:rsid w:val="002F5E7C"/>
    <w:rsid w:val="0037276C"/>
    <w:rsid w:val="003B049E"/>
    <w:rsid w:val="003C2CDC"/>
    <w:rsid w:val="003F103B"/>
    <w:rsid w:val="003F78AF"/>
    <w:rsid w:val="00417CB5"/>
    <w:rsid w:val="0042472D"/>
    <w:rsid w:val="00432416"/>
    <w:rsid w:val="00482694"/>
    <w:rsid w:val="004A44C4"/>
    <w:rsid w:val="004A4801"/>
    <w:rsid w:val="004E5E93"/>
    <w:rsid w:val="00566C51"/>
    <w:rsid w:val="005B17FF"/>
    <w:rsid w:val="005F5A08"/>
    <w:rsid w:val="0062222D"/>
    <w:rsid w:val="0062465C"/>
    <w:rsid w:val="00625063"/>
    <w:rsid w:val="00673376"/>
    <w:rsid w:val="006C0F48"/>
    <w:rsid w:val="006F4362"/>
    <w:rsid w:val="00745005"/>
    <w:rsid w:val="00750C9A"/>
    <w:rsid w:val="00756996"/>
    <w:rsid w:val="007663D6"/>
    <w:rsid w:val="007B132A"/>
    <w:rsid w:val="007F773F"/>
    <w:rsid w:val="00832748"/>
    <w:rsid w:val="008A7809"/>
    <w:rsid w:val="008C2A7E"/>
    <w:rsid w:val="008D1377"/>
    <w:rsid w:val="008E42DB"/>
    <w:rsid w:val="008E6A7C"/>
    <w:rsid w:val="0090005F"/>
    <w:rsid w:val="009632C8"/>
    <w:rsid w:val="009B4B42"/>
    <w:rsid w:val="00A32B6C"/>
    <w:rsid w:val="00AE77AB"/>
    <w:rsid w:val="00B03B7E"/>
    <w:rsid w:val="00B03FEE"/>
    <w:rsid w:val="00B06F96"/>
    <w:rsid w:val="00B114F4"/>
    <w:rsid w:val="00B20100"/>
    <w:rsid w:val="00BB14DC"/>
    <w:rsid w:val="00BB318B"/>
    <w:rsid w:val="00C03C77"/>
    <w:rsid w:val="00C10F29"/>
    <w:rsid w:val="00C40A67"/>
    <w:rsid w:val="00C443BB"/>
    <w:rsid w:val="00C57C3E"/>
    <w:rsid w:val="00C7243F"/>
    <w:rsid w:val="00D06E37"/>
    <w:rsid w:val="00D7038E"/>
    <w:rsid w:val="00D9519C"/>
    <w:rsid w:val="00DB4D21"/>
    <w:rsid w:val="00E43962"/>
    <w:rsid w:val="00E451AC"/>
    <w:rsid w:val="00E975D4"/>
    <w:rsid w:val="00EC5FA0"/>
    <w:rsid w:val="00ED3F2F"/>
    <w:rsid w:val="00ED6EC4"/>
    <w:rsid w:val="00ED70F3"/>
    <w:rsid w:val="00EE219C"/>
    <w:rsid w:val="00F07695"/>
    <w:rsid w:val="00F17326"/>
    <w:rsid w:val="00F5446E"/>
    <w:rsid w:val="00FD13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871DD80"/>
  <w15:chartTrackingRefBased/>
  <w15:docId w15:val="{2E0A79DA-FA6C-4BF1-854E-2A2A7970E4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0F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Heading2"/>
    <w:link w:val="Heading1Char"/>
    <w:qFormat/>
    <w:rsid w:val="00C10F29"/>
    <w:pPr>
      <w:keepNext/>
      <w:numPr>
        <w:numId w:val="1"/>
      </w:numPr>
      <w:tabs>
        <w:tab w:val="left" w:pos="1134"/>
        <w:tab w:val="left" w:pos="1701"/>
      </w:tabs>
      <w:spacing w:before="360" w:after="240" w:line="360" w:lineRule="auto"/>
      <w:jc w:val="both"/>
      <w:outlineLvl w:val="0"/>
    </w:pPr>
    <w:rPr>
      <w:b/>
      <w:sz w:val="22"/>
      <w:szCs w:val="20"/>
      <w:lang w:val="en-ZA" w:eastAsia="en-ZA"/>
    </w:rPr>
  </w:style>
  <w:style w:type="paragraph" w:styleId="Heading2">
    <w:name w:val="heading 2"/>
    <w:basedOn w:val="Normal"/>
    <w:link w:val="Heading2Char"/>
    <w:semiHidden/>
    <w:unhideWhenUsed/>
    <w:qFormat/>
    <w:rsid w:val="00C10F29"/>
    <w:pPr>
      <w:numPr>
        <w:ilvl w:val="1"/>
        <w:numId w:val="1"/>
      </w:numPr>
      <w:spacing w:after="240" w:line="360" w:lineRule="auto"/>
      <w:jc w:val="both"/>
      <w:outlineLvl w:val="1"/>
    </w:pPr>
    <w:rPr>
      <w:sz w:val="22"/>
      <w:szCs w:val="20"/>
      <w:lang w:val="en-ZA" w:eastAsia="en-ZA"/>
    </w:rPr>
  </w:style>
  <w:style w:type="paragraph" w:styleId="Heading3">
    <w:name w:val="heading 3"/>
    <w:basedOn w:val="Normal"/>
    <w:link w:val="Heading3Char"/>
    <w:semiHidden/>
    <w:unhideWhenUsed/>
    <w:qFormat/>
    <w:rsid w:val="00C10F29"/>
    <w:pPr>
      <w:numPr>
        <w:ilvl w:val="2"/>
        <w:numId w:val="1"/>
      </w:numPr>
      <w:tabs>
        <w:tab w:val="left" w:pos="1134"/>
      </w:tabs>
      <w:spacing w:after="240" w:line="360" w:lineRule="auto"/>
      <w:jc w:val="both"/>
      <w:outlineLvl w:val="2"/>
    </w:pPr>
    <w:rPr>
      <w:sz w:val="22"/>
      <w:szCs w:val="20"/>
      <w:lang w:val="en-ZA" w:eastAsia="en-ZA"/>
    </w:rPr>
  </w:style>
  <w:style w:type="paragraph" w:styleId="Heading4">
    <w:name w:val="heading 4"/>
    <w:basedOn w:val="Normal"/>
    <w:link w:val="Heading4Char"/>
    <w:semiHidden/>
    <w:unhideWhenUsed/>
    <w:qFormat/>
    <w:rsid w:val="00C10F29"/>
    <w:pPr>
      <w:numPr>
        <w:ilvl w:val="3"/>
        <w:numId w:val="1"/>
      </w:numPr>
      <w:tabs>
        <w:tab w:val="left" w:pos="1134"/>
      </w:tabs>
      <w:spacing w:after="240" w:line="360" w:lineRule="auto"/>
      <w:jc w:val="both"/>
      <w:outlineLvl w:val="3"/>
    </w:pPr>
    <w:rPr>
      <w:sz w:val="22"/>
      <w:szCs w:val="20"/>
      <w:lang w:val="en-ZA" w:eastAsia="en-ZA"/>
    </w:rPr>
  </w:style>
  <w:style w:type="paragraph" w:styleId="Heading5">
    <w:name w:val="heading 5"/>
    <w:basedOn w:val="Normal"/>
    <w:link w:val="Heading5Char"/>
    <w:semiHidden/>
    <w:unhideWhenUsed/>
    <w:qFormat/>
    <w:rsid w:val="00C10F29"/>
    <w:pPr>
      <w:numPr>
        <w:ilvl w:val="4"/>
        <w:numId w:val="1"/>
      </w:numPr>
      <w:tabs>
        <w:tab w:val="left" w:pos="1134"/>
        <w:tab w:val="left" w:pos="1701"/>
      </w:tabs>
      <w:spacing w:after="240" w:line="360" w:lineRule="auto"/>
      <w:jc w:val="both"/>
      <w:outlineLvl w:val="4"/>
    </w:pPr>
    <w:rPr>
      <w:sz w:val="22"/>
      <w:szCs w:val="20"/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10F29"/>
    <w:rPr>
      <w:rFonts w:ascii="Times New Roman" w:eastAsia="Times New Roman" w:hAnsi="Times New Roman" w:cs="Times New Roman"/>
      <w:b/>
      <w:szCs w:val="20"/>
      <w:lang w:eastAsia="en-ZA"/>
    </w:rPr>
  </w:style>
  <w:style w:type="character" w:customStyle="1" w:styleId="Heading2Char">
    <w:name w:val="Heading 2 Char"/>
    <w:basedOn w:val="DefaultParagraphFont"/>
    <w:link w:val="Heading2"/>
    <w:semiHidden/>
    <w:rsid w:val="00C10F29"/>
    <w:rPr>
      <w:rFonts w:ascii="Times New Roman" w:eastAsia="Times New Roman" w:hAnsi="Times New Roman" w:cs="Times New Roman"/>
      <w:szCs w:val="20"/>
      <w:lang w:eastAsia="en-ZA"/>
    </w:rPr>
  </w:style>
  <w:style w:type="character" w:customStyle="1" w:styleId="Heading3Char">
    <w:name w:val="Heading 3 Char"/>
    <w:basedOn w:val="DefaultParagraphFont"/>
    <w:link w:val="Heading3"/>
    <w:semiHidden/>
    <w:rsid w:val="00C10F29"/>
    <w:rPr>
      <w:rFonts w:ascii="Times New Roman" w:eastAsia="Times New Roman" w:hAnsi="Times New Roman" w:cs="Times New Roman"/>
      <w:szCs w:val="20"/>
      <w:lang w:eastAsia="en-ZA"/>
    </w:rPr>
  </w:style>
  <w:style w:type="character" w:customStyle="1" w:styleId="Heading4Char">
    <w:name w:val="Heading 4 Char"/>
    <w:basedOn w:val="DefaultParagraphFont"/>
    <w:link w:val="Heading4"/>
    <w:semiHidden/>
    <w:rsid w:val="00C10F29"/>
    <w:rPr>
      <w:rFonts w:ascii="Times New Roman" w:eastAsia="Times New Roman" w:hAnsi="Times New Roman" w:cs="Times New Roman"/>
      <w:szCs w:val="20"/>
      <w:lang w:eastAsia="en-ZA"/>
    </w:rPr>
  </w:style>
  <w:style w:type="character" w:customStyle="1" w:styleId="Heading5Char">
    <w:name w:val="Heading 5 Char"/>
    <w:basedOn w:val="DefaultParagraphFont"/>
    <w:link w:val="Heading5"/>
    <w:semiHidden/>
    <w:rsid w:val="00C10F29"/>
    <w:rPr>
      <w:rFonts w:ascii="Times New Roman" w:eastAsia="Times New Roman" w:hAnsi="Times New Roman" w:cs="Times New Roman"/>
      <w:szCs w:val="20"/>
    </w:rPr>
  </w:style>
  <w:style w:type="paragraph" w:styleId="ListBullet2">
    <w:name w:val="List Bullet 2"/>
    <w:basedOn w:val="Normal"/>
    <w:autoRedefine/>
    <w:uiPriority w:val="99"/>
    <w:semiHidden/>
    <w:unhideWhenUsed/>
    <w:rsid w:val="00C10F29"/>
    <w:pPr>
      <w:ind w:left="360"/>
    </w:pPr>
    <w:rPr>
      <w:sz w:val="20"/>
      <w:szCs w:val="20"/>
      <w:lang w:val="en-GB"/>
    </w:rPr>
  </w:style>
  <w:style w:type="paragraph" w:styleId="BodyText">
    <w:name w:val="Body Text"/>
    <w:basedOn w:val="Normal"/>
    <w:link w:val="BodyTextChar"/>
    <w:uiPriority w:val="99"/>
    <w:semiHidden/>
    <w:unhideWhenUsed/>
    <w:rsid w:val="00C10F29"/>
    <w:pPr>
      <w:tabs>
        <w:tab w:val="left" w:pos="567"/>
        <w:tab w:val="left" w:pos="1134"/>
        <w:tab w:val="left" w:pos="1701"/>
      </w:tabs>
      <w:spacing w:after="120" w:line="360" w:lineRule="auto"/>
      <w:jc w:val="both"/>
    </w:pPr>
    <w:rPr>
      <w:szCs w:val="20"/>
      <w:lang w:val="en-Z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C10F29"/>
    <w:rPr>
      <w:rFonts w:ascii="Times New Roman" w:eastAsia="Times New Roman" w:hAnsi="Times New Roman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756996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C7243F"/>
    <w:pPr>
      <w:spacing w:before="100" w:beforeAutospacing="1" w:after="100" w:afterAutospacing="1"/>
    </w:pPr>
    <w:rPr>
      <w:lang w:val="en-ZA" w:eastAsia="en-ZA"/>
    </w:rPr>
  </w:style>
  <w:style w:type="character" w:styleId="Strong">
    <w:name w:val="Strong"/>
    <w:basedOn w:val="DefaultParagraphFont"/>
    <w:uiPriority w:val="22"/>
    <w:qFormat/>
    <w:rsid w:val="00C7243F"/>
    <w:rPr>
      <w:b/>
      <w:bCs/>
    </w:rPr>
  </w:style>
  <w:style w:type="character" w:customStyle="1" w:styleId="ml-1">
    <w:name w:val="ml-1"/>
    <w:basedOn w:val="DefaultParagraphFont"/>
    <w:rsid w:val="00C7243F"/>
  </w:style>
  <w:style w:type="paragraph" w:customStyle="1" w:styleId="paragraph">
    <w:name w:val="paragraph"/>
    <w:basedOn w:val="Normal"/>
    <w:rsid w:val="000C0EB6"/>
    <w:pPr>
      <w:spacing w:before="100" w:beforeAutospacing="1" w:after="100" w:afterAutospacing="1"/>
    </w:pPr>
    <w:rPr>
      <w:lang w:val="en-ZA" w:eastAsia="en-ZA"/>
    </w:rPr>
  </w:style>
  <w:style w:type="character" w:customStyle="1" w:styleId="normaltextrun">
    <w:name w:val="normaltextrun"/>
    <w:basedOn w:val="DefaultParagraphFont"/>
    <w:rsid w:val="000C0EB6"/>
  </w:style>
  <w:style w:type="character" w:customStyle="1" w:styleId="eop">
    <w:name w:val="eop"/>
    <w:basedOn w:val="DefaultParagraphFont"/>
    <w:rsid w:val="000C0EB6"/>
  </w:style>
  <w:style w:type="character" w:customStyle="1" w:styleId="tabchar">
    <w:name w:val="tabchar"/>
    <w:basedOn w:val="DefaultParagraphFont"/>
    <w:rsid w:val="000C0EB6"/>
  </w:style>
  <w:style w:type="character" w:styleId="CommentReference">
    <w:name w:val="annotation reference"/>
    <w:basedOn w:val="DefaultParagraphFont"/>
    <w:uiPriority w:val="99"/>
    <w:semiHidden/>
    <w:unhideWhenUsed/>
    <w:rsid w:val="002C78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C78C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C78C1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78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78C1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32C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32C8"/>
    <w:rPr>
      <w:rFonts w:ascii="Segoe UI" w:eastAsia="Times New Roman" w:hAnsi="Segoe UI" w:cs="Segoe UI"/>
      <w:sz w:val="18"/>
      <w:szCs w:val="18"/>
      <w:lang w:val="en-US"/>
    </w:rPr>
  </w:style>
  <w:style w:type="paragraph" w:styleId="Revision">
    <w:name w:val="Revision"/>
    <w:hidden/>
    <w:uiPriority w:val="99"/>
    <w:semiHidden/>
    <w:rsid w:val="005F5A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Default">
    <w:name w:val="Default"/>
    <w:rsid w:val="00007A3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904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7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8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9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7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5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45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1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70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84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75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36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36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1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26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6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8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2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33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4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0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64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8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Qualifications@qcto.org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B569245ECF3849866D9B6BA2B38DC1" ma:contentTypeVersion="10" ma:contentTypeDescription="Create a new document." ma:contentTypeScope="" ma:versionID="680aff0d9e7e74c8240eae4b5fa12aae">
  <xsd:schema xmlns:xsd="http://www.w3.org/2001/XMLSchema" xmlns:xs="http://www.w3.org/2001/XMLSchema" xmlns:p="http://schemas.microsoft.com/office/2006/metadata/properties" xmlns:ns3="bf3fe3f6-6450-4d64-ab33-8d609e64b54c" targetNamespace="http://schemas.microsoft.com/office/2006/metadata/properties" ma:root="true" ma:fieldsID="a1d3ac3eaf0e4cee29a0b9eccaa686b8" ns3:_="">
    <xsd:import namespace="bf3fe3f6-6450-4d64-ab33-8d609e64b54c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_activity" minOccurs="0"/>
                <xsd:element ref="ns3:MediaServiceSystemTag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3fe3f6-6450-4d64-ab33-8d609e64b54c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SystemTags" ma:index="1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f3fe3f6-6450-4d64-ab33-8d609e64b54c" xsi:nil="true"/>
  </documentManagement>
</p:properties>
</file>

<file path=customXml/itemProps1.xml><?xml version="1.0" encoding="utf-8"?>
<ds:datastoreItem xmlns:ds="http://schemas.openxmlformats.org/officeDocument/2006/customXml" ds:itemID="{BA212D6E-6088-4C20-916A-AE6AF27D66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3fe3f6-6450-4d64-ab33-8d609e64b5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0564818-34A8-4A01-82F1-A785FB67D53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1EEBCA7-DD4A-425B-9BC0-C033FE551F45}">
  <ds:schemaRefs>
    <ds:schemaRef ds:uri="http://schemas.microsoft.com/office/2006/metadata/properties"/>
    <ds:schemaRef ds:uri="http://schemas.microsoft.com/office/infopath/2007/PartnerControls"/>
    <ds:schemaRef ds:uri="bf3fe3f6-6450-4d64-ab33-8d609e64b54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1420</Words>
  <Characters>8098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hlamulo Mhlanga</dc:creator>
  <cp:keywords/>
  <dc:description/>
  <cp:lastModifiedBy>Arnelle Meyer</cp:lastModifiedBy>
  <cp:revision>2</cp:revision>
  <cp:lastPrinted>2019-08-13T23:33:00Z</cp:lastPrinted>
  <dcterms:created xsi:type="dcterms:W3CDTF">2026-02-05T14:12:00Z</dcterms:created>
  <dcterms:modified xsi:type="dcterms:W3CDTF">2026-02-05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ee33e4d826c140fdc211bedc29d43a81eb383bb032200ae2521213d3261d19</vt:lpwstr>
  </property>
  <property fmtid="{D5CDD505-2E9C-101B-9397-08002B2CF9AE}" pid="3" name="ContentTypeId">
    <vt:lpwstr>0x010100C8B569245ECF3849866D9B6BA2B38DC1</vt:lpwstr>
  </property>
</Properties>
</file>